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03F2F" w14:textId="77777777" w:rsidR="00090C8B" w:rsidRPr="00A5166F" w:rsidRDefault="00090C8B" w:rsidP="005F1B37">
      <w:pPr>
        <w:jc w:val="center"/>
        <w:rPr>
          <w:b/>
          <w:bCs/>
          <w:sz w:val="32"/>
          <w:szCs w:val="32"/>
        </w:rPr>
      </w:pPr>
    </w:p>
    <w:p w14:paraId="46B03F30" w14:textId="77777777" w:rsidR="00090C8B" w:rsidRPr="00A5166F" w:rsidRDefault="004D6FB3" w:rsidP="005F1B37">
      <w:pPr>
        <w:spacing w:before="240" w:line="276" w:lineRule="auto"/>
        <w:ind w:left="360"/>
        <w:jc w:val="center"/>
        <w:rPr>
          <w:b/>
          <w:bCs/>
          <w:i/>
          <w:sz w:val="40"/>
          <w:szCs w:val="40"/>
        </w:rPr>
      </w:pPr>
      <w:r w:rsidRPr="00A5166F">
        <w:rPr>
          <w:b/>
          <w:bCs/>
          <w:i/>
          <w:sz w:val="40"/>
          <w:szCs w:val="40"/>
        </w:rPr>
        <w:t>Project Report</w:t>
      </w:r>
    </w:p>
    <w:p w14:paraId="46B03F31" w14:textId="77777777" w:rsidR="00712EF9" w:rsidRPr="00A5166F" w:rsidRDefault="004D1654" w:rsidP="005F1B37">
      <w:pPr>
        <w:spacing w:before="240" w:line="276" w:lineRule="auto"/>
        <w:ind w:left="360"/>
        <w:jc w:val="center"/>
        <w:rPr>
          <w:b/>
          <w:bCs/>
          <w:i/>
          <w:sz w:val="32"/>
          <w:szCs w:val="32"/>
        </w:rPr>
      </w:pPr>
      <w:r w:rsidRPr="00A5166F">
        <w:rPr>
          <w:b/>
          <w:bCs/>
          <w:i/>
          <w:sz w:val="32"/>
          <w:szCs w:val="32"/>
        </w:rPr>
        <w:t>On</w:t>
      </w:r>
      <w:r w:rsidR="005F1B37" w:rsidRPr="00A5166F">
        <w:rPr>
          <w:b/>
          <w:bCs/>
          <w:i/>
          <w:sz w:val="32"/>
          <w:szCs w:val="32"/>
        </w:rPr>
        <w:softHyphen/>
      </w:r>
      <w:r w:rsidR="005F1B37" w:rsidRPr="00A5166F">
        <w:rPr>
          <w:b/>
          <w:bCs/>
          <w:i/>
          <w:sz w:val="32"/>
          <w:szCs w:val="32"/>
        </w:rPr>
        <w:softHyphen/>
      </w:r>
      <w:r w:rsidR="005F1B37" w:rsidRPr="00A5166F">
        <w:rPr>
          <w:b/>
          <w:bCs/>
          <w:i/>
          <w:sz w:val="32"/>
          <w:szCs w:val="32"/>
        </w:rPr>
        <w:softHyphen/>
      </w:r>
    </w:p>
    <w:p w14:paraId="46B03F32" w14:textId="29DCC801" w:rsidR="0054480E" w:rsidRDefault="00A67CBF" w:rsidP="005F1B37">
      <w:pPr>
        <w:spacing w:before="240" w:line="276" w:lineRule="auto"/>
        <w:ind w:left="360"/>
        <w:jc w:val="center"/>
        <w:rPr>
          <w:b/>
          <w:bCs/>
          <w:sz w:val="32"/>
          <w:szCs w:val="32"/>
        </w:rPr>
      </w:pPr>
      <w:r>
        <w:rPr>
          <w:b/>
          <w:bCs/>
          <w:sz w:val="32"/>
          <w:szCs w:val="32"/>
        </w:rPr>
        <w:t>Virtual Assistant</w:t>
      </w:r>
    </w:p>
    <w:p w14:paraId="15F18BCF" w14:textId="3F236841" w:rsidR="00A67CBF" w:rsidRDefault="00A67CBF" w:rsidP="005F1B37">
      <w:pPr>
        <w:spacing w:before="240" w:line="276" w:lineRule="auto"/>
        <w:ind w:left="360"/>
        <w:jc w:val="center"/>
        <w:rPr>
          <w:b/>
          <w:bCs/>
          <w:sz w:val="32"/>
          <w:szCs w:val="32"/>
        </w:rPr>
      </w:pPr>
      <w:r>
        <w:rPr>
          <w:b/>
          <w:bCs/>
          <w:sz w:val="32"/>
          <w:szCs w:val="32"/>
        </w:rPr>
        <w:t>A.I.S.H.A : Artificial Intelligence Simulated Humanoid Assistant</w:t>
      </w:r>
    </w:p>
    <w:p w14:paraId="46B03F33" w14:textId="77777777" w:rsidR="00591429" w:rsidRPr="00A5166F" w:rsidRDefault="008A52CC" w:rsidP="005F1B37">
      <w:pPr>
        <w:spacing w:before="240" w:line="276" w:lineRule="auto"/>
        <w:ind w:left="360"/>
        <w:jc w:val="center"/>
        <w:rPr>
          <w:b/>
          <w:bCs/>
          <w:sz w:val="32"/>
          <w:szCs w:val="32"/>
        </w:rPr>
      </w:pPr>
      <w:r w:rsidRPr="00A5166F">
        <w:rPr>
          <w:b/>
          <w:bCs/>
          <w:sz w:val="32"/>
          <w:szCs w:val="32"/>
        </w:rPr>
        <w:t>Submitted for the requirement of</w:t>
      </w:r>
    </w:p>
    <w:p w14:paraId="46B03F35" w14:textId="77777777" w:rsidR="00090C8B" w:rsidRPr="00A5166F" w:rsidRDefault="00591429" w:rsidP="005F1B37">
      <w:pPr>
        <w:spacing w:before="240" w:line="276" w:lineRule="auto"/>
        <w:ind w:left="360"/>
        <w:jc w:val="center"/>
        <w:rPr>
          <w:bCs/>
          <w:sz w:val="36"/>
          <w:szCs w:val="32"/>
        </w:rPr>
      </w:pPr>
      <w:r w:rsidRPr="00A5166F">
        <w:rPr>
          <w:bCs/>
          <w:sz w:val="36"/>
          <w:szCs w:val="32"/>
        </w:rPr>
        <w:t>BACHELOR</w:t>
      </w:r>
      <w:r w:rsidR="00090C8B" w:rsidRPr="00A5166F">
        <w:rPr>
          <w:bCs/>
          <w:sz w:val="36"/>
          <w:szCs w:val="32"/>
        </w:rPr>
        <w:t xml:space="preserve"> OF ENGINEERING</w:t>
      </w:r>
    </w:p>
    <w:p w14:paraId="46B03F36" w14:textId="77777777" w:rsidR="00090C8B" w:rsidRPr="00A5166F" w:rsidRDefault="00090C8B" w:rsidP="005F1B37">
      <w:pPr>
        <w:spacing w:line="360" w:lineRule="auto"/>
        <w:ind w:left="360"/>
        <w:jc w:val="center"/>
        <w:rPr>
          <w:b/>
          <w:bCs/>
          <w:sz w:val="28"/>
        </w:rPr>
      </w:pPr>
    </w:p>
    <w:p w14:paraId="46B03F37" w14:textId="77777777" w:rsidR="00090C8B" w:rsidRPr="00A5166F" w:rsidRDefault="006C2DF0" w:rsidP="005F1B37">
      <w:pPr>
        <w:spacing w:line="360" w:lineRule="auto"/>
        <w:ind w:left="360"/>
        <w:jc w:val="center"/>
        <w:rPr>
          <w:b/>
          <w:bCs/>
          <w:sz w:val="32"/>
          <w:szCs w:val="32"/>
        </w:rPr>
      </w:pPr>
      <w:r w:rsidRPr="00A5166F">
        <w:rPr>
          <w:b/>
          <w:bCs/>
          <w:sz w:val="32"/>
          <w:szCs w:val="32"/>
        </w:rPr>
        <w:t>COMPUTER SCIENCE &amp;</w:t>
      </w:r>
      <w:r w:rsidR="00090C8B" w:rsidRPr="00A5166F">
        <w:rPr>
          <w:b/>
          <w:bCs/>
          <w:sz w:val="32"/>
          <w:szCs w:val="32"/>
        </w:rPr>
        <w:t xml:space="preserve"> ENGINEERING</w:t>
      </w:r>
    </w:p>
    <w:p w14:paraId="46B03F38" w14:textId="77777777" w:rsidR="00900DFA" w:rsidRPr="00A5166F" w:rsidRDefault="00900DFA" w:rsidP="005F1B37">
      <w:pPr>
        <w:spacing w:line="360" w:lineRule="auto"/>
        <w:ind w:left="360"/>
        <w:jc w:val="center"/>
        <w:rPr>
          <w:b/>
          <w:bCs/>
          <w:sz w:val="32"/>
          <w:szCs w:val="32"/>
        </w:rPr>
      </w:pPr>
    </w:p>
    <w:p w14:paraId="46B03F39" w14:textId="77777777" w:rsidR="00090C8B" w:rsidRPr="00A5166F" w:rsidRDefault="006B6150" w:rsidP="005F1B37">
      <w:pPr>
        <w:spacing w:line="360" w:lineRule="auto"/>
        <w:ind w:left="360"/>
        <w:jc w:val="center"/>
        <w:rPr>
          <w:b/>
          <w:iCs/>
        </w:rPr>
      </w:pPr>
      <w:r w:rsidRPr="00A5166F">
        <w:rPr>
          <w:b/>
          <w:iCs/>
          <w:noProof/>
        </w:rPr>
        <w:drawing>
          <wp:inline distT="0" distB="0" distL="0" distR="0" wp14:anchorId="46B04443" wp14:editId="46B04444">
            <wp:extent cx="942975" cy="1247775"/>
            <wp:effectExtent l="19050" t="0" r="9525" b="0"/>
            <wp:docPr id="5" name="Picture 1" descr="http://upload.wikimedia.org/wikipedia/commons/1/13/Chandigarh_Univers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1/13/Chandigarh_University.jpg"/>
                    <pic:cNvPicPr>
                      <a:picLocks noChangeAspect="1" noChangeArrowheads="1"/>
                    </pic:cNvPicPr>
                  </pic:nvPicPr>
                  <pic:blipFill>
                    <a:blip r:embed="rId8" cstate="print"/>
                    <a:srcRect/>
                    <a:stretch>
                      <a:fillRect/>
                    </a:stretch>
                  </pic:blipFill>
                  <pic:spPr bwMode="auto">
                    <a:xfrm>
                      <a:off x="0" y="0"/>
                      <a:ext cx="949578" cy="1256512"/>
                    </a:xfrm>
                    <a:prstGeom prst="rect">
                      <a:avLst/>
                    </a:prstGeom>
                    <a:noFill/>
                    <a:ln w="9525">
                      <a:noFill/>
                      <a:miter lim="800000"/>
                      <a:headEnd/>
                      <a:tailEnd/>
                    </a:ln>
                  </pic:spPr>
                </pic:pic>
              </a:graphicData>
            </a:graphic>
          </wp:inline>
        </w:drawing>
      </w:r>
    </w:p>
    <w:p w14:paraId="46B03F3A" w14:textId="77777777" w:rsidR="004D1654" w:rsidRPr="00A5166F" w:rsidRDefault="004D1654" w:rsidP="005F1B37">
      <w:pPr>
        <w:spacing w:line="360" w:lineRule="auto"/>
        <w:ind w:left="360"/>
        <w:jc w:val="center"/>
        <w:rPr>
          <w:b/>
          <w:iCs/>
        </w:rPr>
      </w:pPr>
    </w:p>
    <w:p w14:paraId="46B03F3B" w14:textId="63E846D4" w:rsidR="004D1654" w:rsidRDefault="004D1654" w:rsidP="00660E06">
      <w:pPr>
        <w:spacing w:line="360" w:lineRule="auto"/>
        <w:ind w:left="360"/>
        <w:rPr>
          <w:b/>
          <w:iCs/>
        </w:rPr>
      </w:pPr>
      <w:r w:rsidRPr="00A5166F">
        <w:rPr>
          <w:b/>
          <w:iCs/>
        </w:rPr>
        <w:t>Submitted to</w:t>
      </w:r>
      <w:r w:rsidR="00F8443A" w:rsidRPr="00A5166F">
        <w:rPr>
          <w:b/>
          <w:iCs/>
        </w:rPr>
        <w:t xml:space="preserve"> </w:t>
      </w:r>
      <w:r w:rsidR="00660E06" w:rsidRPr="00A5166F">
        <w:rPr>
          <w:b/>
          <w:iCs/>
        </w:rPr>
        <w:t>:</w:t>
      </w:r>
      <w:r w:rsidR="00F8443A" w:rsidRPr="00A5166F">
        <w:rPr>
          <w:b/>
          <w:iCs/>
        </w:rPr>
        <w:t xml:space="preserve">   </w:t>
      </w:r>
      <w:r w:rsidR="00A67CBF">
        <w:rPr>
          <w:b/>
          <w:iCs/>
        </w:rPr>
        <w:t xml:space="preserve">Er. </w:t>
      </w:r>
      <w:proofErr w:type="spellStart"/>
      <w:r w:rsidR="00A67CBF">
        <w:rPr>
          <w:b/>
          <w:iCs/>
        </w:rPr>
        <w:t>Tanu</w:t>
      </w:r>
      <w:proofErr w:type="spellEnd"/>
      <w:r w:rsidR="00A67CBF">
        <w:rPr>
          <w:b/>
          <w:iCs/>
        </w:rPr>
        <w:t xml:space="preserve"> Dhiman</w:t>
      </w:r>
      <w:r w:rsidR="00F8443A" w:rsidRPr="00A5166F">
        <w:rPr>
          <w:b/>
          <w:iCs/>
        </w:rPr>
        <w:t xml:space="preserve">            </w:t>
      </w:r>
      <w:r w:rsidR="00660E06" w:rsidRPr="00A5166F">
        <w:rPr>
          <w:b/>
          <w:iCs/>
        </w:rPr>
        <w:tab/>
      </w:r>
      <w:r w:rsidR="00660E06" w:rsidRPr="00A5166F">
        <w:rPr>
          <w:b/>
          <w:iCs/>
        </w:rPr>
        <w:tab/>
      </w:r>
      <w:r w:rsidR="00F8443A" w:rsidRPr="00A5166F">
        <w:rPr>
          <w:b/>
          <w:iCs/>
        </w:rPr>
        <w:t xml:space="preserve">                                                           </w:t>
      </w:r>
      <w:r w:rsidRPr="00A5166F">
        <w:rPr>
          <w:b/>
          <w:iCs/>
        </w:rPr>
        <w:t>Submitted by:</w:t>
      </w:r>
    </w:p>
    <w:p w14:paraId="58F9DCDF" w14:textId="77777777" w:rsidR="00A67CBF" w:rsidRDefault="00A67CBF" w:rsidP="00660E06">
      <w:pPr>
        <w:spacing w:line="360" w:lineRule="auto"/>
        <w:ind w:left="360"/>
        <w:rPr>
          <w:b/>
          <w:iCs/>
        </w:rPr>
      </w:pPr>
      <w:r>
        <w:rPr>
          <w:b/>
          <w:iCs/>
        </w:rPr>
        <w:t xml:space="preserve">Kumar Arjun (18BSC15554), </w:t>
      </w:r>
      <w:proofErr w:type="spellStart"/>
      <w:r>
        <w:rPr>
          <w:b/>
          <w:iCs/>
        </w:rPr>
        <w:t>Ojas</w:t>
      </w:r>
      <w:proofErr w:type="spellEnd"/>
      <w:r>
        <w:rPr>
          <w:b/>
          <w:iCs/>
        </w:rPr>
        <w:t xml:space="preserve"> </w:t>
      </w:r>
      <w:proofErr w:type="spellStart"/>
      <w:r>
        <w:rPr>
          <w:b/>
          <w:iCs/>
        </w:rPr>
        <w:t>Bhimta</w:t>
      </w:r>
      <w:proofErr w:type="spellEnd"/>
      <w:r>
        <w:rPr>
          <w:b/>
          <w:iCs/>
        </w:rPr>
        <w:t xml:space="preserve">(18BCS1569), </w:t>
      </w:r>
    </w:p>
    <w:p w14:paraId="60F21DDD" w14:textId="0AE7F1AF" w:rsidR="00A67CBF" w:rsidRDefault="00A67CBF" w:rsidP="00660E06">
      <w:pPr>
        <w:spacing w:line="360" w:lineRule="auto"/>
        <w:ind w:left="360"/>
        <w:rPr>
          <w:b/>
          <w:iCs/>
        </w:rPr>
      </w:pPr>
      <w:proofErr w:type="spellStart"/>
      <w:r>
        <w:rPr>
          <w:b/>
          <w:iCs/>
        </w:rPr>
        <w:t>Abhi</w:t>
      </w:r>
      <w:proofErr w:type="spellEnd"/>
      <w:r>
        <w:rPr>
          <w:b/>
          <w:iCs/>
        </w:rPr>
        <w:t xml:space="preserve"> </w:t>
      </w:r>
      <w:proofErr w:type="spellStart"/>
      <w:r>
        <w:rPr>
          <w:b/>
          <w:iCs/>
        </w:rPr>
        <w:t>Pathania</w:t>
      </w:r>
      <w:proofErr w:type="spellEnd"/>
      <w:r>
        <w:rPr>
          <w:b/>
          <w:iCs/>
        </w:rPr>
        <w:t xml:space="preserve">(18BCS1574), Danish </w:t>
      </w:r>
      <w:proofErr w:type="spellStart"/>
      <w:r>
        <w:rPr>
          <w:b/>
          <w:iCs/>
        </w:rPr>
        <w:t>Mehra</w:t>
      </w:r>
      <w:proofErr w:type="spellEnd"/>
      <w:r>
        <w:rPr>
          <w:b/>
          <w:iCs/>
        </w:rPr>
        <w:t xml:space="preserve"> (18BCS1564)</w:t>
      </w:r>
    </w:p>
    <w:p w14:paraId="7CFADAED" w14:textId="77777777" w:rsidR="00A67CBF" w:rsidRPr="00A5166F" w:rsidRDefault="00A67CBF" w:rsidP="00660E06">
      <w:pPr>
        <w:spacing w:line="360" w:lineRule="auto"/>
        <w:ind w:left="360"/>
        <w:rPr>
          <w:b/>
          <w:iCs/>
        </w:rPr>
      </w:pPr>
    </w:p>
    <w:p w14:paraId="46B03F3C" w14:textId="77777777" w:rsidR="00324A5D" w:rsidRPr="00A5166F" w:rsidRDefault="006B6150" w:rsidP="00324A5D">
      <w:pPr>
        <w:tabs>
          <w:tab w:val="left" w:pos="6375"/>
        </w:tabs>
        <w:ind w:left="360"/>
        <w:rPr>
          <w:b/>
        </w:rPr>
      </w:pPr>
      <w:r w:rsidRPr="00A5166F">
        <w:rPr>
          <w:b/>
          <w:iCs/>
          <w:sz w:val="22"/>
          <w:szCs w:val="22"/>
        </w:rPr>
        <w:tab/>
      </w:r>
      <w:r w:rsidRPr="00A5166F">
        <w:rPr>
          <w:b/>
          <w:iCs/>
          <w:sz w:val="22"/>
          <w:szCs w:val="22"/>
        </w:rPr>
        <w:tab/>
      </w:r>
      <w:r w:rsidRPr="00A5166F">
        <w:rPr>
          <w:b/>
          <w:iCs/>
          <w:sz w:val="22"/>
          <w:szCs w:val="22"/>
        </w:rPr>
        <w:tab/>
      </w:r>
    </w:p>
    <w:p w14:paraId="46B03F3D" w14:textId="77777777" w:rsidR="00591429" w:rsidRPr="00A5166F" w:rsidRDefault="00591429" w:rsidP="005F1B37">
      <w:pPr>
        <w:spacing w:line="360" w:lineRule="auto"/>
        <w:jc w:val="center"/>
        <w:rPr>
          <w:b/>
        </w:rPr>
      </w:pPr>
    </w:p>
    <w:p w14:paraId="46B03F3E" w14:textId="77777777" w:rsidR="000C6955" w:rsidRPr="00A5166F" w:rsidRDefault="000C6955" w:rsidP="005F1B37">
      <w:pPr>
        <w:spacing w:line="360" w:lineRule="auto"/>
        <w:ind w:left="360"/>
        <w:jc w:val="center"/>
      </w:pPr>
    </w:p>
    <w:p w14:paraId="46B03F3F" w14:textId="77777777" w:rsidR="00090C8B" w:rsidRPr="00A5166F" w:rsidRDefault="00090C8B" w:rsidP="005F1B37">
      <w:pPr>
        <w:ind w:left="360"/>
        <w:jc w:val="center"/>
        <w:rPr>
          <w:b/>
          <w:sz w:val="28"/>
          <w:szCs w:val="28"/>
        </w:rPr>
      </w:pPr>
      <w:r w:rsidRPr="00A5166F">
        <w:rPr>
          <w:b/>
          <w:bCs/>
          <w:sz w:val="28"/>
          <w:szCs w:val="28"/>
        </w:rPr>
        <w:t xml:space="preserve">DEPARTMENT OF </w:t>
      </w:r>
      <w:r w:rsidR="0006616C">
        <w:rPr>
          <w:b/>
          <w:bCs/>
          <w:sz w:val="28"/>
          <w:szCs w:val="28"/>
        </w:rPr>
        <w:t>COMPUTER</w:t>
      </w:r>
      <w:r w:rsidR="006C2DF0" w:rsidRPr="00A5166F">
        <w:rPr>
          <w:b/>
          <w:bCs/>
          <w:sz w:val="28"/>
          <w:szCs w:val="28"/>
        </w:rPr>
        <w:t xml:space="preserve"> SCIENCE &amp;</w:t>
      </w:r>
      <w:r w:rsidR="00230600" w:rsidRPr="00A5166F">
        <w:rPr>
          <w:b/>
          <w:bCs/>
          <w:sz w:val="28"/>
          <w:szCs w:val="28"/>
        </w:rPr>
        <w:t xml:space="preserve"> ENGINEERING</w:t>
      </w:r>
    </w:p>
    <w:p w14:paraId="46B03F40" w14:textId="77777777" w:rsidR="001851AE" w:rsidRPr="00A5166F" w:rsidRDefault="001851AE" w:rsidP="005F1B37">
      <w:pPr>
        <w:ind w:left="360"/>
        <w:jc w:val="center"/>
        <w:rPr>
          <w:b/>
          <w:bCs/>
          <w:sz w:val="28"/>
          <w:szCs w:val="28"/>
        </w:rPr>
      </w:pPr>
      <w:r w:rsidRPr="00A5166F">
        <w:rPr>
          <w:b/>
          <w:bCs/>
          <w:sz w:val="28"/>
          <w:szCs w:val="28"/>
        </w:rPr>
        <w:t>CHANDIGARH UNIVERSITY</w:t>
      </w:r>
      <w:r w:rsidR="00381E75">
        <w:rPr>
          <w:b/>
          <w:bCs/>
          <w:sz w:val="28"/>
          <w:szCs w:val="28"/>
        </w:rPr>
        <w:t>, GHARUAN</w:t>
      </w:r>
    </w:p>
    <w:p w14:paraId="46B03F41" w14:textId="69FC61E5" w:rsidR="00230468" w:rsidRPr="00A5166F" w:rsidRDefault="00F01CA0" w:rsidP="00F01CA0">
      <w:pPr>
        <w:ind w:left="3960"/>
        <w:rPr>
          <w:b/>
          <w:bCs/>
          <w:sz w:val="28"/>
          <w:szCs w:val="28"/>
        </w:rPr>
      </w:pPr>
      <w:r>
        <w:rPr>
          <w:b/>
          <w:bCs/>
          <w:sz w:val="28"/>
          <w:szCs w:val="28"/>
        </w:rPr>
        <w:t>Nov 20</w:t>
      </w:r>
      <w:r w:rsidR="00A67CBF">
        <w:rPr>
          <w:b/>
          <w:bCs/>
          <w:sz w:val="28"/>
          <w:szCs w:val="28"/>
        </w:rPr>
        <w:t>20</w:t>
      </w:r>
    </w:p>
    <w:p w14:paraId="46B03F42" w14:textId="77777777" w:rsidR="00230468" w:rsidRPr="00A5166F" w:rsidRDefault="00230468" w:rsidP="005F1B37">
      <w:pPr>
        <w:autoSpaceDE w:val="0"/>
        <w:autoSpaceDN w:val="0"/>
        <w:adjustRightInd w:val="0"/>
        <w:jc w:val="center"/>
        <w:rPr>
          <w:b/>
          <w:bCs/>
          <w:color w:val="000000"/>
          <w:sz w:val="31"/>
          <w:szCs w:val="31"/>
        </w:rPr>
      </w:pPr>
    </w:p>
    <w:p w14:paraId="46B03F43" w14:textId="77777777" w:rsidR="00E15A23" w:rsidRDefault="00E15A23" w:rsidP="00A5166F">
      <w:pPr>
        <w:pStyle w:val="Heading3"/>
        <w:jc w:val="center"/>
        <w:rPr>
          <w:rFonts w:ascii="Times New Roman" w:hAnsi="Times New Roman" w:cs="Times New Roman"/>
          <w:color w:val="auto"/>
          <w:sz w:val="32"/>
          <w:szCs w:val="32"/>
          <w:u w:val="single"/>
        </w:rPr>
      </w:pPr>
    </w:p>
    <w:p w14:paraId="46B03F44" w14:textId="77777777" w:rsidR="00E15A23" w:rsidRDefault="00E15A23" w:rsidP="00A5166F">
      <w:pPr>
        <w:pStyle w:val="Heading3"/>
        <w:jc w:val="center"/>
        <w:rPr>
          <w:rFonts w:ascii="Times New Roman" w:hAnsi="Times New Roman" w:cs="Times New Roman"/>
          <w:color w:val="auto"/>
          <w:sz w:val="32"/>
          <w:szCs w:val="32"/>
          <w:u w:val="single"/>
        </w:rPr>
      </w:pPr>
    </w:p>
    <w:p w14:paraId="46B03F45" w14:textId="77777777" w:rsidR="00F01CA0" w:rsidRDefault="00F01CA0" w:rsidP="00A5166F">
      <w:pPr>
        <w:pStyle w:val="Heading3"/>
        <w:jc w:val="center"/>
        <w:rPr>
          <w:rFonts w:ascii="Times New Roman" w:hAnsi="Times New Roman" w:cs="Times New Roman"/>
          <w:color w:val="auto"/>
          <w:sz w:val="32"/>
          <w:szCs w:val="32"/>
          <w:u w:val="single"/>
        </w:rPr>
      </w:pPr>
    </w:p>
    <w:p w14:paraId="46B03F46" w14:textId="77777777" w:rsidR="00A5166F" w:rsidRPr="00A5166F" w:rsidRDefault="00A5166F" w:rsidP="00A5166F">
      <w:pPr>
        <w:pStyle w:val="Heading3"/>
        <w:jc w:val="center"/>
        <w:rPr>
          <w:rFonts w:ascii="Times New Roman" w:hAnsi="Times New Roman" w:cs="Times New Roman"/>
          <w:color w:val="auto"/>
          <w:sz w:val="32"/>
          <w:szCs w:val="32"/>
          <w:u w:val="single"/>
        </w:rPr>
      </w:pPr>
      <w:r w:rsidRPr="00A5166F">
        <w:rPr>
          <w:rFonts w:ascii="Times New Roman" w:hAnsi="Times New Roman" w:cs="Times New Roman"/>
          <w:color w:val="auto"/>
          <w:sz w:val="32"/>
          <w:szCs w:val="32"/>
          <w:u w:val="single"/>
        </w:rPr>
        <w:t>CERTIFICATE</w:t>
      </w:r>
    </w:p>
    <w:p w14:paraId="46B03F47" w14:textId="77777777" w:rsidR="00A5166F" w:rsidRPr="00A5166F" w:rsidRDefault="00A5166F" w:rsidP="00A5166F"/>
    <w:p w14:paraId="46B03F48" w14:textId="77777777" w:rsidR="00A5166F" w:rsidRPr="00A5166F" w:rsidRDefault="00A5166F" w:rsidP="00A5166F"/>
    <w:p w14:paraId="46B03F49" w14:textId="77777777" w:rsidR="00A5166F" w:rsidRPr="00A5166F" w:rsidRDefault="00A5166F" w:rsidP="00A5166F"/>
    <w:p w14:paraId="46B03F4A" w14:textId="77777777" w:rsidR="00A5166F" w:rsidRPr="00A5166F" w:rsidRDefault="00A5166F" w:rsidP="00A5166F">
      <w:pPr>
        <w:jc w:val="center"/>
      </w:pPr>
    </w:p>
    <w:p w14:paraId="46B03F4B" w14:textId="77777777" w:rsidR="00A5166F" w:rsidRPr="00A5166F" w:rsidRDefault="00A5166F" w:rsidP="00A5166F">
      <w:pPr>
        <w:jc w:val="center"/>
      </w:pPr>
    </w:p>
    <w:p w14:paraId="46B03F4C" w14:textId="063C9B39" w:rsidR="00A5166F" w:rsidRPr="00A5166F" w:rsidRDefault="00A5166F" w:rsidP="00A67CBF">
      <w:pPr>
        <w:spacing w:line="360" w:lineRule="auto"/>
        <w:ind w:left="360"/>
        <w:rPr>
          <w:b/>
          <w:sz w:val="28"/>
          <w:szCs w:val="28"/>
        </w:rPr>
      </w:pPr>
      <w:r w:rsidRPr="00A5166F">
        <w:rPr>
          <w:sz w:val="28"/>
          <w:szCs w:val="28"/>
        </w:rPr>
        <w:t xml:space="preserve">This is to certify that the work embodied in this </w:t>
      </w:r>
      <w:r w:rsidR="00C42FE5">
        <w:rPr>
          <w:sz w:val="28"/>
          <w:szCs w:val="28"/>
        </w:rPr>
        <w:t xml:space="preserve">Project Report </w:t>
      </w:r>
      <w:r w:rsidRPr="00A5166F">
        <w:rPr>
          <w:sz w:val="28"/>
          <w:szCs w:val="28"/>
        </w:rPr>
        <w:t xml:space="preserve">entitled </w:t>
      </w:r>
      <w:r w:rsidR="00E15A23">
        <w:rPr>
          <w:b/>
          <w:bCs/>
          <w:sz w:val="28"/>
          <w:szCs w:val="28"/>
        </w:rPr>
        <w:t>“</w:t>
      </w:r>
      <w:r w:rsidR="00A67CBF" w:rsidRPr="00A67CBF">
        <w:rPr>
          <w:sz w:val="28"/>
          <w:szCs w:val="28"/>
        </w:rPr>
        <w:t>Virtual Assistan</w:t>
      </w:r>
      <w:r w:rsidR="00A67CBF">
        <w:rPr>
          <w:sz w:val="28"/>
          <w:szCs w:val="28"/>
        </w:rPr>
        <w:t xml:space="preserve">t </w:t>
      </w:r>
      <w:r w:rsidR="00A67CBF" w:rsidRPr="00A67CBF">
        <w:rPr>
          <w:sz w:val="28"/>
          <w:szCs w:val="28"/>
        </w:rPr>
        <w:t>A.I.S.H.A : Artificial Intelligence Simulated Humanoid Assistant</w:t>
      </w:r>
      <w:r w:rsidRPr="00A5166F">
        <w:rPr>
          <w:b/>
          <w:bCs/>
          <w:sz w:val="28"/>
          <w:szCs w:val="28"/>
        </w:rPr>
        <w:t xml:space="preserve">” </w:t>
      </w:r>
      <w:r w:rsidRPr="00A5166F">
        <w:rPr>
          <w:sz w:val="28"/>
          <w:szCs w:val="28"/>
        </w:rPr>
        <w:t xml:space="preserve">being submitted by </w:t>
      </w:r>
      <w:r w:rsidR="00E15A23">
        <w:rPr>
          <w:sz w:val="28"/>
          <w:szCs w:val="28"/>
        </w:rPr>
        <w:t xml:space="preserve"> </w:t>
      </w:r>
      <w:r w:rsidR="00E15A23">
        <w:rPr>
          <w:b/>
          <w:sz w:val="28"/>
          <w:szCs w:val="28"/>
        </w:rPr>
        <w:t>“</w:t>
      </w:r>
      <w:r w:rsidR="00A67CBF">
        <w:rPr>
          <w:b/>
          <w:sz w:val="28"/>
          <w:szCs w:val="28"/>
        </w:rPr>
        <w:t xml:space="preserve"> </w:t>
      </w:r>
      <w:r w:rsidR="00A67CBF">
        <w:rPr>
          <w:b/>
          <w:iCs/>
        </w:rPr>
        <w:t xml:space="preserve">Kumar Arjun (18BSC15554), </w:t>
      </w:r>
      <w:proofErr w:type="spellStart"/>
      <w:r w:rsidR="00A67CBF">
        <w:rPr>
          <w:b/>
          <w:iCs/>
        </w:rPr>
        <w:t>Ojas</w:t>
      </w:r>
      <w:proofErr w:type="spellEnd"/>
      <w:r w:rsidR="00A67CBF">
        <w:rPr>
          <w:b/>
          <w:iCs/>
        </w:rPr>
        <w:t xml:space="preserve"> </w:t>
      </w:r>
      <w:proofErr w:type="spellStart"/>
      <w:r w:rsidR="00A67CBF">
        <w:rPr>
          <w:b/>
          <w:iCs/>
        </w:rPr>
        <w:t>Bhimta</w:t>
      </w:r>
      <w:proofErr w:type="spellEnd"/>
      <w:r w:rsidR="00A67CBF">
        <w:rPr>
          <w:b/>
          <w:iCs/>
        </w:rPr>
        <w:t xml:space="preserve">(18BCS1569), </w:t>
      </w:r>
      <w:proofErr w:type="spellStart"/>
      <w:r w:rsidR="00A67CBF">
        <w:rPr>
          <w:b/>
          <w:iCs/>
        </w:rPr>
        <w:t>Abhi</w:t>
      </w:r>
      <w:proofErr w:type="spellEnd"/>
      <w:r w:rsidR="00A67CBF">
        <w:rPr>
          <w:b/>
          <w:iCs/>
        </w:rPr>
        <w:t xml:space="preserve"> </w:t>
      </w:r>
      <w:proofErr w:type="spellStart"/>
      <w:r w:rsidR="00A67CBF">
        <w:rPr>
          <w:b/>
          <w:iCs/>
        </w:rPr>
        <w:t>Pathania</w:t>
      </w:r>
      <w:proofErr w:type="spellEnd"/>
      <w:r w:rsidR="00A67CBF">
        <w:rPr>
          <w:b/>
          <w:iCs/>
        </w:rPr>
        <w:t xml:space="preserve">(18BCS1574), Danish </w:t>
      </w:r>
      <w:proofErr w:type="spellStart"/>
      <w:r w:rsidR="00A67CBF">
        <w:rPr>
          <w:b/>
          <w:iCs/>
        </w:rPr>
        <w:t>Mehra</w:t>
      </w:r>
      <w:proofErr w:type="spellEnd"/>
      <w:r w:rsidR="00A67CBF">
        <w:rPr>
          <w:b/>
          <w:iCs/>
        </w:rPr>
        <w:t xml:space="preserve"> (18BCS1564)</w:t>
      </w:r>
      <w:r w:rsidR="00E15A23">
        <w:rPr>
          <w:b/>
          <w:sz w:val="28"/>
          <w:szCs w:val="28"/>
        </w:rPr>
        <w:t xml:space="preserve"> </w:t>
      </w:r>
      <w:r w:rsidRPr="00A5166F">
        <w:rPr>
          <w:b/>
          <w:sz w:val="28"/>
          <w:szCs w:val="28"/>
        </w:rPr>
        <w:t xml:space="preserve">”  </w:t>
      </w:r>
      <w:r w:rsidR="0075037D">
        <w:rPr>
          <w:b/>
          <w:sz w:val="28"/>
          <w:szCs w:val="28"/>
        </w:rPr>
        <w:t>-</w:t>
      </w:r>
      <w:r w:rsidR="00BE0CA3">
        <w:rPr>
          <w:b/>
          <w:sz w:val="28"/>
          <w:szCs w:val="28"/>
        </w:rPr>
        <w:t xml:space="preserve">, </w:t>
      </w:r>
      <w:r w:rsidR="00BE0CA3">
        <w:rPr>
          <w:sz w:val="28"/>
          <w:szCs w:val="28"/>
        </w:rPr>
        <w:t>5</w:t>
      </w:r>
      <w:r w:rsidR="00BE0CA3" w:rsidRPr="00BE0CA3">
        <w:rPr>
          <w:sz w:val="28"/>
          <w:szCs w:val="28"/>
          <w:vertAlign w:val="superscript"/>
        </w:rPr>
        <w:t>th</w:t>
      </w:r>
      <w:r w:rsidR="00BE0CA3">
        <w:rPr>
          <w:sz w:val="28"/>
          <w:szCs w:val="28"/>
        </w:rPr>
        <w:t xml:space="preserve"> Semester </w:t>
      </w:r>
      <w:r w:rsidRPr="00A5166F">
        <w:rPr>
          <w:sz w:val="28"/>
          <w:szCs w:val="28"/>
        </w:rPr>
        <w:t xml:space="preserve">for partial fulfillment of the requirement for the degree of  </w:t>
      </w:r>
      <w:r w:rsidRPr="00A5166F">
        <w:rPr>
          <w:b/>
          <w:sz w:val="28"/>
          <w:szCs w:val="28"/>
        </w:rPr>
        <w:t>“ Bachelor of Engineering in Computer Science &amp; Engineering ”</w:t>
      </w:r>
      <w:r w:rsidR="00E15A23">
        <w:rPr>
          <w:sz w:val="28"/>
          <w:szCs w:val="28"/>
        </w:rPr>
        <w:t xml:space="preserve"> discipline in</w:t>
      </w:r>
      <w:r w:rsidRPr="00A5166F">
        <w:rPr>
          <w:sz w:val="28"/>
          <w:szCs w:val="28"/>
        </w:rPr>
        <w:t xml:space="preserve"> “ </w:t>
      </w:r>
      <w:r w:rsidRPr="00A5166F">
        <w:rPr>
          <w:b/>
          <w:sz w:val="28"/>
          <w:szCs w:val="28"/>
        </w:rPr>
        <w:t>Chandigarh University</w:t>
      </w:r>
      <w:r w:rsidR="00E15A23">
        <w:rPr>
          <w:sz w:val="28"/>
          <w:szCs w:val="28"/>
        </w:rPr>
        <w:t xml:space="preserve"> ” during the academic session July-Dec 20</w:t>
      </w:r>
      <w:r w:rsidR="00A67CBF">
        <w:rPr>
          <w:sz w:val="28"/>
          <w:szCs w:val="28"/>
        </w:rPr>
        <w:t>20</w:t>
      </w:r>
      <w:r w:rsidR="00E15A23">
        <w:rPr>
          <w:sz w:val="28"/>
          <w:szCs w:val="28"/>
        </w:rPr>
        <w:t xml:space="preserve">  is a record of  </w:t>
      </w:r>
      <w:proofErr w:type="spellStart"/>
      <w:r w:rsidR="00E15A23">
        <w:rPr>
          <w:sz w:val="28"/>
          <w:szCs w:val="28"/>
        </w:rPr>
        <w:t>bona</w:t>
      </w:r>
      <w:r w:rsidRPr="00A5166F">
        <w:rPr>
          <w:sz w:val="28"/>
          <w:szCs w:val="28"/>
        </w:rPr>
        <w:t>fide</w:t>
      </w:r>
      <w:proofErr w:type="spellEnd"/>
      <w:r w:rsidRPr="00A5166F">
        <w:rPr>
          <w:sz w:val="28"/>
          <w:szCs w:val="28"/>
        </w:rPr>
        <w:t xml:space="preserve"> piece of work, carried o</w:t>
      </w:r>
      <w:r w:rsidR="000300C9">
        <w:rPr>
          <w:sz w:val="28"/>
          <w:szCs w:val="28"/>
        </w:rPr>
        <w:t>ut by student</w:t>
      </w:r>
      <w:r w:rsidRPr="00A5166F">
        <w:rPr>
          <w:sz w:val="28"/>
          <w:szCs w:val="28"/>
        </w:rPr>
        <w:t xml:space="preserve"> under my supervision and guidance in the</w:t>
      </w:r>
      <w:r w:rsidRPr="00A5166F">
        <w:rPr>
          <w:b/>
          <w:sz w:val="28"/>
          <w:szCs w:val="28"/>
        </w:rPr>
        <w:t xml:space="preserve"> “ Department of Computer Science &amp; Engineering ”, Chandigarh University.</w:t>
      </w:r>
    </w:p>
    <w:p w14:paraId="46B03F4D" w14:textId="77777777" w:rsidR="00E15A23" w:rsidRDefault="00E15A23" w:rsidP="00E15A23">
      <w:pPr>
        <w:pStyle w:val="PlainText"/>
        <w:spacing w:line="480" w:lineRule="auto"/>
        <w:rPr>
          <w:rFonts w:ascii="Times New Roman" w:hAnsi="Times New Roman" w:cs="Times New Roman"/>
          <w:b/>
          <w:sz w:val="28"/>
          <w:szCs w:val="28"/>
          <w:u w:val="single"/>
        </w:rPr>
      </w:pPr>
    </w:p>
    <w:p w14:paraId="46B03F4E" w14:textId="77777777" w:rsidR="00A5166F" w:rsidRPr="00A5166F" w:rsidRDefault="00A5166F" w:rsidP="00A5166F">
      <w:pPr>
        <w:pStyle w:val="PlainText"/>
        <w:spacing w:line="480" w:lineRule="auto"/>
        <w:jc w:val="center"/>
        <w:rPr>
          <w:rFonts w:ascii="Times New Roman" w:hAnsi="Times New Roman" w:cs="Times New Roman"/>
          <w:b/>
          <w:sz w:val="28"/>
          <w:szCs w:val="28"/>
          <w:u w:val="single"/>
        </w:rPr>
      </w:pPr>
    </w:p>
    <w:p w14:paraId="46B03F4F" w14:textId="3D70A784" w:rsidR="00E15A23" w:rsidRPr="00A5166F" w:rsidRDefault="00E15A23" w:rsidP="00E15A23">
      <w:pPr>
        <w:pStyle w:val="PlainText"/>
        <w:spacing w:line="480" w:lineRule="auto"/>
        <w:rPr>
          <w:rFonts w:ascii="Times New Roman" w:hAnsi="Times New Roman" w:cs="Times New Roman"/>
          <w:b/>
          <w:sz w:val="28"/>
          <w:szCs w:val="28"/>
          <w:u w:val="single"/>
        </w:rPr>
      </w:pPr>
      <w:r w:rsidRPr="00A5166F">
        <w:rPr>
          <w:rFonts w:ascii="Times New Roman" w:hAnsi="Times New Roman" w:cs="Times New Roman"/>
          <w:b/>
          <w:sz w:val="28"/>
          <w:szCs w:val="28"/>
          <w:u w:val="single"/>
        </w:rPr>
        <w:t>APPROVED &amp; GUIDED BY:</w:t>
      </w:r>
      <w:r w:rsidR="00A67CBF">
        <w:rPr>
          <w:rFonts w:ascii="Times New Roman" w:hAnsi="Times New Roman" w:cs="Times New Roman"/>
          <w:b/>
          <w:sz w:val="28"/>
          <w:szCs w:val="28"/>
          <w:u w:val="single"/>
        </w:rPr>
        <w:t xml:space="preserve"> ER. TANU DHIMAN</w:t>
      </w:r>
    </w:p>
    <w:p w14:paraId="46B03F50" w14:textId="77777777" w:rsidR="00A5166F" w:rsidRPr="00A5166F" w:rsidRDefault="00A5166F" w:rsidP="00A5166F">
      <w:pPr>
        <w:pStyle w:val="PlainText"/>
        <w:spacing w:line="480" w:lineRule="auto"/>
        <w:jc w:val="center"/>
        <w:rPr>
          <w:rFonts w:ascii="Times New Roman" w:hAnsi="Times New Roman" w:cs="Times New Roman"/>
          <w:b/>
          <w:sz w:val="28"/>
          <w:szCs w:val="28"/>
          <w:u w:val="single"/>
        </w:rPr>
      </w:pPr>
    </w:p>
    <w:p w14:paraId="46B03F51" w14:textId="77777777" w:rsidR="00A5166F" w:rsidRPr="00A5166F" w:rsidRDefault="00A5166F" w:rsidP="00A5166F">
      <w:pPr>
        <w:pStyle w:val="PlainText"/>
        <w:spacing w:line="480" w:lineRule="auto"/>
        <w:jc w:val="center"/>
        <w:rPr>
          <w:rFonts w:ascii="Times New Roman" w:hAnsi="Times New Roman" w:cs="Times New Roman"/>
          <w:b/>
          <w:sz w:val="28"/>
          <w:szCs w:val="28"/>
          <w:u w:val="single"/>
        </w:rPr>
      </w:pPr>
    </w:p>
    <w:p w14:paraId="46B03F52" w14:textId="77777777" w:rsidR="00A5166F" w:rsidRPr="00A5166F" w:rsidRDefault="00A5166F" w:rsidP="00A5166F">
      <w:pPr>
        <w:pStyle w:val="PlainText"/>
        <w:spacing w:line="480" w:lineRule="auto"/>
        <w:jc w:val="center"/>
        <w:rPr>
          <w:rFonts w:ascii="Times New Roman" w:hAnsi="Times New Roman" w:cs="Times New Roman"/>
          <w:b/>
          <w:sz w:val="28"/>
          <w:szCs w:val="28"/>
          <w:u w:val="single"/>
        </w:rPr>
      </w:pPr>
    </w:p>
    <w:p w14:paraId="46B03F53" w14:textId="77777777" w:rsidR="00A5166F" w:rsidRPr="00A5166F" w:rsidRDefault="00A5166F" w:rsidP="00A5166F">
      <w:pPr>
        <w:pStyle w:val="PlainText"/>
        <w:spacing w:line="480" w:lineRule="auto"/>
        <w:jc w:val="center"/>
        <w:rPr>
          <w:rFonts w:ascii="Times New Roman" w:hAnsi="Times New Roman" w:cs="Times New Roman"/>
          <w:b/>
          <w:sz w:val="28"/>
          <w:szCs w:val="28"/>
          <w:u w:val="single"/>
        </w:rPr>
      </w:pPr>
    </w:p>
    <w:p w14:paraId="46B03F54" w14:textId="77777777" w:rsidR="00A5166F" w:rsidRPr="00A5166F" w:rsidRDefault="00A5166F" w:rsidP="00A5166F">
      <w:pPr>
        <w:pStyle w:val="PlainText"/>
        <w:spacing w:line="480" w:lineRule="auto"/>
        <w:jc w:val="center"/>
        <w:rPr>
          <w:rFonts w:ascii="Times New Roman" w:hAnsi="Times New Roman" w:cs="Times New Roman"/>
          <w:b/>
          <w:sz w:val="28"/>
          <w:szCs w:val="28"/>
          <w:u w:val="single"/>
        </w:rPr>
      </w:pPr>
    </w:p>
    <w:p w14:paraId="46B03F55" w14:textId="77777777" w:rsidR="00A5166F" w:rsidRPr="00A5166F" w:rsidRDefault="00A5166F" w:rsidP="00A5166F">
      <w:pPr>
        <w:pStyle w:val="PlainText"/>
        <w:spacing w:line="480" w:lineRule="auto"/>
        <w:jc w:val="center"/>
        <w:rPr>
          <w:rFonts w:ascii="Times New Roman" w:hAnsi="Times New Roman" w:cs="Times New Roman"/>
          <w:b/>
          <w:sz w:val="28"/>
          <w:szCs w:val="28"/>
          <w:u w:val="single"/>
        </w:rPr>
      </w:pPr>
    </w:p>
    <w:p w14:paraId="46B03F56" w14:textId="77777777" w:rsidR="00A5166F" w:rsidRPr="00A5166F" w:rsidRDefault="00A5166F" w:rsidP="00A5166F">
      <w:pPr>
        <w:pStyle w:val="PlainText"/>
        <w:spacing w:line="480" w:lineRule="auto"/>
        <w:jc w:val="center"/>
        <w:rPr>
          <w:rFonts w:ascii="Times New Roman" w:hAnsi="Times New Roman" w:cs="Times New Roman"/>
          <w:b/>
          <w:sz w:val="28"/>
          <w:szCs w:val="28"/>
          <w:u w:val="single"/>
        </w:rPr>
      </w:pPr>
    </w:p>
    <w:p w14:paraId="46B03F57" w14:textId="77777777" w:rsidR="00A5166F" w:rsidRPr="00A5166F" w:rsidRDefault="00A5166F" w:rsidP="00A5166F">
      <w:pPr>
        <w:pStyle w:val="PlainText"/>
        <w:spacing w:line="480" w:lineRule="auto"/>
        <w:jc w:val="center"/>
        <w:rPr>
          <w:rFonts w:ascii="Times New Roman" w:hAnsi="Times New Roman" w:cs="Times New Roman"/>
          <w:b/>
          <w:sz w:val="28"/>
          <w:szCs w:val="28"/>
          <w:u w:val="single"/>
        </w:rPr>
      </w:pPr>
    </w:p>
    <w:p w14:paraId="46B03F58" w14:textId="77777777" w:rsidR="00A5166F" w:rsidRPr="00A5166F" w:rsidRDefault="00A5166F" w:rsidP="00A5166F">
      <w:pPr>
        <w:pStyle w:val="Heading3"/>
        <w:jc w:val="center"/>
        <w:rPr>
          <w:rFonts w:ascii="Times New Roman" w:hAnsi="Times New Roman" w:cs="Times New Roman"/>
          <w:color w:val="auto"/>
          <w:sz w:val="32"/>
          <w:szCs w:val="32"/>
          <w:u w:val="single"/>
        </w:rPr>
      </w:pPr>
      <w:r w:rsidRPr="00A5166F">
        <w:rPr>
          <w:rFonts w:ascii="Times New Roman" w:hAnsi="Times New Roman" w:cs="Times New Roman"/>
          <w:color w:val="auto"/>
          <w:sz w:val="32"/>
          <w:szCs w:val="32"/>
          <w:u w:val="single"/>
        </w:rPr>
        <w:t>DECLARATION</w:t>
      </w:r>
    </w:p>
    <w:p w14:paraId="46B03F59" w14:textId="77777777" w:rsidR="00A5166F" w:rsidRPr="00A5166F" w:rsidRDefault="00A5166F" w:rsidP="00A5166F">
      <w:pPr>
        <w:pStyle w:val="Heading3"/>
        <w:jc w:val="center"/>
        <w:rPr>
          <w:rFonts w:ascii="Times New Roman" w:hAnsi="Times New Roman" w:cs="Times New Roman"/>
          <w:color w:val="auto"/>
          <w:sz w:val="32"/>
          <w:szCs w:val="32"/>
          <w:u w:val="single"/>
        </w:rPr>
      </w:pPr>
    </w:p>
    <w:p w14:paraId="46B03F5A" w14:textId="77777777" w:rsidR="00A5166F" w:rsidRPr="00A5166F" w:rsidRDefault="00A5166F" w:rsidP="00A67CBF">
      <w:pPr>
        <w:rPr>
          <w:b/>
          <w:szCs w:val="28"/>
        </w:rPr>
      </w:pPr>
    </w:p>
    <w:p w14:paraId="46B03F5B" w14:textId="77777777" w:rsidR="00A5166F" w:rsidRPr="00A5166F" w:rsidRDefault="00A5166F" w:rsidP="00A67CBF">
      <w:pPr>
        <w:rPr>
          <w:b/>
          <w:szCs w:val="28"/>
        </w:rPr>
      </w:pPr>
    </w:p>
    <w:p w14:paraId="46B03F5C" w14:textId="4F2C24CE" w:rsidR="00A5166F" w:rsidRPr="00A5166F" w:rsidRDefault="00817819" w:rsidP="00A67CBF">
      <w:pPr>
        <w:rPr>
          <w:b/>
          <w:bCs/>
          <w:szCs w:val="28"/>
        </w:rPr>
      </w:pPr>
      <w:r>
        <w:rPr>
          <w:sz w:val="28"/>
          <w:szCs w:val="28"/>
        </w:rPr>
        <w:t>I, student</w:t>
      </w:r>
      <w:r w:rsidR="00A5166F" w:rsidRPr="00A5166F">
        <w:rPr>
          <w:sz w:val="28"/>
          <w:szCs w:val="28"/>
        </w:rPr>
        <w:t xml:space="preserve"> of Bachelor of Engineering in Computer Science &amp; Engineering</w:t>
      </w:r>
      <w:r w:rsidR="003621E0">
        <w:rPr>
          <w:sz w:val="28"/>
          <w:szCs w:val="28"/>
        </w:rPr>
        <w:t>, 5</w:t>
      </w:r>
      <w:r w:rsidR="003621E0" w:rsidRPr="003621E0">
        <w:rPr>
          <w:sz w:val="28"/>
          <w:szCs w:val="28"/>
          <w:vertAlign w:val="superscript"/>
        </w:rPr>
        <w:t>th</w:t>
      </w:r>
      <w:r w:rsidR="003621E0">
        <w:rPr>
          <w:sz w:val="28"/>
          <w:szCs w:val="28"/>
        </w:rPr>
        <w:t xml:space="preserve"> Semester</w:t>
      </w:r>
      <w:r w:rsidR="004B390C">
        <w:rPr>
          <w:sz w:val="28"/>
          <w:szCs w:val="28"/>
        </w:rPr>
        <w:t xml:space="preserve"> </w:t>
      </w:r>
      <w:r w:rsidR="00A5166F" w:rsidRPr="00A5166F">
        <w:rPr>
          <w:sz w:val="28"/>
          <w:szCs w:val="28"/>
        </w:rPr>
        <w:t xml:space="preserve">, </w:t>
      </w:r>
      <w:r>
        <w:rPr>
          <w:sz w:val="28"/>
          <w:szCs w:val="28"/>
        </w:rPr>
        <w:t>session: July – Dec 2019</w:t>
      </w:r>
      <w:r w:rsidR="00A5166F" w:rsidRPr="00A5166F">
        <w:rPr>
          <w:sz w:val="28"/>
          <w:szCs w:val="28"/>
        </w:rPr>
        <w:t xml:space="preserve">, Chandigarh University, hereby declare that the work presented in this </w:t>
      </w:r>
      <w:r w:rsidR="00C42FE5" w:rsidRPr="00C42FE5">
        <w:rPr>
          <w:sz w:val="28"/>
          <w:szCs w:val="28"/>
        </w:rPr>
        <w:t>Project Report</w:t>
      </w:r>
      <w:r w:rsidR="00A5166F" w:rsidRPr="00A5166F">
        <w:rPr>
          <w:sz w:val="28"/>
          <w:szCs w:val="28"/>
        </w:rPr>
        <w:t xml:space="preserve"> entitled “</w:t>
      </w:r>
      <w:r w:rsidR="00A67CBF" w:rsidRPr="00A67CBF">
        <w:rPr>
          <w:sz w:val="28"/>
          <w:szCs w:val="28"/>
        </w:rPr>
        <w:t>Virtual Assistan</w:t>
      </w:r>
      <w:r w:rsidR="00A67CBF">
        <w:rPr>
          <w:sz w:val="28"/>
          <w:szCs w:val="28"/>
        </w:rPr>
        <w:t xml:space="preserve">t </w:t>
      </w:r>
      <w:r w:rsidR="00A67CBF" w:rsidRPr="00A67CBF">
        <w:rPr>
          <w:sz w:val="28"/>
          <w:szCs w:val="28"/>
        </w:rPr>
        <w:t>A.I.S.H.A : Artificial Intelligence Simulated Humanoid Assistant</w:t>
      </w:r>
      <w:r w:rsidR="00A5166F" w:rsidRPr="00A5166F">
        <w:rPr>
          <w:sz w:val="28"/>
          <w:szCs w:val="28"/>
        </w:rPr>
        <w:t>”</w:t>
      </w:r>
      <w:r w:rsidR="004B390C">
        <w:rPr>
          <w:sz w:val="28"/>
          <w:szCs w:val="28"/>
        </w:rPr>
        <w:t xml:space="preserve"> is the outcome of my</w:t>
      </w:r>
      <w:r w:rsidR="00A5166F" w:rsidRPr="00A5166F">
        <w:rPr>
          <w:sz w:val="28"/>
          <w:szCs w:val="28"/>
        </w:rPr>
        <w:t xml:space="preserve"> own work, is bona fid</w:t>
      </w:r>
      <w:r>
        <w:rPr>
          <w:sz w:val="28"/>
          <w:szCs w:val="28"/>
        </w:rPr>
        <w:t>e and correct to the best of my</w:t>
      </w:r>
      <w:r w:rsidR="00A5166F" w:rsidRPr="00A5166F">
        <w:rPr>
          <w:sz w:val="28"/>
          <w:szCs w:val="28"/>
        </w:rPr>
        <w:t xml:space="preserve"> knowledge and this work has been carried out taking care of Engineering Ethics. The work presented does not infringe any patented work and has not been submitted to any other university or anywhere else for the award of any degree or any professional diploma</w:t>
      </w:r>
      <w:r w:rsidR="00A5166F" w:rsidRPr="00A5166F">
        <w:rPr>
          <w:szCs w:val="28"/>
        </w:rPr>
        <w:t>.</w:t>
      </w:r>
    </w:p>
    <w:p w14:paraId="46B03F5D" w14:textId="77777777" w:rsidR="007D2BFC" w:rsidRPr="00A5166F" w:rsidRDefault="007D2BFC" w:rsidP="00A67CBF">
      <w:pPr>
        <w:rPr>
          <w:b/>
          <w:bCs/>
          <w:sz w:val="28"/>
          <w:szCs w:val="28"/>
        </w:rPr>
      </w:pPr>
    </w:p>
    <w:p w14:paraId="46B03F5E" w14:textId="77777777" w:rsidR="000300C9" w:rsidRDefault="000300C9" w:rsidP="00A67CBF">
      <w:pPr>
        <w:rPr>
          <w:b/>
          <w:u w:val="single"/>
        </w:rPr>
      </w:pPr>
    </w:p>
    <w:p w14:paraId="46B03F5F" w14:textId="77777777" w:rsidR="00817819" w:rsidRDefault="00817819" w:rsidP="00A67CBF">
      <w:pPr>
        <w:rPr>
          <w:b/>
          <w:u w:val="single"/>
        </w:rPr>
      </w:pPr>
      <w:r>
        <w:rPr>
          <w:b/>
          <w:u w:val="single"/>
        </w:rPr>
        <w:t>Student details and Signature</w:t>
      </w:r>
    </w:p>
    <w:p w14:paraId="46B03F60" w14:textId="77777777" w:rsidR="00817819" w:rsidRDefault="00817819" w:rsidP="00A67CBF">
      <w:pPr>
        <w:rPr>
          <w:b/>
          <w:u w:val="single"/>
        </w:rPr>
      </w:pPr>
    </w:p>
    <w:p w14:paraId="46B03F61" w14:textId="77777777" w:rsidR="000300C9" w:rsidRDefault="000300C9" w:rsidP="00A67CBF">
      <w:pPr>
        <w:rPr>
          <w:b/>
          <w:u w:val="single"/>
        </w:rPr>
      </w:pPr>
    </w:p>
    <w:p w14:paraId="46B03F62" w14:textId="253835CB" w:rsidR="00817819" w:rsidRPr="00A91871" w:rsidRDefault="00817819" w:rsidP="00A67CBF">
      <w:pPr>
        <w:rPr>
          <w:b/>
          <w:u w:val="single"/>
        </w:rPr>
      </w:pPr>
      <w:r w:rsidRPr="00A91871">
        <w:rPr>
          <w:b/>
          <w:u w:val="single"/>
        </w:rPr>
        <w:t>APPROVED &amp; GUIDED BY:</w:t>
      </w:r>
      <w:r w:rsidR="00A67CBF">
        <w:rPr>
          <w:b/>
          <w:u w:val="single"/>
        </w:rPr>
        <w:t xml:space="preserve"> ER. TANU DHIMAN</w:t>
      </w:r>
    </w:p>
    <w:p w14:paraId="46B03F63" w14:textId="77777777" w:rsidR="00E740FE" w:rsidRPr="00A5166F" w:rsidRDefault="00E740FE" w:rsidP="00A67CBF">
      <w:pPr>
        <w:rPr>
          <w:b/>
          <w:bCs/>
          <w:sz w:val="40"/>
          <w:szCs w:val="40"/>
          <w:u w:val="single"/>
        </w:rPr>
      </w:pPr>
    </w:p>
    <w:p w14:paraId="46B03F64" w14:textId="77777777" w:rsidR="00E740FE" w:rsidRPr="00A5166F" w:rsidRDefault="00E740FE" w:rsidP="00A67CBF">
      <w:pPr>
        <w:rPr>
          <w:b/>
          <w:bCs/>
          <w:sz w:val="40"/>
          <w:szCs w:val="40"/>
          <w:u w:val="single"/>
        </w:rPr>
      </w:pPr>
    </w:p>
    <w:p w14:paraId="46B03F65" w14:textId="77777777" w:rsidR="00E740FE" w:rsidRPr="00A5166F" w:rsidRDefault="00E740FE" w:rsidP="00A67CBF">
      <w:pPr>
        <w:rPr>
          <w:b/>
          <w:bCs/>
          <w:sz w:val="40"/>
          <w:szCs w:val="40"/>
          <w:u w:val="single"/>
        </w:rPr>
      </w:pPr>
    </w:p>
    <w:p w14:paraId="46B03F66" w14:textId="77777777" w:rsidR="00E740FE" w:rsidRPr="00A5166F" w:rsidRDefault="00E740FE" w:rsidP="00A67CBF">
      <w:pPr>
        <w:rPr>
          <w:b/>
          <w:bCs/>
          <w:sz w:val="40"/>
          <w:szCs w:val="40"/>
          <w:u w:val="single"/>
        </w:rPr>
      </w:pPr>
    </w:p>
    <w:p w14:paraId="46B03F67" w14:textId="77777777" w:rsidR="00E740FE" w:rsidRPr="00A5166F" w:rsidRDefault="00E740FE" w:rsidP="00A67CBF">
      <w:pPr>
        <w:rPr>
          <w:b/>
          <w:bCs/>
          <w:sz w:val="40"/>
          <w:szCs w:val="40"/>
          <w:u w:val="single"/>
        </w:rPr>
      </w:pPr>
    </w:p>
    <w:p w14:paraId="46B03F68" w14:textId="77777777" w:rsidR="00E740FE" w:rsidRPr="00A5166F" w:rsidRDefault="00E740FE" w:rsidP="00A67CBF">
      <w:pPr>
        <w:rPr>
          <w:b/>
          <w:bCs/>
          <w:sz w:val="40"/>
          <w:szCs w:val="40"/>
          <w:u w:val="single"/>
        </w:rPr>
      </w:pPr>
    </w:p>
    <w:p w14:paraId="46B03F69" w14:textId="77777777" w:rsidR="00E740FE" w:rsidRPr="00A5166F" w:rsidRDefault="00E740FE" w:rsidP="00A67CBF">
      <w:pPr>
        <w:rPr>
          <w:b/>
          <w:bCs/>
          <w:sz w:val="40"/>
          <w:szCs w:val="40"/>
          <w:u w:val="single"/>
        </w:rPr>
      </w:pPr>
    </w:p>
    <w:p w14:paraId="46B03F6A" w14:textId="77777777" w:rsidR="00E740FE" w:rsidRPr="00A5166F" w:rsidRDefault="00E740FE" w:rsidP="00A67CBF">
      <w:pPr>
        <w:rPr>
          <w:b/>
          <w:bCs/>
          <w:sz w:val="40"/>
          <w:szCs w:val="40"/>
          <w:u w:val="single"/>
        </w:rPr>
      </w:pPr>
    </w:p>
    <w:p w14:paraId="46B03F6B" w14:textId="77777777" w:rsidR="00E740FE" w:rsidRPr="00A5166F" w:rsidRDefault="00E740FE" w:rsidP="005F1B37">
      <w:pPr>
        <w:jc w:val="center"/>
        <w:rPr>
          <w:b/>
          <w:bCs/>
          <w:sz w:val="40"/>
          <w:szCs w:val="40"/>
          <w:u w:val="single"/>
        </w:rPr>
      </w:pPr>
    </w:p>
    <w:p w14:paraId="46B03F6C" w14:textId="77777777" w:rsidR="00E740FE" w:rsidRPr="00A5166F" w:rsidRDefault="00E740FE" w:rsidP="005F1B37">
      <w:pPr>
        <w:jc w:val="center"/>
        <w:rPr>
          <w:b/>
          <w:bCs/>
          <w:sz w:val="40"/>
          <w:szCs w:val="40"/>
          <w:u w:val="single"/>
        </w:rPr>
      </w:pPr>
    </w:p>
    <w:p w14:paraId="46B03F6D" w14:textId="77777777" w:rsidR="00E740FE" w:rsidRPr="00A5166F" w:rsidRDefault="00E740FE" w:rsidP="005F1B37">
      <w:pPr>
        <w:jc w:val="center"/>
        <w:rPr>
          <w:b/>
          <w:bCs/>
          <w:sz w:val="40"/>
          <w:szCs w:val="40"/>
          <w:u w:val="single"/>
        </w:rPr>
      </w:pPr>
    </w:p>
    <w:p w14:paraId="46B03F6E" w14:textId="77777777" w:rsidR="00E740FE" w:rsidRPr="00A5166F" w:rsidRDefault="00E740FE" w:rsidP="005F1B37">
      <w:pPr>
        <w:jc w:val="center"/>
        <w:rPr>
          <w:b/>
          <w:bCs/>
          <w:sz w:val="40"/>
          <w:szCs w:val="40"/>
          <w:u w:val="single"/>
        </w:rPr>
      </w:pPr>
    </w:p>
    <w:p w14:paraId="46B03F6F" w14:textId="77777777" w:rsidR="00E740FE" w:rsidRPr="00A5166F" w:rsidRDefault="00E740FE" w:rsidP="005F1B37">
      <w:pPr>
        <w:jc w:val="center"/>
        <w:rPr>
          <w:b/>
          <w:bCs/>
          <w:sz w:val="40"/>
          <w:szCs w:val="40"/>
          <w:u w:val="single"/>
        </w:rPr>
      </w:pPr>
    </w:p>
    <w:p w14:paraId="46B03F70" w14:textId="77777777" w:rsidR="00E740FE" w:rsidRPr="00A5166F" w:rsidRDefault="00E740FE" w:rsidP="005F1B37">
      <w:pPr>
        <w:jc w:val="center"/>
        <w:rPr>
          <w:b/>
          <w:bCs/>
          <w:sz w:val="40"/>
          <w:szCs w:val="40"/>
          <w:u w:val="single"/>
        </w:rPr>
      </w:pPr>
    </w:p>
    <w:p w14:paraId="46B03F71" w14:textId="77777777" w:rsidR="00E740FE" w:rsidRPr="00A5166F" w:rsidRDefault="00E740FE" w:rsidP="005F1B37">
      <w:pPr>
        <w:jc w:val="center"/>
        <w:rPr>
          <w:b/>
          <w:bCs/>
          <w:sz w:val="40"/>
          <w:szCs w:val="40"/>
          <w:u w:val="single"/>
        </w:rPr>
      </w:pPr>
    </w:p>
    <w:p w14:paraId="46B03F72"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73"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74"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75"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76"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77"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78"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79"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7A"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7B"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7C"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7D"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7E"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7F"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80"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81"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82"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46B03F83" w14:textId="77777777" w:rsidR="00A5166F" w:rsidRPr="00A5166F" w:rsidRDefault="00A5166F" w:rsidP="00A5166F">
      <w:pPr>
        <w:pStyle w:val="PlainText"/>
        <w:jc w:val="center"/>
        <w:rPr>
          <w:rFonts w:ascii="Times New Roman" w:eastAsiaTheme="minorHAnsi" w:hAnsi="Times New Roman" w:cs="Times New Roman"/>
          <w:sz w:val="32"/>
          <w:szCs w:val="29"/>
        </w:rPr>
      </w:pPr>
    </w:p>
    <w:p w14:paraId="2B7372CA" w14:textId="77777777" w:rsidR="00A5166F" w:rsidRDefault="00A5166F" w:rsidP="00A5166F">
      <w:pPr>
        <w:pStyle w:val="PlainText"/>
        <w:jc w:val="center"/>
        <w:rPr>
          <w:rFonts w:ascii="Times New Roman" w:eastAsiaTheme="minorHAnsi" w:hAnsi="Times New Roman" w:cs="Times New Roman"/>
          <w:sz w:val="32"/>
          <w:szCs w:val="29"/>
        </w:rPr>
      </w:pPr>
      <w:r w:rsidRPr="00A5166F">
        <w:rPr>
          <w:rFonts w:ascii="Times New Roman" w:eastAsiaTheme="minorHAnsi" w:hAnsi="Times New Roman" w:cs="Times New Roman"/>
          <w:sz w:val="32"/>
          <w:szCs w:val="29"/>
        </w:rPr>
        <w:t xml:space="preserve">To our parents, teachers and all the </w:t>
      </w:r>
      <w:proofErr w:type="spellStart"/>
      <w:r w:rsidRPr="00A5166F">
        <w:rPr>
          <w:rFonts w:ascii="Times New Roman" w:eastAsiaTheme="minorHAnsi" w:hAnsi="Times New Roman" w:cs="Times New Roman"/>
          <w:sz w:val="32"/>
          <w:szCs w:val="29"/>
        </w:rPr>
        <w:t>well wishers</w:t>
      </w:r>
      <w:proofErr w:type="spellEnd"/>
      <w:r w:rsidRPr="00A5166F">
        <w:rPr>
          <w:rFonts w:ascii="Times New Roman" w:eastAsiaTheme="minorHAnsi" w:hAnsi="Times New Roman" w:cs="Times New Roman"/>
          <w:sz w:val="32"/>
          <w:szCs w:val="29"/>
        </w:rPr>
        <w:t xml:space="preserve"> out there . . </w:t>
      </w:r>
    </w:p>
    <w:p w14:paraId="430C10B6" w14:textId="77777777" w:rsidR="00A67CBF" w:rsidRDefault="00A67CBF" w:rsidP="00A5166F">
      <w:pPr>
        <w:pStyle w:val="PlainText"/>
        <w:jc w:val="center"/>
        <w:rPr>
          <w:rFonts w:ascii="Times New Roman" w:eastAsiaTheme="minorHAnsi" w:hAnsi="Times New Roman" w:cs="Times New Roman"/>
          <w:sz w:val="32"/>
          <w:szCs w:val="29"/>
        </w:rPr>
      </w:pPr>
    </w:p>
    <w:p w14:paraId="6B67C780" w14:textId="77777777" w:rsidR="00A67CBF" w:rsidRDefault="00A67CBF" w:rsidP="00A5166F">
      <w:pPr>
        <w:pStyle w:val="PlainText"/>
        <w:jc w:val="center"/>
        <w:rPr>
          <w:rFonts w:ascii="Times New Roman" w:eastAsiaTheme="minorHAnsi" w:hAnsi="Times New Roman" w:cs="Times New Roman"/>
          <w:sz w:val="32"/>
          <w:szCs w:val="29"/>
        </w:rPr>
      </w:pPr>
    </w:p>
    <w:p w14:paraId="23A63318" w14:textId="77777777" w:rsidR="00A67CBF" w:rsidRDefault="00A67CBF" w:rsidP="00A5166F">
      <w:pPr>
        <w:pStyle w:val="PlainText"/>
        <w:jc w:val="center"/>
        <w:rPr>
          <w:rFonts w:ascii="Times New Roman" w:eastAsiaTheme="minorHAnsi" w:hAnsi="Times New Roman" w:cs="Times New Roman"/>
          <w:sz w:val="32"/>
          <w:szCs w:val="29"/>
        </w:rPr>
      </w:pPr>
    </w:p>
    <w:p w14:paraId="1C44361E" w14:textId="77777777" w:rsidR="00A67CBF" w:rsidRDefault="00A67CBF" w:rsidP="00A5166F">
      <w:pPr>
        <w:pStyle w:val="PlainText"/>
        <w:jc w:val="center"/>
        <w:rPr>
          <w:rFonts w:ascii="Times New Roman" w:eastAsiaTheme="minorHAnsi" w:hAnsi="Times New Roman" w:cs="Times New Roman"/>
          <w:sz w:val="32"/>
          <w:szCs w:val="29"/>
        </w:rPr>
      </w:pPr>
    </w:p>
    <w:p w14:paraId="59DBAEE0" w14:textId="77777777" w:rsidR="00A67CBF" w:rsidRDefault="00A67CBF" w:rsidP="00A5166F">
      <w:pPr>
        <w:pStyle w:val="PlainText"/>
        <w:jc w:val="center"/>
        <w:rPr>
          <w:rFonts w:ascii="Times New Roman" w:eastAsiaTheme="minorHAnsi" w:hAnsi="Times New Roman" w:cs="Times New Roman"/>
          <w:sz w:val="32"/>
          <w:szCs w:val="29"/>
        </w:rPr>
      </w:pPr>
    </w:p>
    <w:p w14:paraId="7021317E" w14:textId="4DED65A2" w:rsidR="00A67CBF" w:rsidRDefault="00A67CBF" w:rsidP="00A5166F">
      <w:pPr>
        <w:pStyle w:val="PlainText"/>
        <w:jc w:val="center"/>
        <w:rPr>
          <w:rFonts w:ascii="Times New Roman" w:eastAsiaTheme="minorHAnsi" w:hAnsi="Times New Roman" w:cs="Times New Roman"/>
          <w:sz w:val="32"/>
          <w:szCs w:val="29"/>
        </w:rPr>
      </w:pPr>
    </w:p>
    <w:p w14:paraId="2760DEBB" w14:textId="4A4D6E78" w:rsidR="00A67CBF" w:rsidRDefault="00A67CBF" w:rsidP="00A5166F">
      <w:pPr>
        <w:pStyle w:val="PlainText"/>
        <w:jc w:val="center"/>
        <w:rPr>
          <w:rFonts w:ascii="Times New Roman" w:eastAsiaTheme="minorHAnsi" w:hAnsi="Times New Roman" w:cs="Times New Roman"/>
          <w:sz w:val="32"/>
          <w:szCs w:val="29"/>
        </w:rPr>
      </w:pPr>
    </w:p>
    <w:p w14:paraId="1793D6D3" w14:textId="1DA51F57" w:rsidR="00A67CBF" w:rsidRDefault="00A67CBF" w:rsidP="00A5166F">
      <w:pPr>
        <w:pStyle w:val="PlainText"/>
        <w:jc w:val="center"/>
        <w:rPr>
          <w:rFonts w:ascii="Times New Roman" w:eastAsiaTheme="minorHAnsi" w:hAnsi="Times New Roman" w:cs="Times New Roman"/>
          <w:sz w:val="32"/>
          <w:szCs w:val="29"/>
        </w:rPr>
      </w:pPr>
    </w:p>
    <w:p w14:paraId="62B01968" w14:textId="18CB8B97" w:rsidR="00A67CBF" w:rsidRDefault="00A67CBF" w:rsidP="00A5166F">
      <w:pPr>
        <w:pStyle w:val="PlainText"/>
        <w:jc w:val="center"/>
        <w:rPr>
          <w:rFonts w:ascii="Times New Roman" w:eastAsiaTheme="minorHAnsi" w:hAnsi="Times New Roman" w:cs="Times New Roman"/>
          <w:sz w:val="32"/>
          <w:szCs w:val="29"/>
        </w:rPr>
      </w:pPr>
    </w:p>
    <w:p w14:paraId="53B6ED68" w14:textId="2BBE888C" w:rsidR="00A67CBF" w:rsidRDefault="00A67CBF" w:rsidP="00A5166F">
      <w:pPr>
        <w:pStyle w:val="PlainText"/>
        <w:jc w:val="center"/>
        <w:rPr>
          <w:rFonts w:ascii="Times New Roman" w:eastAsiaTheme="minorHAnsi" w:hAnsi="Times New Roman" w:cs="Times New Roman"/>
          <w:sz w:val="32"/>
          <w:szCs w:val="29"/>
        </w:rPr>
      </w:pPr>
    </w:p>
    <w:p w14:paraId="47892D90" w14:textId="74A5CAD2" w:rsidR="00A67CBF" w:rsidRDefault="00A67CBF" w:rsidP="00A5166F">
      <w:pPr>
        <w:pStyle w:val="PlainText"/>
        <w:jc w:val="center"/>
        <w:rPr>
          <w:rFonts w:ascii="Times New Roman" w:eastAsiaTheme="minorHAnsi" w:hAnsi="Times New Roman" w:cs="Times New Roman"/>
          <w:sz w:val="32"/>
          <w:szCs w:val="29"/>
        </w:rPr>
      </w:pPr>
    </w:p>
    <w:p w14:paraId="1762CE81" w14:textId="4498FA36" w:rsidR="00A67CBF" w:rsidRDefault="00A67CBF" w:rsidP="00A5166F">
      <w:pPr>
        <w:pStyle w:val="PlainText"/>
        <w:jc w:val="center"/>
        <w:rPr>
          <w:rFonts w:ascii="Times New Roman" w:eastAsiaTheme="minorHAnsi" w:hAnsi="Times New Roman" w:cs="Times New Roman"/>
          <w:sz w:val="32"/>
          <w:szCs w:val="29"/>
        </w:rPr>
      </w:pPr>
    </w:p>
    <w:p w14:paraId="3BC3D12B" w14:textId="623C3982" w:rsidR="00A67CBF" w:rsidRDefault="00A67CBF" w:rsidP="00A5166F">
      <w:pPr>
        <w:pStyle w:val="PlainText"/>
        <w:jc w:val="center"/>
        <w:rPr>
          <w:rFonts w:ascii="Times New Roman" w:eastAsiaTheme="minorHAnsi" w:hAnsi="Times New Roman" w:cs="Times New Roman"/>
          <w:sz w:val="32"/>
          <w:szCs w:val="29"/>
        </w:rPr>
      </w:pPr>
    </w:p>
    <w:p w14:paraId="3B7716BB" w14:textId="62AFC9FD" w:rsidR="00A67CBF" w:rsidRDefault="00A67CBF" w:rsidP="00A5166F">
      <w:pPr>
        <w:pStyle w:val="PlainText"/>
        <w:jc w:val="center"/>
        <w:rPr>
          <w:rFonts w:ascii="Times New Roman" w:eastAsiaTheme="minorHAnsi" w:hAnsi="Times New Roman" w:cs="Times New Roman"/>
          <w:sz w:val="32"/>
          <w:szCs w:val="29"/>
        </w:rPr>
      </w:pPr>
    </w:p>
    <w:p w14:paraId="0CE4E8BF" w14:textId="77777777" w:rsidR="00A67CBF" w:rsidRDefault="00A67CBF" w:rsidP="00A5166F">
      <w:pPr>
        <w:pStyle w:val="PlainText"/>
        <w:jc w:val="center"/>
        <w:rPr>
          <w:rFonts w:ascii="Times New Roman" w:eastAsiaTheme="minorHAnsi" w:hAnsi="Times New Roman" w:cs="Times New Roman"/>
          <w:sz w:val="32"/>
          <w:szCs w:val="29"/>
        </w:rPr>
      </w:pPr>
    </w:p>
    <w:p w14:paraId="7EE1DFB8" w14:textId="77777777" w:rsidR="00A67CBF" w:rsidRDefault="00A67CBF" w:rsidP="00A67CBF">
      <w:pPr>
        <w:pStyle w:val="PlainText"/>
        <w:rPr>
          <w:rFonts w:ascii="Times New Roman" w:eastAsiaTheme="minorHAnsi" w:hAnsi="Times New Roman" w:cs="Times New Roman"/>
          <w:sz w:val="32"/>
          <w:szCs w:val="29"/>
        </w:rPr>
      </w:pPr>
    </w:p>
    <w:p w14:paraId="4A7B12C6" w14:textId="636BCA8D" w:rsidR="00A67CBF" w:rsidRDefault="00A67CBF" w:rsidP="00A67CBF">
      <w:pPr>
        <w:pStyle w:val="PlainText"/>
        <w:outlineLvl w:val="0"/>
        <w:rPr>
          <w:rFonts w:ascii="Times New Roman" w:eastAsiaTheme="minorHAnsi" w:hAnsi="Times New Roman" w:cs="Times New Roman"/>
          <w:sz w:val="32"/>
          <w:szCs w:val="32"/>
        </w:rPr>
      </w:pPr>
      <w:r w:rsidRPr="00A67CBF">
        <w:rPr>
          <w:rFonts w:ascii="Times New Roman" w:eastAsiaTheme="minorHAnsi" w:hAnsi="Times New Roman" w:cs="Times New Roman"/>
          <w:sz w:val="32"/>
          <w:szCs w:val="32"/>
        </w:rPr>
        <w:lastRenderedPageBreak/>
        <w:t>Abstract</w:t>
      </w:r>
    </w:p>
    <w:p w14:paraId="65897C52" w14:textId="77777777" w:rsidR="007A0F99" w:rsidRPr="00A67CBF" w:rsidRDefault="007A0F99" w:rsidP="00A67CBF">
      <w:pPr>
        <w:pStyle w:val="PlainText"/>
        <w:outlineLvl w:val="0"/>
        <w:rPr>
          <w:rFonts w:ascii="Times New Roman" w:eastAsiaTheme="minorHAnsi" w:hAnsi="Times New Roman" w:cs="Times New Roman"/>
          <w:sz w:val="32"/>
          <w:szCs w:val="32"/>
        </w:rPr>
      </w:pPr>
    </w:p>
    <w:p w14:paraId="089EE645" w14:textId="77777777" w:rsidR="007A0F99" w:rsidRPr="007A0F99" w:rsidRDefault="007A0F99" w:rsidP="007A0F99">
      <w:pPr>
        <w:pStyle w:val="Abstract"/>
        <w:rPr>
          <w:b w:val="0"/>
          <w:bCs w:val="0"/>
          <w:sz w:val="28"/>
          <w:szCs w:val="28"/>
        </w:rPr>
      </w:pPr>
      <w:r w:rsidRPr="007A0F99">
        <w:rPr>
          <w:b w:val="0"/>
          <w:bCs w:val="0"/>
          <w:sz w:val="28"/>
          <w:szCs w:val="28"/>
        </w:rPr>
        <w:t>This paper discusses about A.I.S.H.A : artificial intelligence simulated humanoid assistant. This voice-enabled virtual assistant can do a sentiment analysis of a particular user based on training data sets. Users can train this voice assistant by themselves with voice commands. This voice-enabled virtual assistant is also capable of doing basic operations. For sentimental analysis, this assistant uses a basic algorithm to identify the emotions of the user.</w:t>
      </w:r>
    </w:p>
    <w:p w14:paraId="52F49A1D" w14:textId="77777777" w:rsidR="007A0F99" w:rsidRPr="007A0F99" w:rsidRDefault="007A0F99" w:rsidP="007A0F99">
      <w:pPr>
        <w:pStyle w:val="Abstract"/>
        <w:rPr>
          <w:b w:val="0"/>
          <w:bCs w:val="0"/>
          <w:sz w:val="28"/>
          <w:szCs w:val="28"/>
        </w:rPr>
      </w:pPr>
      <w:r w:rsidRPr="007A0F99">
        <w:rPr>
          <w:b w:val="0"/>
          <w:bCs w:val="0"/>
          <w:sz w:val="28"/>
          <w:szCs w:val="28"/>
        </w:rPr>
        <w:t>Keywords— artificial intelligence, machine learning, voice enabled, voice assistant, virtual assistant, sentimental analysis.</w:t>
      </w:r>
    </w:p>
    <w:p w14:paraId="28D47172" w14:textId="0CC93B75" w:rsidR="00A67CBF" w:rsidRDefault="00A67CBF" w:rsidP="00A67CBF">
      <w:pPr>
        <w:pStyle w:val="PlainText"/>
        <w:rPr>
          <w:rFonts w:ascii="Times New Roman" w:eastAsiaTheme="minorHAnsi" w:hAnsi="Times New Roman" w:cs="Times New Roman"/>
          <w:sz w:val="32"/>
          <w:szCs w:val="29"/>
        </w:rPr>
      </w:pPr>
    </w:p>
    <w:p w14:paraId="1EFAA0B8" w14:textId="0FF46294" w:rsidR="007A0F99" w:rsidRDefault="007A0F99" w:rsidP="00A67CBF">
      <w:pPr>
        <w:pStyle w:val="PlainText"/>
        <w:rPr>
          <w:rFonts w:ascii="Times New Roman" w:eastAsiaTheme="minorHAnsi" w:hAnsi="Times New Roman" w:cs="Times New Roman"/>
          <w:sz w:val="32"/>
          <w:szCs w:val="29"/>
        </w:rPr>
      </w:pPr>
    </w:p>
    <w:p w14:paraId="2D766FEE" w14:textId="33B0BEB9" w:rsidR="007A0F99" w:rsidRDefault="007A0F99" w:rsidP="00A67CBF">
      <w:pPr>
        <w:pStyle w:val="PlainText"/>
        <w:rPr>
          <w:rFonts w:ascii="Times New Roman" w:eastAsiaTheme="minorHAnsi" w:hAnsi="Times New Roman" w:cs="Times New Roman"/>
          <w:sz w:val="32"/>
          <w:szCs w:val="29"/>
        </w:rPr>
      </w:pPr>
    </w:p>
    <w:p w14:paraId="1E91A111" w14:textId="53DCC531" w:rsidR="007A0F99" w:rsidRDefault="007A0F99" w:rsidP="00A67CBF">
      <w:pPr>
        <w:pStyle w:val="PlainText"/>
        <w:rPr>
          <w:rFonts w:ascii="Times New Roman" w:eastAsiaTheme="minorHAnsi" w:hAnsi="Times New Roman" w:cs="Times New Roman"/>
          <w:sz w:val="32"/>
          <w:szCs w:val="29"/>
        </w:rPr>
      </w:pPr>
    </w:p>
    <w:p w14:paraId="5785D598" w14:textId="44601E88" w:rsidR="007A0F99" w:rsidRDefault="007A0F99" w:rsidP="00A67CBF">
      <w:pPr>
        <w:pStyle w:val="PlainText"/>
        <w:rPr>
          <w:rFonts w:ascii="Times New Roman" w:eastAsiaTheme="minorHAnsi" w:hAnsi="Times New Roman" w:cs="Times New Roman"/>
          <w:sz w:val="32"/>
          <w:szCs w:val="29"/>
        </w:rPr>
      </w:pPr>
    </w:p>
    <w:p w14:paraId="368019FA" w14:textId="6B716C1A" w:rsidR="007A0F99" w:rsidRDefault="007A0F99" w:rsidP="00A67CBF">
      <w:pPr>
        <w:pStyle w:val="PlainText"/>
        <w:rPr>
          <w:rFonts w:ascii="Times New Roman" w:eastAsiaTheme="minorHAnsi" w:hAnsi="Times New Roman" w:cs="Times New Roman"/>
          <w:sz w:val="32"/>
          <w:szCs w:val="29"/>
        </w:rPr>
      </w:pPr>
    </w:p>
    <w:p w14:paraId="794D0AF1" w14:textId="1BA9B62A" w:rsidR="007A0F99" w:rsidRDefault="007A0F99" w:rsidP="00A67CBF">
      <w:pPr>
        <w:pStyle w:val="PlainText"/>
        <w:rPr>
          <w:rFonts w:ascii="Times New Roman" w:eastAsiaTheme="minorHAnsi" w:hAnsi="Times New Roman" w:cs="Times New Roman"/>
          <w:sz w:val="32"/>
          <w:szCs w:val="29"/>
        </w:rPr>
      </w:pPr>
    </w:p>
    <w:p w14:paraId="58BE316A" w14:textId="137A8647" w:rsidR="007A0F99" w:rsidRDefault="007A0F99" w:rsidP="00A67CBF">
      <w:pPr>
        <w:pStyle w:val="PlainText"/>
        <w:rPr>
          <w:rFonts w:ascii="Times New Roman" w:eastAsiaTheme="minorHAnsi" w:hAnsi="Times New Roman" w:cs="Times New Roman"/>
          <w:sz w:val="32"/>
          <w:szCs w:val="29"/>
        </w:rPr>
      </w:pPr>
    </w:p>
    <w:p w14:paraId="5E7E124E" w14:textId="2591233D" w:rsidR="007A0F99" w:rsidRDefault="007A0F99" w:rsidP="00A67CBF">
      <w:pPr>
        <w:pStyle w:val="PlainText"/>
        <w:rPr>
          <w:rFonts w:ascii="Times New Roman" w:eastAsiaTheme="minorHAnsi" w:hAnsi="Times New Roman" w:cs="Times New Roman"/>
          <w:sz w:val="32"/>
          <w:szCs w:val="29"/>
        </w:rPr>
      </w:pPr>
    </w:p>
    <w:p w14:paraId="4C019A06" w14:textId="747EC13A" w:rsidR="007A0F99" w:rsidRDefault="007A0F99" w:rsidP="00A67CBF">
      <w:pPr>
        <w:pStyle w:val="PlainText"/>
        <w:rPr>
          <w:rFonts w:ascii="Times New Roman" w:eastAsiaTheme="minorHAnsi" w:hAnsi="Times New Roman" w:cs="Times New Roman"/>
          <w:sz w:val="32"/>
          <w:szCs w:val="29"/>
        </w:rPr>
      </w:pPr>
    </w:p>
    <w:p w14:paraId="3DC7C13C" w14:textId="334CFBAE" w:rsidR="007A0F99" w:rsidRDefault="007A0F99" w:rsidP="00A67CBF">
      <w:pPr>
        <w:pStyle w:val="PlainText"/>
        <w:rPr>
          <w:rFonts w:ascii="Times New Roman" w:eastAsiaTheme="minorHAnsi" w:hAnsi="Times New Roman" w:cs="Times New Roman"/>
          <w:sz w:val="32"/>
          <w:szCs w:val="29"/>
        </w:rPr>
      </w:pPr>
    </w:p>
    <w:p w14:paraId="2B6016BB" w14:textId="2054D994" w:rsidR="007A0F99" w:rsidRDefault="007A0F99" w:rsidP="00A67CBF">
      <w:pPr>
        <w:pStyle w:val="PlainText"/>
        <w:rPr>
          <w:rFonts w:ascii="Times New Roman" w:eastAsiaTheme="minorHAnsi" w:hAnsi="Times New Roman" w:cs="Times New Roman"/>
          <w:sz w:val="32"/>
          <w:szCs w:val="29"/>
        </w:rPr>
      </w:pPr>
    </w:p>
    <w:p w14:paraId="722BCDD7" w14:textId="1584B176" w:rsidR="007A0F99" w:rsidRDefault="007A0F99" w:rsidP="00A67CBF">
      <w:pPr>
        <w:pStyle w:val="PlainText"/>
        <w:rPr>
          <w:rFonts w:ascii="Times New Roman" w:eastAsiaTheme="minorHAnsi" w:hAnsi="Times New Roman" w:cs="Times New Roman"/>
          <w:sz w:val="32"/>
          <w:szCs w:val="29"/>
        </w:rPr>
      </w:pPr>
    </w:p>
    <w:p w14:paraId="1E98B531" w14:textId="77777777" w:rsidR="007A0F99" w:rsidRDefault="007A0F99" w:rsidP="00A67CBF">
      <w:pPr>
        <w:pStyle w:val="PlainText"/>
        <w:rPr>
          <w:rFonts w:ascii="Times New Roman" w:eastAsiaTheme="minorHAnsi" w:hAnsi="Times New Roman" w:cs="Times New Roman"/>
          <w:sz w:val="32"/>
          <w:szCs w:val="29"/>
        </w:rPr>
      </w:pPr>
    </w:p>
    <w:p w14:paraId="545E8AF0" w14:textId="77777777" w:rsidR="00A67CBF" w:rsidRDefault="00A67CBF" w:rsidP="00A67CBF">
      <w:pPr>
        <w:pStyle w:val="PlainText"/>
        <w:rPr>
          <w:rFonts w:ascii="Times New Roman" w:hAnsi="Times New Roman" w:cs="Times New Roman"/>
          <w:sz w:val="32"/>
          <w:szCs w:val="28"/>
        </w:rPr>
      </w:pPr>
    </w:p>
    <w:p w14:paraId="46B03F84" w14:textId="44C1A833" w:rsidR="00A67CBF" w:rsidRPr="00A5166F" w:rsidRDefault="00A67CBF" w:rsidP="00A67CBF">
      <w:pPr>
        <w:pStyle w:val="PlainText"/>
        <w:rPr>
          <w:rFonts w:ascii="Times New Roman" w:hAnsi="Times New Roman" w:cs="Times New Roman"/>
          <w:sz w:val="32"/>
          <w:szCs w:val="28"/>
        </w:rPr>
        <w:sectPr w:rsidR="00A67CBF" w:rsidRPr="00A5166F" w:rsidSect="00A5166F">
          <w:footerReference w:type="default" r:id="rId9"/>
          <w:pgSz w:w="11909" w:h="16834" w:code="9"/>
          <w:pgMar w:top="1440" w:right="1440" w:bottom="1440" w:left="1440" w:header="720" w:footer="720" w:gutter="0"/>
          <w:pgNumType w:fmt="lowerRoman" w:start="1"/>
          <w:cols w:space="720"/>
          <w:noEndnote/>
        </w:sectPr>
      </w:pPr>
    </w:p>
    <w:p w14:paraId="46B04442" w14:textId="5409064D" w:rsidR="00467F76" w:rsidRDefault="007A0F99" w:rsidP="007A0F99">
      <w:pPr>
        <w:pStyle w:val="Heading1"/>
        <w:numPr>
          <w:ilvl w:val="0"/>
          <w:numId w:val="16"/>
        </w:numPr>
        <w:rPr>
          <w:b/>
        </w:rPr>
      </w:pPr>
      <w:r w:rsidRPr="007A0F99">
        <w:rPr>
          <w:b/>
        </w:rPr>
        <w:lastRenderedPageBreak/>
        <w:t>Introduction</w:t>
      </w:r>
    </w:p>
    <w:p w14:paraId="79439E2C" w14:textId="3217F4E6" w:rsidR="007A0F99" w:rsidRDefault="007A0F99" w:rsidP="007A0F99"/>
    <w:p w14:paraId="41CAF0A2" w14:textId="77777777" w:rsidR="007A0F99" w:rsidRPr="007A0F99" w:rsidRDefault="007A0F99" w:rsidP="007A0F99">
      <w:pPr>
        <w:pStyle w:val="BodyText"/>
        <w:spacing w:line="240" w:lineRule="auto"/>
        <w:rPr>
          <w:rFonts w:ascii="Times New Roman" w:hAnsi="Times New Roman"/>
        </w:rPr>
      </w:pPr>
      <w:r w:rsidRPr="007A0F99">
        <w:rPr>
          <w:rFonts w:ascii="Times New Roman" w:hAnsi="Times New Roman"/>
        </w:rPr>
        <w:t>Developments in the field of automation in this modern era is making our world technology-driven. Machines are taking the place of third party workers and reducing human labor efforts with artificial intelligence technology. Artificial intelligent machines are capable of interacting with humans and performing various quantitative and qualitative tasks.</w:t>
      </w:r>
    </w:p>
    <w:p w14:paraId="217E5B55" w14:textId="77777777" w:rsidR="007A0F99" w:rsidRPr="007A0F99" w:rsidRDefault="007A0F99" w:rsidP="007A0F99">
      <w:pPr>
        <w:pStyle w:val="BodyText"/>
        <w:spacing w:line="240" w:lineRule="auto"/>
        <w:rPr>
          <w:rFonts w:ascii="Times New Roman" w:hAnsi="Times New Roman"/>
        </w:rPr>
      </w:pPr>
      <w:r w:rsidRPr="007A0F99">
        <w:rPr>
          <w:rFonts w:ascii="Times New Roman" w:hAnsi="Times New Roman"/>
        </w:rPr>
        <w:t xml:space="preserve">Artificial intelligence-enabled software and personal assistants, work on voice command are trending in this modern world. Those days are gone when setting reminders, sending emails, searching music, and other small tasks were hectic and done manually by the user. Nowadays, these things can be done with voice commands. A voice-enabled virtual assistant is one of the tremendous examples of artificial intelligence and machine learning. Voice-enabled virtual assistants like Google assistant from Google, Siri from Apple, Cortana from Microsoft, and many more can do specific tasks such as setting a reminder, sending messages, sending emails, opening applications, etc. </w:t>
      </w:r>
    </w:p>
    <w:p w14:paraId="0782A113" w14:textId="77777777" w:rsidR="007A0F99" w:rsidRPr="007A0F99" w:rsidRDefault="007A0F99" w:rsidP="007A0F99">
      <w:pPr>
        <w:pStyle w:val="BodyText"/>
        <w:spacing w:line="240" w:lineRule="auto"/>
        <w:rPr>
          <w:rFonts w:ascii="Times New Roman" w:hAnsi="Times New Roman"/>
        </w:rPr>
      </w:pPr>
      <w:r w:rsidRPr="007A0F99">
        <w:rPr>
          <w:rFonts w:ascii="Times New Roman" w:hAnsi="Times New Roman"/>
        </w:rPr>
        <w:t xml:space="preserve">In this project, we have tried to combine artificial intelligence and machine learning features to evaluate and analyze an individual's emotion based on the nature and feelings of the word associated with a particular user. </w:t>
      </w:r>
    </w:p>
    <w:p w14:paraId="396A1D89" w14:textId="77777777" w:rsidR="007A0F99" w:rsidRPr="007A0F99" w:rsidRDefault="007A0F99" w:rsidP="007A0F99">
      <w:pPr>
        <w:pStyle w:val="BodyText"/>
        <w:spacing w:line="240" w:lineRule="auto"/>
        <w:rPr>
          <w:rFonts w:ascii="Times New Roman" w:hAnsi="Times New Roman"/>
        </w:rPr>
      </w:pPr>
      <w:r w:rsidRPr="007A0F99">
        <w:rPr>
          <w:rFonts w:ascii="Times New Roman" w:hAnsi="Times New Roman"/>
        </w:rPr>
        <w:t>A.I.S.H.A.: Artificial Intelligence Simulated Humanoid Assistant. Our virtual assistant performs various tasks such as opening applications, playing music, turning off the computer, Hibernate the computer, restart the computer, and many more. These things can be done by various virtual assistant products available on the market or community, but they lack analyzing the particular users' sentiment and emotion.</w:t>
      </w:r>
    </w:p>
    <w:p w14:paraId="36FBDD1F" w14:textId="19AF14A1" w:rsidR="007A0F99" w:rsidRDefault="007A0F99" w:rsidP="007A0F99">
      <w:pPr>
        <w:pStyle w:val="BodyText"/>
        <w:spacing w:line="240" w:lineRule="auto"/>
        <w:rPr>
          <w:rFonts w:ascii="Times New Roman" w:hAnsi="Times New Roman"/>
        </w:rPr>
      </w:pPr>
      <w:r w:rsidRPr="007A0F99">
        <w:rPr>
          <w:rFonts w:ascii="Times New Roman" w:hAnsi="Times New Roman"/>
        </w:rPr>
        <w:t>Our virtual assistant takes training on voice commands given by the user and asks for the user's particular emotion related to that word or scenario. This process helps the software to analyze the feeling of a person accurately and precisely.</w:t>
      </w:r>
    </w:p>
    <w:p w14:paraId="6CB732B6" w14:textId="4B21623C" w:rsidR="007A0F99" w:rsidRDefault="007A0F99" w:rsidP="007A0F99">
      <w:pPr>
        <w:pStyle w:val="BodyText"/>
        <w:rPr>
          <w:rFonts w:ascii="Times New Roman" w:hAnsi="Times New Roman"/>
        </w:rPr>
      </w:pPr>
    </w:p>
    <w:p w14:paraId="5AC263D9" w14:textId="6E7D63AE" w:rsidR="007A0F99" w:rsidRDefault="007A0F99" w:rsidP="007A0F99">
      <w:pPr>
        <w:pStyle w:val="BodyText"/>
        <w:rPr>
          <w:rFonts w:ascii="Times New Roman" w:hAnsi="Times New Roman"/>
        </w:rPr>
      </w:pPr>
    </w:p>
    <w:p w14:paraId="5B6600F9" w14:textId="45B84042" w:rsidR="007A0F99" w:rsidRDefault="007A0F99" w:rsidP="007A0F99">
      <w:pPr>
        <w:pStyle w:val="BodyText"/>
        <w:rPr>
          <w:rFonts w:ascii="Times New Roman" w:hAnsi="Times New Roman"/>
        </w:rPr>
      </w:pPr>
    </w:p>
    <w:p w14:paraId="4885F5A7" w14:textId="562DD1B2" w:rsidR="007A0F99" w:rsidRDefault="007A0F99" w:rsidP="007A0F99">
      <w:pPr>
        <w:pStyle w:val="BodyText"/>
        <w:rPr>
          <w:rFonts w:ascii="Times New Roman" w:hAnsi="Times New Roman"/>
        </w:rPr>
      </w:pPr>
    </w:p>
    <w:p w14:paraId="36D28530" w14:textId="77777777" w:rsidR="007A0F99" w:rsidRDefault="007A0F99" w:rsidP="007A0F99">
      <w:pPr>
        <w:pStyle w:val="BodyText"/>
        <w:rPr>
          <w:rFonts w:ascii="Times New Roman" w:hAnsi="Times New Roman"/>
        </w:rPr>
      </w:pPr>
    </w:p>
    <w:p w14:paraId="7F13BDBE" w14:textId="33633003" w:rsidR="007A0F99" w:rsidRDefault="007A0F99" w:rsidP="007A0F99">
      <w:pPr>
        <w:pStyle w:val="BodyText"/>
        <w:rPr>
          <w:rFonts w:ascii="Times New Roman" w:hAnsi="Times New Roman"/>
        </w:rPr>
      </w:pPr>
    </w:p>
    <w:p w14:paraId="7F35C505" w14:textId="4CD43A2A" w:rsidR="007A0F99" w:rsidRDefault="007A0F99" w:rsidP="007A0F99">
      <w:pPr>
        <w:pStyle w:val="BodyText"/>
        <w:rPr>
          <w:rFonts w:ascii="Times New Roman" w:hAnsi="Times New Roman"/>
        </w:rPr>
      </w:pPr>
    </w:p>
    <w:p w14:paraId="5D8B04D4" w14:textId="4FEF8FD3" w:rsidR="007A0F99" w:rsidRPr="007A0F99" w:rsidRDefault="007A0F99" w:rsidP="007A0F99">
      <w:pPr>
        <w:pStyle w:val="BodyText"/>
        <w:numPr>
          <w:ilvl w:val="0"/>
          <w:numId w:val="16"/>
        </w:numPr>
        <w:outlineLvl w:val="0"/>
        <w:rPr>
          <w:rFonts w:ascii="Times New Roman" w:hAnsi="Times New Roman"/>
          <w:b/>
          <w:bCs/>
          <w:sz w:val="32"/>
          <w:szCs w:val="32"/>
        </w:rPr>
      </w:pPr>
      <w:r w:rsidRPr="007A0F99">
        <w:rPr>
          <w:rFonts w:ascii="Times New Roman" w:hAnsi="Times New Roman"/>
          <w:b/>
          <w:bCs/>
          <w:sz w:val="32"/>
          <w:szCs w:val="32"/>
        </w:rPr>
        <w:lastRenderedPageBreak/>
        <w:t>Literature Review</w:t>
      </w:r>
    </w:p>
    <w:p w14:paraId="12BDB6A3" w14:textId="77777777" w:rsidR="007A0F99" w:rsidRPr="007A0F99" w:rsidRDefault="007A0F99" w:rsidP="007A0F99">
      <w:pPr>
        <w:rPr>
          <w:sz w:val="28"/>
          <w:szCs w:val="28"/>
        </w:rPr>
      </w:pPr>
      <w:r w:rsidRPr="007A0F99">
        <w:rPr>
          <w:sz w:val="28"/>
          <w:szCs w:val="28"/>
        </w:rPr>
        <w:t>Voice-enabled virtual assistants are a fascinating topic for research and development in artificial intelligence and machine learning. Various voice assistants like Google personal assistant, Siri, and Cortana are in the market. These assistants can perform multiple tasks and operations based on global set standards for dependent variables. These voice-enabled virtual assistants can do basic operations and have many basic features but fail in emotion detection and sentiment analysis.</w:t>
      </w:r>
    </w:p>
    <w:p w14:paraId="1314382D" w14:textId="77777777" w:rsidR="007A0F99" w:rsidRPr="007A0F99" w:rsidRDefault="007A0F99" w:rsidP="007A0F99">
      <w:pPr>
        <w:rPr>
          <w:sz w:val="28"/>
          <w:szCs w:val="28"/>
        </w:rPr>
      </w:pPr>
      <w:r w:rsidRPr="007A0F99">
        <w:rPr>
          <w:sz w:val="28"/>
          <w:szCs w:val="28"/>
        </w:rPr>
        <w:t>In the Python programming language, a library named N.L.T.K. library is used for sentiment analysis. Using this library, we can compute the score for emotions, which gives results in numeric format. Based on the numeric result, the program analyses and gives the predicted emotion as positive-negative, or neutral. Without providing any specific sentiment, this program only tells whether the text's emotion is positive-negative or neutral.</w:t>
      </w:r>
    </w:p>
    <w:p w14:paraId="09BBC93A" w14:textId="454C4F04" w:rsidR="007A0F99" w:rsidRDefault="007A0F99" w:rsidP="007A0F99">
      <w:pPr>
        <w:rPr>
          <w:sz w:val="28"/>
          <w:szCs w:val="28"/>
        </w:rPr>
      </w:pPr>
      <w:r w:rsidRPr="007A0F99">
        <w:rPr>
          <w:sz w:val="28"/>
          <w:szCs w:val="28"/>
        </w:rPr>
        <w:t>There have been various developments in the field of sentimental analysis and emotion detection. Using artificial intelligence and machine learning algorithms, emotion detection and sentiment analysis are possible. Our project takes training from the individual user, only discarding the limitation of dependency on global set variables of emotions. This specialized training helps the voice-enabled virtual assistant to precisely detect and predict particular user emotions.</w:t>
      </w:r>
    </w:p>
    <w:p w14:paraId="1B80185C" w14:textId="3892378E" w:rsidR="007A0F99" w:rsidRDefault="007A0F99" w:rsidP="007A0F99">
      <w:pPr>
        <w:rPr>
          <w:sz w:val="28"/>
          <w:szCs w:val="28"/>
        </w:rPr>
      </w:pPr>
    </w:p>
    <w:p w14:paraId="5C6A1707" w14:textId="6D025C94" w:rsidR="007A0F99" w:rsidRDefault="007A0F99" w:rsidP="007A0F99">
      <w:pPr>
        <w:rPr>
          <w:sz w:val="28"/>
          <w:szCs w:val="28"/>
        </w:rPr>
      </w:pPr>
    </w:p>
    <w:p w14:paraId="0EA68F55" w14:textId="26D56335" w:rsidR="007A0F99" w:rsidRDefault="007A0F99" w:rsidP="007A0F99">
      <w:pPr>
        <w:rPr>
          <w:sz w:val="28"/>
          <w:szCs w:val="28"/>
        </w:rPr>
      </w:pPr>
    </w:p>
    <w:p w14:paraId="634BABFD" w14:textId="6911EA8A" w:rsidR="007A0F99" w:rsidRDefault="007A0F99" w:rsidP="007A0F99">
      <w:pPr>
        <w:rPr>
          <w:sz w:val="28"/>
          <w:szCs w:val="28"/>
        </w:rPr>
      </w:pPr>
    </w:p>
    <w:p w14:paraId="6F5FA3F8" w14:textId="43225A41" w:rsidR="007A0F99" w:rsidRDefault="007A0F99" w:rsidP="007A0F99">
      <w:pPr>
        <w:rPr>
          <w:sz w:val="28"/>
          <w:szCs w:val="28"/>
        </w:rPr>
      </w:pPr>
    </w:p>
    <w:p w14:paraId="17ED3E84" w14:textId="03840BB3" w:rsidR="007A0F99" w:rsidRDefault="007A0F99" w:rsidP="007A0F99">
      <w:pPr>
        <w:rPr>
          <w:sz w:val="28"/>
          <w:szCs w:val="28"/>
        </w:rPr>
      </w:pPr>
    </w:p>
    <w:p w14:paraId="7BC178E9" w14:textId="48488D43" w:rsidR="007A0F99" w:rsidRDefault="007A0F99" w:rsidP="007A0F99">
      <w:pPr>
        <w:rPr>
          <w:sz w:val="28"/>
          <w:szCs w:val="28"/>
        </w:rPr>
      </w:pPr>
    </w:p>
    <w:p w14:paraId="22601EAE" w14:textId="5C85BCCB" w:rsidR="007A0F99" w:rsidRDefault="007A0F99" w:rsidP="007A0F99">
      <w:pPr>
        <w:rPr>
          <w:sz w:val="28"/>
          <w:szCs w:val="28"/>
        </w:rPr>
      </w:pPr>
    </w:p>
    <w:p w14:paraId="11A8B1CF" w14:textId="0FBA018F" w:rsidR="007A0F99" w:rsidRDefault="007A0F99" w:rsidP="007A0F99">
      <w:pPr>
        <w:rPr>
          <w:sz w:val="28"/>
          <w:szCs w:val="28"/>
        </w:rPr>
      </w:pPr>
    </w:p>
    <w:p w14:paraId="6DDA76A1" w14:textId="7105FAB7" w:rsidR="007A0F99" w:rsidRDefault="007A0F99" w:rsidP="007A0F99">
      <w:pPr>
        <w:rPr>
          <w:sz w:val="28"/>
          <w:szCs w:val="28"/>
        </w:rPr>
      </w:pPr>
    </w:p>
    <w:p w14:paraId="0D7044FB" w14:textId="27130676" w:rsidR="007A0F99" w:rsidRDefault="007A0F99" w:rsidP="007A0F99">
      <w:pPr>
        <w:rPr>
          <w:sz w:val="28"/>
          <w:szCs w:val="28"/>
        </w:rPr>
      </w:pPr>
    </w:p>
    <w:p w14:paraId="1FEB95F7" w14:textId="2BE4E7F1" w:rsidR="007A0F99" w:rsidRDefault="007A0F99" w:rsidP="007A0F99">
      <w:pPr>
        <w:rPr>
          <w:sz w:val="28"/>
          <w:szCs w:val="28"/>
        </w:rPr>
      </w:pPr>
    </w:p>
    <w:p w14:paraId="07A2DFC5" w14:textId="0E6F4C88" w:rsidR="007A0F99" w:rsidRDefault="007A0F99" w:rsidP="007A0F99">
      <w:pPr>
        <w:rPr>
          <w:sz w:val="28"/>
          <w:szCs w:val="28"/>
        </w:rPr>
      </w:pPr>
    </w:p>
    <w:p w14:paraId="5ED7A737" w14:textId="1236D076" w:rsidR="007A0F99" w:rsidRDefault="007A0F99" w:rsidP="007A0F99">
      <w:pPr>
        <w:rPr>
          <w:sz w:val="28"/>
          <w:szCs w:val="28"/>
        </w:rPr>
      </w:pPr>
    </w:p>
    <w:p w14:paraId="5BE7EC6C" w14:textId="6B65D5DB" w:rsidR="007A0F99" w:rsidRDefault="007A0F99" w:rsidP="007A0F99">
      <w:pPr>
        <w:rPr>
          <w:sz w:val="28"/>
          <w:szCs w:val="28"/>
        </w:rPr>
      </w:pPr>
    </w:p>
    <w:p w14:paraId="3CCA1E9B" w14:textId="3104F774" w:rsidR="007A0F99" w:rsidRDefault="007A0F99" w:rsidP="007A0F99">
      <w:pPr>
        <w:rPr>
          <w:sz w:val="28"/>
          <w:szCs w:val="28"/>
        </w:rPr>
      </w:pPr>
    </w:p>
    <w:p w14:paraId="2695DA22" w14:textId="5DDE1EA5" w:rsidR="007A0F99" w:rsidRDefault="007A0F99" w:rsidP="007A0F99">
      <w:pPr>
        <w:rPr>
          <w:sz w:val="28"/>
          <w:szCs w:val="28"/>
        </w:rPr>
      </w:pPr>
    </w:p>
    <w:p w14:paraId="2D4A870B" w14:textId="346D815F" w:rsidR="007A0F99" w:rsidRDefault="007A0F99" w:rsidP="007A0F99">
      <w:pPr>
        <w:rPr>
          <w:sz w:val="28"/>
          <w:szCs w:val="28"/>
        </w:rPr>
      </w:pPr>
    </w:p>
    <w:p w14:paraId="6808ECAE" w14:textId="396CC0E1" w:rsidR="007A0F99" w:rsidRDefault="007A0F99" w:rsidP="007A0F99">
      <w:pPr>
        <w:rPr>
          <w:sz w:val="28"/>
          <w:szCs w:val="28"/>
        </w:rPr>
      </w:pPr>
    </w:p>
    <w:p w14:paraId="1C304045" w14:textId="77777777" w:rsidR="007A0F99" w:rsidRDefault="007A0F99" w:rsidP="007A0F99">
      <w:pPr>
        <w:rPr>
          <w:sz w:val="28"/>
          <w:szCs w:val="28"/>
        </w:rPr>
      </w:pPr>
    </w:p>
    <w:p w14:paraId="641E098D" w14:textId="77777777" w:rsidR="007A0F99" w:rsidRDefault="007A0F99" w:rsidP="007A0F99">
      <w:pPr>
        <w:rPr>
          <w:sz w:val="28"/>
          <w:szCs w:val="28"/>
        </w:rPr>
      </w:pPr>
    </w:p>
    <w:p w14:paraId="225BCAA7" w14:textId="0952B145" w:rsidR="007A0F99" w:rsidRPr="007A0F99" w:rsidRDefault="007A0F99" w:rsidP="007A0F99">
      <w:pPr>
        <w:pStyle w:val="ListParagraph"/>
        <w:numPr>
          <w:ilvl w:val="0"/>
          <w:numId w:val="16"/>
        </w:numPr>
        <w:outlineLvl w:val="0"/>
        <w:rPr>
          <w:b/>
          <w:bCs/>
          <w:sz w:val="32"/>
          <w:szCs w:val="32"/>
        </w:rPr>
      </w:pPr>
      <w:r w:rsidRPr="007A0F99">
        <w:rPr>
          <w:b/>
          <w:bCs/>
          <w:sz w:val="32"/>
          <w:szCs w:val="32"/>
        </w:rPr>
        <w:lastRenderedPageBreak/>
        <w:t>Methodology</w:t>
      </w:r>
    </w:p>
    <w:p w14:paraId="6F615065" w14:textId="77777777" w:rsidR="007A0F99" w:rsidRPr="007A0F99" w:rsidRDefault="007A0F99" w:rsidP="007A0F99">
      <w:pPr>
        <w:rPr>
          <w:sz w:val="28"/>
          <w:szCs w:val="28"/>
        </w:rPr>
      </w:pPr>
      <w:r w:rsidRPr="007A0F99">
        <w:rPr>
          <w:sz w:val="28"/>
          <w:szCs w:val="28"/>
        </w:rPr>
        <w:t>This paper proposes a naive algorithm for the analysis of sentiment and emotion of the individual user. As the name suggests, artificial intelligence simulated humanoid assistant; it learns from the user. It uses a simple algorithm for the detection of emotion.</w:t>
      </w:r>
    </w:p>
    <w:p w14:paraId="03561B4C" w14:textId="77777777" w:rsidR="007A0F99" w:rsidRPr="007A0F99" w:rsidRDefault="007A0F99" w:rsidP="007A0F99">
      <w:pPr>
        <w:rPr>
          <w:sz w:val="28"/>
          <w:szCs w:val="28"/>
        </w:rPr>
      </w:pPr>
      <w:r w:rsidRPr="007A0F99">
        <w:rPr>
          <w:sz w:val="28"/>
          <w:szCs w:val="28"/>
        </w:rPr>
        <w:t>It can also perform basic things like telling date and time, current temperature, setting a reminder, opening applications like Google Chrome, calculator camera, and others, telling jokes, and other operations.</w:t>
      </w:r>
    </w:p>
    <w:p w14:paraId="1961D59B" w14:textId="77777777" w:rsidR="007A0F99" w:rsidRPr="007A0F99" w:rsidRDefault="007A0F99" w:rsidP="007A0F99">
      <w:pPr>
        <w:rPr>
          <w:sz w:val="28"/>
          <w:szCs w:val="28"/>
        </w:rPr>
      </w:pPr>
    </w:p>
    <w:p w14:paraId="2F55EFC3" w14:textId="77777777" w:rsidR="00F521D6" w:rsidRDefault="007A0F99" w:rsidP="00F521D6">
      <w:pPr>
        <w:pStyle w:val="BodyText"/>
        <w:keepNext/>
      </w:pPr>
      <w:r w:rsidRPr="007A0F99">
        <w:rPr>
          <w:rFonts w:ascii="Times New Roman" w:hAnsi="Times New Roman"/>
          <w:noProof/>
          <w:szCs w:val="28"/>
        </w:rPr>
        <w:drawing>
          <wp:inline distT="0" distB="0" distL="0" distR="0" wp14:anchorId="695134A9" wp14:editId="558401E0">
            <wp:extent cx="5133975" cy="3362684"/>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50554" cy="3373543"/>
                    </a:xfrm>
                    <a:prstGeom prst="rect">
                      <a:avLst/>
                    </a:prstGeom>
                    <a:noFill/>
                    <a:ln>
                      <a:noFill/>
                    </a:ln>
                  </pic:spPr>
                </pic:pic>
              </a:graphicData>
            </a:graphic>
          </wp:inline>
        </w:drawing>
      </w:r>
    </w:p>
    <w:p w14:paraId="594C481D" w14:textId="0D380A2D" w:rsidR="007A0F99" w:rsidRPr="007A0F99" w:rsidRDefault="00F521D6" w:rsidP="00F521D6">
      <w:pPr>
        <w:pStyle w:val="Caption"/>
        <w:jc w:val="both"/>
        <w:rPr>
          <w:noProof/>
          <w:sz w:val="28"/>
          <w:szCs w:val="28"/>
        </w:rPr>
      </w:pPr>
      <w:r>
        <w:t xml:space="preserve">Figure </w:t>
      </w:r>
      <w:fldSimple w:instr=" SEQ Figure \* ARABIC ">
        <w:r>
          <w:rPr>
            <w:noProof/>
          </w:rPr>
          <w:t>1</w:t>
        </w:r>
      </w:fldSimple>
      <w:r>
        <w:t xml:space="preserve"> Modes of virtual Assistant</w:t>
      </w:r>
    </w:p>
    <w:p w14:paraId="5E777233" w14:textId="77777777" w:rsidR="007A0F99" w:rsidRPr="007A0F99" w:rsidRDefault="007A0F99" w:rsidP="007A0F99">
      <w:pPr>
        <w:pStyle w:val="BodyText"/>
        <w:rPr>
          <w:rFonts w:ascii="Times New Roman" w:hAnsi="Times New Roman"/>
          <w:noProof/>
          <w:szCs w:val="28"/>
        </w:rPr>
      </w:pPr>
    </w:p>
    <w:p w14:paraId="2764FD6C" w14:textId="77777777" w:rsidR="007A0F99" w:rsidRPr="007A0F99" w:rsidRDefault="007A0F99" w:rsidP="007A0F99">
      <w:pPr>
        <w:pStyle w:val="BodyText"/>
        <w:rPr>
          <w:rFonts w:ascii="Times New Roman" w:hAnsi="Times New Roman"/>
          <w:szCs w:val="28"/>
        </w:rPr>
      </w:pPr>
      <w:r w:rsidRPr="007A0F99">
        <w:rPr>
          <w:rFonts w:ascii="Times New Roman" w:hAnsi="Times New Roman"/>
          <w:szCs w:val="28"/>
        </w:rPr>
        <w:t>The features of this voice-enabled virtual assistant can be categorized into three categories:</w:t>
      </w:r>
    </w:p>
    <w:p w14:paraId="685AEB7A" w14:textId="77777777" w:rsidR="007A0F99" w:rsidRPr="007A0F99" w:rsidRDefault="007A0F99" w:rsidP="007A0F99">
      <w:pPr>
        <w:pStyle w:val="BodyText"/>
        <w:rPr>
          <w:rFonts w:ascii="Times New Roman" w:hAnsi="Times New Roman"/>
          <w:szCs w:val="28"/>
        </w:rPr>
      </w:pPr>
    </w:p>
    <w:p w14:paraId="03089FF5" w14:textId="77777777" w:rsidR="007A0F99" w:rsidRPr="007A0F99" w:rsidRDefault="007A0F99" w:rsidP="007A0F99">
      <w:pPr>
        <w:pStyle w:val="BodyText"/>
        <w:rPr>
          <w:rFonts w:ascii="Times New Roman" w:hAnsi="Times New Roman"/>
          <w:szCs w:val="28"/>
        </w:rPr>
      </w:pPr>
      <w:r w:rsidRPr="007A0F99">
        <w:rPr>
          <w:rFonts w:ascii="Times New Roman" w:hAnsi="Times New Roman"/>
          <w:szCs w:val="28"/>
        </w:rPr>
        <w:t>The first category is doing basic operations like opening applications telling jokes, date and time updates, weather updates, playing music, Wikipedia search, or opening any website.</w:t>
      </w:r>
    </w:p>
    <w:p w14:paraId="6F390BDA" w14:textId="77777777" w:rsidR="00F521D6" w:rsidRDefault="007A0F99" w:rsidP="00F521D6">
      <w:pPr>
        <w:pStyle w:val="BodyText"/>
        <w:keepNext/>
      </w:pPr>
      <w:r w:rsidRPr="007A0F99">
        <w:rPr>
          <w:rFonts w:ascii="Times New Roman" w:hAnsi="Times New Roman"/>
          <w:noProof/>
          <w:szCs w:val="28"/>
        </w:rPr>
        <w:lastRenderedPageBreak/>
        <w:drawing>
          <wp:inline distT="0" distB="0" distL="0" distR="0" wp14:anchorId="1537C068" wp14:editId="6A8EA9F9">
            <wp:extent cx="4105275" cy="2843944"/>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17158" cy="2852176"/>
                    </a:xfrm>
                    <a:prstGeom prst="rect">
                      <a:avLst/>
                    </a:prstGeom>
                    <a:noFill/>
                    <a:ln>
                      <a:noFill/>
                    </a:ln>
                  </pic:spPr>
                </pic:pic>
              </a:graphicData>
            </a:graphic>
          </wp:inline>
        </w:drawing>
      </w:r>
    </w:p>
    <w:p w14:paraId="7CED3E69" w14:textId="766DA010" w:rsidR="007A0F99" w:rsidRPr="007A0F99" w:rsidRDefault="00F521D6" w:rsidP="00F521D6">
      <w:pPr>
        <w:pStyle w:val="Caption"/>
        <w:jc w:val="both"/>
        <w:rPr>
          <w:noProof/>
          <w:sz w:val="28"/>
          <w:szCs w:val="28"/>
        </w:rPr>
      </w:pPr>
      <w:r>
        <w:t xml:space="preserve">Figure </w:t>
      </w:r>
      <w:fldSimple w:instr=" SEQ Figure \* ARABIC ">
        <w:r>
          <w:rPr>
            <w:noProof/>
          </w:rPr>
          <w:t>2</w:t>
        </w:r>
      </w:fldSimple>
      <w:r>
        <w:t xml:space="preserve"> Performing basic operations</w:t>
      </w:r>
    </w:p>
    <w:p w14:paraId="34803C22" w14:textId="77777777" w:rsidR="007A0F99" w:rsidRPr="007A0F99" w:rsidRDefault="007A0F99" w:rsidP="007A0F99">
      <w:pPr>
        <w:pStyle w:val="BodyText"/>
        <w:rPr>
          <w:rFonts w:ascii="Times New Roman" w:hAnsi="Times New Roman"/>
          <w:noProof/>
          <w:szCs w:val="28"/>
        </w:rPr>
      </w:pPr>
    </w:p>
    <w:p w14:paraId="368FA3D1" w14:textId="77777777" w:rsidR="007A0F99" w:rsidRPr="007A0F99" w:rsidRDefault="007A0F99" w:rsidP="007A0F99">
      <w:pPr>
        <w:pStyle w:val="BodyText"/>
        <w:rPr>
          <w:rFonts w:ascii="Times New Roman" w:hAnsi="Times New Roman"/>
          <w:szCs w:val="28"/>
        </w:rPr>
      </w:pPr>
      <w:r w:rsidRPr="007A0F99">
        <w:rPr>
          <w:rFonts w:ascii="Times New Roman" w:hAnsi="Times New Roman"/>
          <w:szCs w:val="28"/>
        </w:rPr>
        <w:t>The second category is the training mode. Training mode consists of two modes, namely emotional training, and relational training. In emotional training, the user first saves the specific word as intent by giving the command speech input. After that user can tell the emotion associated with that particular word. All these intents are saved in a specific format into the text file in the module.</w:t>
      </w:r>
    </w:p>
    <w:p w14:paraId="3F8C5CFF" w14:textId="77777777" w:rsidR="007A0F99" w:rsidRPr="007A0F99" w:rsidRDefault="007A0F99" w:rsidP="007A0F99">
      <w:pPr>
        <w:pStyle w:val="BodyText"/>
        <w:rPr>
          <w:rFonts w:ascii="Times New Roman" w:hAnsi="Times New Roman"/>
          <w:szCs w:val="28"/>
        </w:rPr>
      </w:pPr>
      <w:r w:rsidRPr="007A0F99">
        <w:rPr>
          <w:rFonts w:ascii="Times New Roman" w:hAnsi="Times New Roman"/>
          <w:szCs w:val="28"/>
        </w:rPr>
        <w:t>In relational training mode, the user speaks up the name of a person, and then the assistant asks for the relation intent associated with that person. These intents are also saved in specific format into the text file in the module.</w:t>
      </w:r>
    </w:p>
    <w:p w14:paraId="0FFC8CD2" w14:textId="77777777" w:rsidR="00F521D6" w:rsidRDefault="007A0F99" w:rsidP="00F521D6">
      <w:pPr>
        <w:pStyle w:val="BodyText"/>
        <w:keepNext/>
      </w:pPr>
      <w:r w:rsidRPr="007A0F99">
        <w:rPr>
          <w:rFonts w:ascii="Times New Roman" w:hAnsi="Times New Roman"/>
          <w:noProof/>
          <w:szCs w:val="28"/>
        </w:rPr>
        <w:lastRenderedPageBreak/>
        <w:drawing>
          <wp:inline distT="0" distB="0" distL="0" distR="0" wp14:anchorId="3CA14DA5" wp14:editId="661D35A6">
            <wp:extent cx="4105275" cy="3426131"/>
            <wp:effectExtent l="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16980" cy="3435900"/>
                    </a:xfrm>
                    <a:prstGeom prst="rect">
                      <a:avLst/>
                    </a:prstGeom>
                    <a:noFill/>
                    <a:ln>
                      <a:noFill/>
                    </a:ln>
                  </pic:spPr>
                </pic:pic>
              </a:graphicData>
            </a:graphic>
          </wp:inline>
        </w:drawing>
      </w:r>
    </w:p>
    <w:p w14:paraId="06D874D6" w14:textId="007E5A1B" w:rsidR="007A0F99" w:rsidRPr="007A0F99" w:rsidRDefault="00F521D6" w:rsidP="00F521D6">
      <w:pPr>
        <w:pStyle w:val="Caption"/>
        <w:jc w:val="both"/>
        <w:rPr>
          <w:noProof/>
          <w:sz w:val="28"/>
          <w:szCs w:val="28"/>
        </w:rPr>
      </w:pPr>
      <w:r>
        <w:t xml:space="preserve">Figure </w:t>
      </w:r>
      <w:fldSimple w:instr=" SEQ Figure \* ARABIC ">
        <w:r>
          <w:rPr>
            <w:noProof/>
          </w:rPr>
          <w:t>3</w:t>
        </w:r>
      </w:fldSimple>
      <w:r>
        <w:t xml:space="preserve"> Training Mode</w:t>
      </w:r>
    </w:p>
    <w:p w14:paraId="3906F32F" w14:textId="77777777" w:rsidR="007A0F99" w:rsidRPr="007A0F99" w:rsidRDefault="007A0F99" w:rsidP="007A0F99">
      <w:pPr>
        <w:pStyle w:val="BodyText"/>
        <w:rPr>
          <w:rFonts w:ascii="Times New Roman" w:hAnsi="Times New Roman"/>
          <w:noProof/>
          <w:szCs w:val="28"/>
        </w:rPr>
      </w:pPr>
    </w:p>
    <w:p w14:paraId="5AAC29D0" w14:textId="77777777" w:rsidR="007A0F99" w:rsidRPr="007A0F99" w:rsidRDefault="007A0F99" w:rsidP="007A0F99">
      <w:pPr>
        <w:pStyle w:val="BodyText"/>
        <w:rPr>
          <w:rFonts w:ascii="Times New Roman" w:hAnsi="Times New Roman"/>
          <w:szCs w:val="28"/>
        </w:rPr>
      </w:pPr>
      <w:r w:rsidRPr="007A0F99">
        <w:rPr>
          <w:rFonts w:ascii="Times New Roman" w:hAnsi="Times New Roman"/>
          <w:szCs w:val="28"/>
        </w:rPr>
        <w:t>The third mode is the testing mode, which is an essential part of this project. After entering into this mode, the assistant asks for voice input, and after processing that voice input as text input, it gives the analysis of emotion. After applying the algorithm to the speech input, the software provides the study of emotions and sentiments present in the user's feedback.</w:t>
      </w:r>
    </w:p>
    <w:p w14:paraId="1FA36511" w14:textId="77777777" w:rsidR="00F521D6" w:rsidRDefault="007A0F99" w:rsidP="00F521D6">
      <w:pPr>
        <w:keepNext/>
      </w:pPr>
      <w:r w:rsidRPr="003467CC">
        <w:rPr>
          <w:noProof/>
        </w:rPr>
        <w:lastRenderedPageBreak/>
        <w:drawing>
          <wp:inline distT="0" distB="0" distL="0" distR="0" wp14:anchorId="2CDD0074" wp14:editId="35672FFE">
            <wp:extent cx="3086100" cy="4358640"/>
            <wp:effectExtent l="0" t="0" r="0" b="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6100" cy="4358640"/>
                    </a:xfrm>
                    <a:prstGeom prst="rect">
                      <a:avLst/>
                    </a:prstGeom>
                    <a:noFill/>
                    <a:ln>
                      <a:noFill/>
                    </a:ln>
                  </pic:spPr>
                </pic:pic>
              </a:graphicData>
            </a:graphic>
          </wp:inline>
        </w:drawing>
      </w:r>
    </w:p>
    <w:p w14:paraId="5C1AD938" w14:textId="544F5A9E" w:rsidR="007A0F99" w:rsidRDefault="00F521D6" w:rsidP="00F521D6">
      <w:pPr>
        <w:pStyle w:val="Caption"/>
      </w:pPr>
      <w:r>
        <w:t xml:space="preserve">Figure </w:t>
      </w:r>
      <w:fldSimple w:instr=" SEQ Figure \* ARABIC ">
        <w:r>
          <w:rPr>
            <w:noProof/>
          </w:rPr>
          <w:t>4</w:t>
        </w:r>
      </w:fldSimple>
      <w:r>
        <w:t xml:space="preserve">  Testing Mode</w:t>
      </w:r>
    </w:p>
    <w:p w14:paraId="5E5D9378" w14:textId="3A031B48" w:rsidR="007A0F99" w:rsidRDefault="007A0F99" w:rsidP="007A0F99"/>
    <w:p w14:paraId="243A6283" w14:textId="6EE20EC2" w:rsidR="007A0F99" w:rsidRDefault="007A0F99" w:rsidP="007A0F99"/>
    <w:p w14:paraId="715D1A24" w14:textId="1BC0C60D" w:rsidR="007A0F99" w:rsidRDefault="007A0F99" w:rsidP="007A0F99"/>
    <w:p w14:paraId="4D7A94A6" w14:textId="72A5796C" w:rsidR="007A0F99" w:rsidRDefault="007A0F99" w:rsidP="007A0F99"/>
    <w:p w14:paraId="51300B43" w14:textId="3B2CD9E3" w:rsidR="007A0F99" w:rsidRDefault="007A0F99" w:rsidP="007A0F99"/>
    <w:p w14:paraId="42AFBD6B" w14:textId="6B02978C" w:rsidR="007A0F99" w:rsidRDefault="007A0F99" w:rsidP="007A0F99"/>
    <w:p w14:paraId="5D7CC25B" w14:textId="1638F780" w:rsidR="007A0F99" w:rsidRDefault="007A0F99" w:rsidP="007A0F99"/>
    <w:p w14:paraId="227BA632" w14:textId="7CA38495" w:rsidR="007A0F99" w:rsidRDefault="007A0F99" w:rsidP="007A0F99"/>
    <w:p w14:paraId="28223FB7" w14:textId="44F3256C" w:rsidR="007A0F99" w:rsidRDefault="007A0F99" w:rsidP="007A0F99"/>
    <w:p w14:paraId="3EEF8730" w14:textId="062205F2" w:rsidR="007A0F99" w:rsidRDefault="007A0F99" w:rsidP="007A0F99"/>
    <w:p w14:paraId="624ACFA8" w14:textId="6B0D4974" w:rsidR="007A0F99" w:rsidRDefault="007A0F99" w:rsidP="007A0F99"/>
    <w:p w14:paraId="77C7D6C8" w14:textId="4887A95F" w:rsidR="007A0F99" w:rsidRDefault="007A0F99" w:rsidP="007A0F99"/>
    <w:p w14:paraId="17797EF3" w14:textId="2B07F729" w:rsidR="007A0F99" w:rsidRDefault="007A0F99" w:rsidP="007A0F99"/>
    <w:p w14:paraId="6BA1B34A" w14:textId="3567FE17" w:rsidR="007A0F99" w:rsidRDefault="007A0F99" w:rsidP="007A0F99"/>
    <w:p w14:paraId="718B9AE2" w14:textId="13C1CAD6" w:rsidR="007A0F99" w:rsidRDefault="007A0F99" w:rsidP="007A0F99"/>
    <w:p w14:paraId="0C8F3B9A" w14:textId="6DEE3DD6" w:rsidR="007A0F99" w:rsidRDefault="007A0F99" w:rsidP="007A0F99"/>
    <w:p w14:paraId="67C7321A" w14:textId="5FD9F6EB" w:rsidR="007A0F99" w:rsidRDefault="007A0F99" w:rsidP="007A0F99"/>
    <w:p w14:paraId="47E28FA7" w14:textId="59ADE44A" w:rsidR="007A0F99" w:rsidRDefault="007A0F99" w:rsidP="007A0F99"/>
    <w:p w14:paraId="7F1BD6ED" w14:textId="6A113F73" w:rsidR="007A0F99" w:rsidRDefault="007A0F99" w:rsidP="007A0F99"/>
    <w:p w14:paraId="32BC1AA3" w14:textId="75569C5A" w:rsidR="007A0F99" w:rsidRDefault="007A0F99" w:rsidP="007A0F99"/>
    <w:p w14:paraId="16B9314B" w14:textId="59A4C2D1" w:rsidR="007A0F99" w:rsidRDefault="007A0F99" w:rsidP="007A0F99"/>
    <w:p w14:paraId="20D2AB16" w14:textId="4CFA38B1" w:rsidR="007A0F99" w:rsidRDefault="007A0F99" w:rsidP="007A0F99"/>
    <w:p w14:paraId="365DC601" w14:textId="4681D6D3" w:rsidR="007A0F99" w:rsidRDefault="007A0F99" w:rsidP="007A0F99"/>
    <w:p w14:paraId="7E1B3AE9" w14:textId="75AFE9D0" w:rsidR="007A0F99" w:rsidRDefault="007A0F99" w:rsidP="007A0F99"/>
    <w:p w14:paraId="78A9C36D" w14:textId="0DC982D1" w:rsidR="007A0F99" w:rsidRDefault="007A0F99" w:rsidP="007A0F99">
      <w:pPr>
        <w:pStyle w:val="ListParagraph"/>
        <w:numPr>
          <w:ilvl w:val="0"/>
          <w:numId w:val="16"/>
        </w:numPr>
        <w:outlineLvl w:val="0"/>
        <w:rPr>
          <w:b/>
          <w:bCs/>
          <w:sz w:val="32"/>
          <w:szCs w:val="32"/>
        </w:rPr>
      </w:pPr>
      <w:r w:rsidRPr="007A0F99">
        <w:rPr>
          <w:b/>
          <w:bCs/>
          <w:sz w:val="32"/>
          <w:szCs w:val="32"/>
        </w:rPr>
        <w:t>Implementation</w:t>
      </w:r>
    </w:p>
    <w:p w14:paraId="06AC55E2" w14:textId="4F484000" w:rsidR="007A0F99" w:rsidRDefault="007A0F99" w:rsidP="007A0F99">
      <w:pPr>
        <w:rPr>
          <w:b/>
          <w:bCs/>
          <w:sz w:val="32"/>
          <w:szCs w:val="32"/>
        </w:rPr>
      </w:pPr>
    </w:p>
    <w:p w14:paraId="2CC90D22" w14:textId="77777777" w:rsidR="007A0F99" w:rsidRPr="007A0F99" w:rsidRDefault="007A0F99" w:rsidP="007A0F99">
      <w:pPr>
        <w:rPr>
          <w:sz w:val="28"/>
          <w:szCs w:val="28"/>
        </w:rPr>
      </w:pPr>
      <w:r w:rsidRPr="007A0F99">
        <w:rPr>
          <w:sz w:val="28"/>
          <w:szCs w:val="28"/>
        </w:rPr>
        <w:t>Python programming language has been used for the development and implementation of this virtual assistant.</w:t>
      </w:r>
    </w:p>
    <w:p w14:paraId="3809A7D2" w14:textId="77777777" w:rsidR="007A0F99" w:rsidRPr="007A0F99" w:rsidRDefault="007A0F99" w:rsidP="007A0F99">
      <w:pPr>
        <w:rPr>
          <w:sz w:val="28"/>
          <w:szCs w:val="28"/>
        </w:rPr>
      </w:pPr>
      <w:r w:rsidRPr="007A0F99">
        <w:rPr>
          <w:sz w:val="28"/>
          <w:szCs w:val="28"/>
        </w:rPr>
        <w:t>Many inbuilt libraries and APIs like Google speech recognition have converted the user's voice input into text.</w:t>
      </w:r>
    </w:p>
    <w:p w14:paraId="6577EE4A" w14:textId="77777777" w:rsidR="007A0F99" w:rsidRPr="007A0F99" w:rsidRDefault="007A0F99" w:rsidP="007A0F99">
      <w:pPr>
        <w:rPr>
          <w:sz w:val="28"/>
          <w:szCs w:val="28"/>
        </w:rPr>
      </w:pPr>
      <w:r w:rsidRPr="007A0F99">
        <w:rPr>
          <w:sz w:val="28"/>
          <w:szCs w:val="28"/>
        </w:rPr>
        <w:t xml:space="preserve">For basic operations like </w:t>
      </w:r>
      <w:proofErr w:type="spellStart"/>
      <w:r w:rsidRPr="007A0F99">
        <w:rPr>
          <w:sz w:val="28"/>
          <w:szCs w:val="28"/>
        </w:rPr>
        <w:t>DateTime</w:t>
      </w:r>
      <w:proofErr w:type="spellEnd"/>
      <w:r w:rsidRPr="007A0F99">
        <w:rPr>
          <w:sz w:val="28"/>
          <w:szCs w:val="28"/>
        </w:rPr>
        <w:t>, telling jokes, setting a reminder, opening applications, searching Wikipedia, etc., specified API has been used.</w:t>
      </w:r>
    </w:p>
    <w:p w14:paraId="44FD8644" w14:textId="77777777" w:rsidR="007A0F99" w:rsidRPr="007A0F99" w:rsidRDefault="007A0F99" w:rsidP="007A0F99">
      <w:pPr>
        <w:rPr>
          <w:sz w:val="28"/>
          <w:szCs w:val="28"/>
        </w:rPr>
      </w:pPr>
      <w:r w:rsidRPr="007A0F99">
        <w:rPr>
          <w:sz w:val="28"/>
          <w:szCs w:val="28"/>
        </w:rPr>
        <w:t>A primary data file handling system has been used in training mode for saving personal and relational training contents.</w:t>
      </w:r>
    </w:p>
    <w:p w14:paraId="4D14C26F" w14:textId="77777777" w:rsidR="007A0F99" w:rsidRPr="007A0F99" w:rsidRDefault="007A0F99" w:rsidP="007A0F99">
      <w:pPr>
        <w:rPr>
          <w:sz w:val="28"/>
          <w:szCs w:val="28"/>
        </w:rPr>
      </w:pPr>
      <w:r w:rsidRPr="007A0F99">
        <w:rPr>
          <w:sz w:val="28"/>
          <w:szCs w:val="28"/>
        </w:rPr>
        <w:t>The testing model uses the algorithm based on a basic search for sentiment analysis. Before processing the data for sentiment analysis, unnecessary text and punctuations have been removed from the voice input.</w:t>
      </w:r>
    </w:p>
    <w:p w14:paraId="3073ED19" w14:textId="77777777" w:rsidR="007A0F99" w:rsidRPr="007A0F99" w:rsidRDefault="007A0F99" w:rsidP="007A0F99">
      <w:pPr>
        <w:rPr>
          <w:sz w:val="28"/>
          <w:szCs w:val="28"/>
        </w:rPr>
      </w:pPr>
    </w:p>
    <w:p w14:paraId="6A5BAA93" w14:textId="77777777" w:rsidR="007A0F99" w:rsidRPr="007A0F99" w:rsidRDefault="007A0F99" w:rsidP="007A0F99">
      <w:pPr>
        <w:rPr>
          <w:sz w:val="28"/>
          <w:szCs w:val="28"/>
        </w:rPr>
      </w:pPr>
      <w:r w:rsidRPr="007A0F99">
        <w:rPr>
          <w:sz w:val="28"/>
          <w:szCs w:val="28"/>
        </w:rPr>
        <w:t>N.L.P. Emotion Algorithm</w:t>
      </w:r>
    </w:p>
    <w:p w14:paraId="59ABC914" w14:textId="77777777" w:rsidR="007A0F99" w:rsidRPr="007A0F99" w:rsidRDefault="007A0F99" w:rsidP="007A0F99">
      <w:pPr>
        <w:rPr>
          <w:sz w:val="28"/>
          <w:szCs w:val="28"/>
        </w:rPr>
      </w:pPr>
      <w:r w:rsidRPr="007A0F99">
        <w:rPr>
          <w:sz w:val="28"/>
          <w:szCs w:val="28"/>
        </w:rPr>
        <w:tab/>
        <w:t># 1) Check if the word in the final word list is also present in emotion.txt</w:t>
      </w:r>
    </w:p>
    <w:p w14:paraId="2E4DF1E3" w14:textId="77777777" w:rsidR="007A0F99" w:rsidRPr="007A0F99" w:rsidRDefault="007A0F99" w:rsidP="007A0F99">
      <w:pPr>
        <w:rPr>
          <w:sz w:val="28"/>
          <w:szCs w:val="28"/>
        </w:rPr>
      </w:pPr>
      <w:r w:rsidRPr="007A0F99">
        <w:rPr>
          <w:sz w:val="28"/>
          <w:szCs w:val="28"/>
        </w:rPr>
        <w:tab/>
        <w:t>#  - open the emotion file</w:t>
      </w:r>
    </w:p>
    <w:p w14:paraId="7F456156" w14:textId="77777777" w:rsidR="007A0F99" w:rsidRPr="007A0F99" w:rsidRDefault="007A0F99" w:rsidP="007A0F99">
      <w:pPr>
        <w:rPr>
          <w:sz w:val="28"/>
          <w:szCs w:val="28"/>
        </w:rPr>
      </w:pPr>
      <w:r w:rsidRPr="007A0F99">
        <w:rPr>
          <w:sz w:val="28"/>
          <w:szCs w:val="28"/>
        </w:rPr>
        <w:tab/>
        <w:t>#  - Loop through each line and clear it</w:t>
      </w:r>
    </w:p>
    <w:p w14:paraId="23B41236" w14:textId="77777777" w:rsidR="007A0F99" w:rsidRPr="007A0F99" w:rsidRDefault="007A0F99" w:rsidP="007A0F99">
      <w:pPr>
        <w:rPr>
          <w:sz w:val="28"/>
          <w:szCs w:val="28"/>
        </w:rPr>
      </w:pPr>
      <w:r w:rsidRPr="007A0F99">
        <w:rPr>
          <w:sz w:val="28"/>
          <w:szCs w:val="28"/>
        </w:rPr>
        <w:tab/>
        <w:t>#  - Extract the word and emotion using split</w:t>
      </w:r>
    </w:p>
    <w:p w14:paraId="4E2B5FBB" w14:textId="77777777" w:rsidR="007A0F99" w:rsidRPr="007A0F99" w:rsidRDefault="007A0F99" w:rsidP="007A0F99">
      <w:pPr>
        <w:rPr>
          <w:sz w:val="28"/>
          <w:szCs w:val="28"/>
        </w:rPr>
      </w:pPr>
    </w:p>
    <w:p w14:paraId="71047906" w14:textId="77777777" w:rsidR="007A0F99" w:rsidRPr="007A0F99" w:rsidRDefault="007A0F99" w:rsidP="007A0F99">
      <w:pPr>
        <w:rPr>
          <w:sz w:val="28"/>
          <w:szCs w:val="28"/>
        </w:rPr>
      </w:pPr>
      <w:r w:rsidRPr="007A0F99">
        <w:rPr>
          <w:sz w:val="28"/>
          <w:szCs w:val="28"/>
        </w:rPr>
        <w:tab/>
        <w:t xml:space="preserve"># 2) If word is present -&gt; Add the emotion to </w:t>
      </w:r>
      <w:proofErr w:type="spellStart"/>
      <w:r w:rsidRPr="007A0F99">
        <w:rPr>
          <w:sz w:val="28"/>
          <w:szCs w:val="28"/>
        </w:rPr>
        <w:t>emotion_list</w:t>
      </w:r>
      <w:proofErr w:type="spellEnd"/>
    </w:p>
    <w:p w14:paraId="53A3D131" w14:textId="77777777" w:rsidR="007A0F99" w:rsidRPr="007A0F99" w:rsidRDefault="007A0F99" w:rsidP="007A0F99">
      <w:pPr>
        <w:rPr>
          <w:sz w:val="28"/>
          <w:szCs w:val="28"/>
        </w:rPr>
      </w:pPr>
      <w:r w:rsidRPr="007A0F99">
        <w:rPr>
          <w:sz w:val="28"/>
          <w:szCs w:val="28"/>
        </w:rPr>
        <w:tab/>
        <w:t># 3) Finally count each emotion in the emotion list</w:t>
      </w:r>
    </w:p>
    <w:p w14:paraId="21CC1186" w14:textId="71774BF6" w:rsidR="007A0F99" w:rsidRDefault="007A0F99" w:rsidP="007A0F99">
      <w:pPr>
        <w:rPr>
          <w:b/>
          <w:bCs/>
          <w:sz w:val="28"/>
          <w:szCs w:val="28"/>
        </w:rPr>
      </w:pPr>
    </w:p>
    <w:p w14:paraId="08AA16BB" w14:textId="0036A8E1" w:rsidR="007A0F99" w:rsidRDefault="007A0F99" w:rsidP="007A0F99">
      <w:pPr>
        <w:rPr>
          <w:b/>
          <w:bCs/>
          <w:sz w:val="28"/>
          <w:szCs w:val="28"/>
        </w:rPr>
      </w:pPr>
    </w:p>
    <w:p w14:paraId="4BF961E8" w14:textId="392DD487" w:rsidR="007A0F99" w:rsidRDefault="007A0F99" w:rsidP="007A0F99">
      <w:pPr>
        <w:rPr>
          <w:b/>
          <w:bCs/>
          <w:sz w:val="28"/>
          <w:szCs w:val="28"/>
        </w:rPr>
      </w:pPr>
    </w:p>
    <w:p w14:paraId="2E3F1FB4" w14:textId="46AFFC01" w:rsidR="007A0F99" w:rsidRDefault="007A0F99" w:rsidP="007A0F99">
      <w:pPr>
        <w:rPr>
          <w:b/>
          <w:bCs/>
          <w:sz w:val="28"/>
          <w:szCs w:val="28"/>
        </w:rPr>
      </w:pPr>
    </w:p>
    <w:p w14:paraId="6863945E" w14:textId="4F3FCA77" w:rsidR="007A0F99" w:rsidRDefault="007A0F99" w:rsidP="007A0F99">
      <w:pPr>
        <w:rPr>
          <w:b/>
          <w:bCs/>
          <w:sz w:val="28"/>
          <w:szCs w:val="28"/>
        </w:rPr>
      </w:pPr>
    </w:p>
    <w:p w14:paraId="5D471BC8" w14:textId="0C01BEB9" w:rsidR="007A0F99" w:rsidRDefault="007A0F99" w:rsidP="007A0F99">
      <w:pPr>
        <w:rPr>
          <w:b/>
          <w:bCs/>
          <w:sz w:val="28"/>
          <w:szCs w:val="28"/>
        </w:rPr>
      </w:pPr>
    </w:p>
    <w:p w14:paraId="39FE645F" w14:textId="6F5D6DF2" w:rsidR="007A0F99" w:rsidRDefault="007A0F99" w:rsidP="007A0F99">
      <w:pPr>
        <w:rPr>
          <w:b/>
          <w:bCs/>
          <w:sz w:val="28"/>
          <w:szCs w:val="28"/>
        </w:rPr>
      </w:pPr>
    </w:p>
    <w:p w14:paraId="6E4FCA28" w14:textId="060B5A72" w:rsidR="007A0F99" w:rsidRDefault="007A0F99" w:rsidP="007A0F99">
      <w:pPr>
        <w:rPr>
          <w:b/>
          <w:bCs/>
          <w:sz w:val="28"/>
          <w:szCs w:val="28"/>
        </w:rPr>
      </w:pPr>
    </w:p>
    <w:p w14:paraId="7C9968E7" w14:textId="245A6D8A" w:rsidR="007A0F99" w:rsidRDefault="007A0F99" w:rsidP="007A0F99">
      <w:pPr>
        <w:rPr>
          <w:b/>
          <w:bCs/>
          <w:sz w:val="28"/>
          <w:szCs w:val="28"/>
        </w:rPr>
      </w:pPr>
    </w:p>
    <w:p w14:paraId="3C291848" w14:textId="0F955122" w:rsidR="007A0F99" w:rsidRDefault="007A0F99" w:rsidP="007A0F99">
      <w:pPr>
        <w:rPr>
          <w:b/>
          <w:bCs/>
          <w:sz w:val="28"/>
          <w:szCs w:val="28"/>
        </w:rPr>
      </w:pPr>
    </w:p>
    <w:p w14:paraId="6E564A0F" w14:textId="7F6410F0" w:rsidR="007A0F99" w:rsidRDefault="007A0F99" w:rsidP="007A0F99">
      <w:pPr>
        <w:rPr>
          <w:b/>
          <w:bCs/>
          <w:sz w:val="28"/>
          <w:szCs w:val="28"/>
        </w:rPr>
      </w:pPr>
    </w:p>
    <w:p w14:paraId="3CEAD22E" w14:textId="178E0674" w:rsidR="007A0F99" w:rsidRDefault="007A0F99" w:rsidP="007A0F99">
      <w:pPr>
        <w:rPr>
          <w:b/>
          <w:bCs/>
          <w:sz w:val="28"/>
          <w:szCs w:val="28"/>
        </w:rPr>
      </w:pPr>
    </w:p>
    <w:p w14:paraId="3E9A5E84" w14:textId="4328C7A4" w:rsidR="007A0F99" w:rsidRDefault="007A0F99" w:rsidP="007A0F99">
      <w:pPr>
        <w:rPr>
          <w:b/>
          <w:bCs/>
          <w:sz w:val="28"/>
          <w:szCs w:val="28"/>
        </w:rPr>
      </w:pPr>
    </w:p>
    <w:p w14:paraId="0E7FC8AE" w14:textId="5742767A" w:rsidR="007A0F99" w:rsidRDefault="007A0F99" w:rsidP="007A0F99">
      <w:pPr>
        <w:rPr>
          <w:b/>
          <w:bCs/>
          <w:sz w:val="28"/>
          <w:szCs w:val="28"/>
        </w:rPr>
      </w:pPr>
    </w:p>
    <w:p w14:paraId="2BC81A29" w14:textId="36A069B1" w:rsidR="007A0F99" w:rsidRDefault="007A0F99" w:rsidP="007A0F99">
      <w:pPr>
        <w:rPr>
          <w:b/>
          <w:bCs/>
          <w:sz w:val="28"/>
          <w:szCs w:val="28"/>
        </w:rPr>
      </w:pPr>
    </w:p>
    <w:p w14:paraId="43037A20" w14:textId="7770FAC2" w:rsidR="007A0F99" w:rsidRDefault="007A0F99" w:rsidP="007A0F99">
      <w:pPr>
        <w:rPr>
          <w:b/>
          <w:bCs/>
          <w:sz w:val="28"/>
          <w:szCs w:val="28"/>
        </w:rPr>
      </w:pPr>
    </w:p>
    <w:p w14:paraId="4450DC36" w14:textId="6D1CE7A5" w:rsidR="007A0F99" w:rsidRDefault="007A0F99" w:rsidP="007A0F99">
      <w:pPr>
        <w:rPr>
          <w:b/>
          <w:bCs/>
          <w:sz w:val="28"/>
          <w:szCs w:val="28"/>
        </w:rPr>
      </w:pPr>
    </w:p>
    <w:p w14:paraId="08EF9197" w14:textId="69B11004" w:rsidR="007A0F99" w:rsidRDefault="007A0F99" w:rsidP="007A0F99">
      <w:pPr>
        <w:rPr>
          <w:b/>
          <w:bCs/>
          <w:sz w:val="28"/>
          <w:szCs w:val="28"/>
        </w:rPr>
      </w:pPr>
    </w:p>
    <w:p w14:paraId="1E45D65C" w14:textId="3CADF6F9" w:rsidR="007A0F99" w:rsidRDefault="007A0F99" w:rsidP="007A0F99">
      <w:pPr>
        <w:rPr>
          <w:b/>
          <w:bCs/>
          <w:sz w:val="28"/>
          <w:szCs w:val="28"/>
        </w:rPr>
      </w:pPr>
    </w:p>
    <w:p w14:paraId="78E89122" w14:textId="0543E4DB" w:rsidR="007A0F99" w:rsidRDefault="007A0F99" w:rsidP="007A0F99">
      <w:pPr>
        <w:pStyle w:val="ListParagraph"/>
        <w:numPr>
          <w:ilvl w:val="0"/>
          <w:numId w:val="16"/>
        </w:numPr>
        <w:outlineLvl w:val="0"/>
        <w:rPr>
          <w:b/>
          <w:bCs/>
          <w:sz w:val="32"/>
          <w:szCs w:val="32"/>
        </w:rPr>
      </w:pPr>
      <w:r w:rsidRPr="007A0F99">
        <w:rPr>
          <w:b/>
          <w:bCs/>
          <w:sz w:val="32"/>
          <w:szCs w:val="32"/>
        </w:rPr>
        <w:t>Requirements</w:t>
      </w:r>
    </w:p>
    <w:p w14:paraId="18AF5EBB" w14:textId="3AF3984D" w:rsidR="007A0F99" w:rsidRDefault="007A0F99" w:rsidP="007A0F99">
      <w:pPr>
        <w:rPr>
          <w:b/>
          <w:bCs/>
          <w:sz w:val="32"/>
          <w:szCs w:val="32"/>
        </w:rPr>
      </w:pPr>
    </w:p>
    <w:p w14:paraId="18FDDA34" w14:textId="77777777" w:rsidR="007A0F99" w:rsidRPr="007A0F99" w:rsidRDefault="007A0F99" w:rsidP="007A0F99">
      <w:pPr>
        <w:pStyle w:val="ListParagraph"/>
        <w:numPr>
          <w:ilvl w:val="0"/>
          <w:numId w:val="17"/>
        </w:numPr>
        <w:rPr>
          <w:iCs/>
          <w:sz w:val="28"/>
          <w:szCs w:val="28"/>
        </w:rPr>
      </w:pPr>
      <w:r w:rsidRPr="007A0F99">
        <w:rPr>
          <w:iCs/>
          <w:sz w:val="28"/>
          <w:szCs w:val="28"/>
        </w:rPr>
        <w:t xml:space="preserve">subprocess </w:t>
      </w:r>
    </w:p>
    <w:p w14:paraId="5DA8C6FE" w14:textId="77777777" w:rsidR="007A0F99" w:rsidRPr="007A0F99" w:rsidRDefault="007A0F99" w:rsidP="007A0F99">
      <w:pPr>
        <w:pStyle w:val="ListParagraph"/>
        <w:numPr>
          <w:ilvl w:val="0"/>
          <w:numId w:val="17"/>
        </w:numPr>
        <w:rPr>
          <w:iCs/>
          <w:sz w:val="28"/>
          <w:szCs w:val="28"/>
        </w:rPr>
      </w:pPr>
      <w:proofErr w:type="spellStart"/>
      <w:r w:rsidRPr="007A0F99">
        <w:rPr>
          <w:iCs/>
          <w:sz w:val="28"/>
          <w:szCs w:val="28"/>
        </w:rPr>
        <w:t>wolframalpha</w:t>
      </w:r>
      <w:proofErr w:type="spellEnd"/>
      <w:r w:rsidRPr="007A0F99">
        <w:rPr>
          <w:iCs/>
          <w:sz w:val="28"/>
          <w:szCs w:val="28"/>
        </w:rPr>
        <w:t xml:space="preserve"> </w:t>
      </w:r>
    </w:p>
    <w:p w14:paraId="2EE6F0C4" w14:textId="77777777" w:rsidR="007A0F99" w:rsidRPr="007A0F99" w:rsidRDefault="007A0F99" w:rsidP="007A0F99">
      <w:pPr>
        <w:pStyle w:val="ListParagraph"/>
        <w:numPr>
          <w:ilvl w:val="0"/>
          <w:numId w:val="17"/>
        </w:numPr>
        <w:rPr>
          <w:iCs/>
          <w:sz w:val="28"/>
          <w:szCs w:val="28"/>
        </w:rPr>
      </w:pPr>
      <w:r w:rsidRPr="007A0F99">
        <w:rPr>
          <w:iCs/>
          <w:sz w:val="28"/>
          <w:szCs w:val="28"/>
        </w:rPr>
        <w:t xml:space="preserve">pyttsx3 </w:t>
      </w:r>
    </w:p>
    <w:p w14:paraId="6CAF57A8" w14:textId="77777777" w:rsidR="007A0F99" w:rsidRPr="007A0F99" w:rsidRDefault="007A0F99" w:rsidP="007A0F99">
      <w:pPr>
        <w:pStyle w:val="ListParagraph"/>
        <w:numPr>
          <w:ilvl w:val="0"/>
          <w:numId w:val="17"/>
        </w:numPr>
        <w:rPr>
          <w:iCs/>
          <w:sz w:val="28"/>
          <w:szCs w:val="28"/>
        </w:rPr>
      </w:pPr>
      <w:proofErr w:type="spellStart"/>
      <w:r w:rsidRPr="007A0F99">
        <w:rPr>
          <w:iCs/>
          <w:sz w:val="28"/>
          <w:szCs w:val="28"/>
        </w:rPr>
        <w:t>tkinter</w:t>
      </w:r>
      <w:proofErr w:type="spellEnd"/>
      <w:r w:rsidRPr="007A0F99">
        <w:rPr>
          <w:iCs/>
          <w:sz w:val="28"/>
          <w:szCs w:val="28"/>
        </w:rPr>
        <w:t xml:space="preserve"> </w:t>
      </w:r>
    </w:p>
    <w:p w14:paraId="1DC2BAAD" w14:textId="77777777" w:rsidR="007A0F99" w:rsidRPr="007A0F99" w:rsidRDefault="007A0F99" w:rsidP="007A0F99">
      <w:pPr>
        <w:pStyle w:val="ListParagraph"/>
        <w:numPr>
          <w:ilvl w:val="0"/>
          <w:numId w:val="17"/>
        </w:numPr>
        <w:rPr>
          <w:iCs/>
          <w:sz w:val="28"/>
          <w:szCs w:val="28"/>
        </w:rPr>
      </w:pPr>
      <w:r w:rsidRPr="007A0F99">
        <w:rPr>
          <w:iCs/>
          <w:sz w:val="28"/>
          <w:szCs w:val="28"/>
        </w:rPr>
        <w:t xml:space="preserve">json </w:t>
      </w:r>
    </w:p>
    <w:p w14:paraId="52802F07" w14:textId="77777777" w:rsidR="007A0F99" w:rsidRPr="007A0F99" w:rsidRDefault="007A0F99" w:rsidP="007A0F99">
      <w:pPr>
        <w:pStyle w:val="ListParagraph"/>
        <w:numPr>
          <w:ilvl w:val="0"/>
          <w:numId w:val="17"/>
        </w:numPr>
        <w:rPr>
          <w:iCs/>
          <w:sz w:val="28"/>
          <w:szCs w:val="28"/>
        </w:rPr>
      </w:pPr>
      <w:r w:rsidRPr="007A0F99">
        <w:rPr>
          <w:iCs/>
          <w:sz w:val="28"/>
          <w:szCs w:val="28"/>
        </w:rPr>
        <w:t xml:space="preserve">random </w:t>
      </w:r>
    </w:p>
    <w:p w14:paraId="1A98F184" w14:textId="77777777" w:rsidR="007A0F99" w:rsidRPr="007A0F99" w:rsidRDefault="007A0F99" w:rsidP="007A0F99">
      <w:pPr>
        <w:pStyle w:val="ListParagraph"/>
        <w:numPr>
          <w:ilvl w:val="0"/>
          <w:numId w:val="17"/>
        </w:numPr>
        <w:rPr>
          <w:iCs/>
          <w:sz w:val="28"/>
          <w:szCs w:val="28"/>
        </w:rPr>
      </w:pPr>
      <w:r w:rsidRPr="007A0F99">
        <w:rPr>
          <w:iCs/>
          <w:sz w:val="28"/>
          <w:szCs w:val="28"/>
        </w:rPr>
        <w:t xml:space="preserve">operator </w:t>
      </w:r>
    </w:p>
    <w:p w14:paraId="787623D9" w14:textId="77777777" w:rsidR="007A0F99" w:rsidRPr="007A0F99" w:rsidRDefault="007A0F99" w:rsidP="007A0F99">
      <w:pPr>
        <w:pStyle w:val="ListParagraph"/>
        <w:numPr>
          <w:ilvl w:val="0"/>
          <w:numId w:val="17"/>
        </w:numPr>
        <w:rPr>
          <w:iCs/>
          <w:sz w:val="28"/>
          <w:szCs w:val="28"/>
        </w:rPr>
      </w:pPr>
      <w:proofErr w:type="spellStart"/>
      <w:r w:rsidRPr="007A0F99">
        <w:rPr>
          <w:iCs/>
          <w:sz w:val="28"/>
          <w:szCs w:val="28"/>
        </w:rPr>
        <w:t>speech_recognition</w:t>
      </w:r>
      <w:proofErr w:type="spellEnd"/>
      <w:r w:rsidRPr="007A0F99">
        <w:rPr>
          <w:iCs/>
          <w:sz w:val="28"/>
          <w:szCs w:val="28"/>
        </w:rPr>
        <w:t xml:space="preserve"> </w:t>
      </w:r>
    </w:p>
    <w:p w14:paraId="674A464C" w14:textId="77777777" w:rsidR="007A0F99" w:rsidRPr="007A0F99" w:rsidRDefault="007A0F99" w:rsidP="007A0F99">
      <w:pPr>
        <w:pStyle w:val="ListParagraph"/>
        <w:numPr>
          <w:ilvl w:val="0"/>
          <w:numId w:val="17"/>
        </w:numPr>
        <w:rPr>
          <w:iCs/>
          <w:sz w:val="28"/>
          <w:szCs w:val="28"/>
        </w:rPr>
      </w:pPr>
      <w:r w:rsidRPr="007A0F99">
        <w:rPr>
          <w:iCs/>
          <w:sz w:val="28"/>
          <w:szCs w:val="28"/>
        </w:rPr>
        <w:t xml:space="preserve">datetime </w:t>
      </w:r>
    </w:p>
    <w:p w14:paraId="2777C53A" w14:textId="77777777" w:rsidR="007A0F99" w:rsidRPr="007A0F99" w:rsidRDefault="007A0F99" w:rsidP="007A0F99">
      <w:pPr>
        <w:pStyle w:val="ListParagraph"/>
        <w:numPr>
          <w:ilvl w:val="0"/>
          <w:numId w:val="17"/>
        </w:numPr>
        <w:rPr>
          <w:iCs/>
          <w:sz w:val="28"/>
          <w:szCs w:val="28"/>
        </w:rPr>
      </w:pPr>
      <w:proofErr w:type="spellStart"/>
      <w:r w:rsidRPr="007A0F99">
        <w:rPr>
          <w:iCs/>
          <w:sz w:val="28"/>
          <w:szCs w:val="28"/>
        </w:rPr>
        <w:t>wikipedia</w:t>
      </w:r>
      <w:proofErr w:type="spellEnd"/>
      <w:r w:rsidRPr="007A0F99">
        <w:rPr>
          <w:iCs/>
          <w:sz w:val="28"/>
          <w:szCs w:val="28"/>
        </w:rPr>
        <w:t xml:space="preserve"> </w:t>
      </w:r>
    </w:p>
    <w:p w14:paraId="38D5FFF6" w14:textId="77777777" w:rsidR="007A0F99" w:rsidRPr="007A0F99" w:rsidRDefault="007A0F99" w:rsidP="007A0F99">
      <w:pPr>
        <w:pStyle w:val="ListParagraph"/>
        <w:numPr>
          <w:ilvl w:val="0"/>
          <w:numId w:val="17"/>
        </w:numPr>
        <w:rPr>
          <w:iCs/>
          <w:sz w:val="28"/>
          <w:szCs w:val="28"/>
        </w:rPr>
      </w:pPr>
      <w:proofErr w:type="spellStart"/>
      <w:r w:rsidRPr="007A0F99">
        <w:rPr>
          <w:iCs/>
          <w:sz w:val="28"/>
          <w:szCs w:val="28"/>
        </w:rPr>
        <w:t>webbrowser</w:t>
      </w:r>
      <w:proofErr w:type="spellEnd"/>
      <w:r w:rsidRPr="007A0F99">
        <w:rPr>
          <w:iCs/>
          <w:sz w:val="28"/>
          <w:szCs w:val="28"/>
        </w:rPr>
        <w:t xml:space="preserve"> </w:t>
      </w:r>
    </w:p>
    <w:p w14:paraId="04C95B8F" w14:textId="77777777" w:rsidR="007A0F99" w:rsidRPr="007A0F99" w:rsidRDefault="007A0F99" w:rsidP="007A0F99">
      <w:pPr>
        <w:pStyle w:val="ListParagraph"/>
        <w:numPr>
          <w:ilvl w:val="0"/>
          <w:numId w:val="17"/>
        </w:numPr>
        <w:rPr>
          <w:iCs/>
          <w:sz w:val="28"/>
          <w:szCs w:val="28"/>
        </w:rPr>
      </w:pPr>
      <w:proofErr w:type="spellStart"/>
      <w:r w:rsidRPr="007A0F99">
        <w:rPr>
          <w:iCs/>
          <w:sz w:val="28"/>
          <w:szCs w:val="28"/>
        </w:rPr>
        <w:t>os</w:t>
      </w:r>
      <w:proofErr w:type="spellEnd"/>
      <w:r w:rsidRPr="007A0F99">
        <w:rPr>
          <w:iCs/>
          <w:sz w:val="28"/>
          <w:szCs w:val="28"/>
        </w:rPr>
        <w:t xml:space="preserve"> </w:t>
      </w:r>
    </w:p>
    <w:p w14:paraId="3BCA3299" w14:textId="77777777" w:rsidR="007A0F99" w:rsidRPr="007A0F99" w:rsidRDefault="007A0F99" w:rsidP="007A0F99">
      <w:pPr>
        <w:pStyle w:val="ListParagraph"/>
        <w:numPr>
          <w:ilvl w:val="0"/>
          <w:numId w:val="17"/>
        </w:numPr>
        <w:rPr>
          <w:iCs/>
          <w:sz w:val="28"/>
          <w:szCs w:val="28"/>
        </w:rPr>
      </w:pPr>
      <w:proofErr w:type="spellStart"/>
      <w:r w:rsidRPr="007A0F99">
        <w:rPr>
          <w:iCs/>
          <w:sz w:val="28"/>
          <w:szCs w:val="28"/>
        </w:rPr>
        <w:t>winshell</w:t>
      </w:r>
      <w:proofErr w:type="spellEnd"/>
      <w:r w:rsidRPr="007A0F99">
        <w:rPr>
          <w:iCs/>
          <w:sz w:val="28"/>
          <w:szCs w:val="28"/>
        </w:rPr>
        <w:t xml:space="preserve"> </w:t>
      </w:r>
    </w:p>
    <w:p w14:paraId="5703F385" w14:textId="77777777" w:rsidR="007A0F99" w:rsidRPr="007A0F99" w:rsidRDefault="007A0F99" w:rsidP="007A0F99">
      <w:pPr>
        <w:pStyle w:val="ListParagraph"/>
        <w:numPr>
          <w:ilvl w:val="0"/>
          <w:numId w:val="17"/>
        </w:numPr>
        <w:rPr>
          <w:iCs/>
          <w:sz w:val="28"/>
          <w:szCs w:val="28"/>
        </w:rPr>
      </w:pPr>
      <w:proofErr w:type="spellStart"/>
      <w:r w:rsidRPr="007A0F99">
        <w:rPr>
          <w:iCs/>
          <w:sz w:val="28"/>
          <w:szCs w:val="28"/>
        </w:rPr>
        <w:t>pyjokes</w:t>
      </w:r>
      <w:proofErr w:type="spellEnd"/>
      <w:r w:rsidRPr="007A0F99">
        <w:rPr>
          <w:iCs/>
          <w:sz w:val="28"/>
          <w:szCs w:val="28"/>
        </w:rPr>
        <w:t xml:space="preserve"> </w:t>
      </w:r>
    </w:p>
    <w:p w14:paraId="4DA20A49" w14:textId="77777777" w:rsidR="007A0F99" w:rsidRPr="007A0F99" w:rsidRDefault="007A0F99" w:rsidP="007A0F99">
      <w:pPr>
        <w:pStyle w:val="ListParagraph"/>
        <w:numPr>
          <w:ilvl w:val="0"/>
          <w:numId w:val="17"/>
        </w:numPr>
        <w:rPr>
          <w:iCs/>
          <w:sz w:val="28"/>
          <w:szCs w:val="28"/>
        </w:rPr>
      </w:pPr>
      <w:proofErr w:type="spellStart"/>
      <w:r w:rsidRPr="007A0F99">
        <w:rPr>
          <w:iCs/>
          <w:sz w:val="28"/>
          <w:szCs w:val="28"/>
        </w:rPr>
        <w:t>feedparser</w:t>
      </w:r>
      <w:proofErr w:type="spellEnd"/>
      <w:r w:rsidRPr="007A0F99">
        <w:rPr>
          <w:iCs/>
          <w:sz w:val="28"/>
          <w:szCs w:val="28"/>
        </w:rPr>
        <w:t xml:space="preserve"> </w:t>
      </w:r>
    </w:p>
    <w:p w14:paraId="5C716B9C" w14:textId="77777777" w:rsidR="007A0F99" w:rsidRPr="007A0F99" w:rsidRDefault="007A0F99" w:rsidP="007A0F99">
      <w:pPr>
        <w:pStyle w:val="ListParagraph"/>
        <w:numPr>
          <w:ilvl w:val="0"/>
          <w:numId w:val="17"/>
        </w:numPr>
        <w:rPr>
          <w:iCs/>
          <w:sz w:val="28"/>
          <w:szCs w:val="28"/>
        </w:rPr>
      </w:pPr>
      <w:proofErr w:type="spellStart"/>
      <w:r w:rsidRPr="007A0F99">
        <w:rPr>
          <w:iCs/>
          <w:sz w:val="28"/>
          <w:szCs w:val="28"/>
        </w:rPr>
        <w:t>smtplib</w:t>
      </w:r>
      <w:proofErr w:type="spellEnd"/>
      <w:r w:rsidRPr="007A0F99">
        <w:rPr>
          <w:iCs/>
          <w:sz w:val="28"/>
          <w:szCs w:val="28"/>
        </w:rPr>
        <w:t xml:space="preserve"> </w:t>
      </w:r>
    </w:p>
    <w:p w14:paraId="063A1864" w14:textId="77777777" w:rsidR="007A0F99" w:rsidRPr="007A0F99" w:rsidRDefault="007A0F99" w:rsidP="007A0F99">
      <w:pPr>
        <w:pStyle w:val="ListParagraph"/>
        <w:numPr>
          <w:ilvl w:val="0"/>
          <w:numId w:val="17"/>
        </w:numPr>
        <w:rPr>
          <w:iCs/>
          <w:sz w:val="28"/>
          <w:szCs w:val="28"/>
        </w:rPr>
      </w:pPr>
      <w:proofErr w:type="spellStart"/>
      <w:r w:rsidRPr="007A0F99">
        <w:rPr>
          <w:iCs/>
          <w:sz w:val="28"/>
          <w:szCs w:val="28"/>
        </w:rPr>
        <w:t>ctypes</w:t>
      </w:r>
      <w:proofErr w:type="spellEnd"/>
      <w:r w:rsidRPr="007A0F99">
        <w:rPr>
          <w:iCs/>
          <w:sz w:val="28"/>
          <w:szCs w:val="28"/>
        </w:rPr>
        <w:t xml:space="preserve"> </w:t>
      </w:r>
    </w:p>
    <w:p w14:paraId="7DC66A33" w14:textId="77777777" w:rsidR="007A0F99" w:rsidRPr="007A0F99" w:rsidRDefault="007A0F99" w:rsidP="007A0F99">
      <w:pPr>
        <w:pStyle w:val="ListParagraph"/>
        <w:numPr>
          <w:ilvl w:val="0"/>
          <w:numId w:val="17"/>
        </w:numPr>
        <w:rPr>
          <w:iCs/>
          <w:sz w:val="28"/>
          <w:szCs w:val="28"/>
        </w:rPr>
      </w:pPr>
      <w:r w:rsidRPr="007A0F99">
        <w:rPr>
          <w:iCs/>
          <w:sz w:val="28"/>
          <w:szCs w:val="28"/>
        </w:rPr>
        <w:t xml:space="preserve">time </w:t>
      </w:r>
    </w:p>
    <w:p w14:paraId="3FE5175F" w14:textId="77777777" w:rsidR="007A0F99" w:rsidRPr="007A0F99" w:rsidRDefault="007A0F99" w:rsidP="007A0F99">
      <w:pPr>
        <w:pStyle w:val="ListParagraph"/>
        <w:numPr>
          <w:ilvl w:val="0"/>
          <w:numId w:val="17"/>
        </w:numPr>
        <w:rPr>
          <w:iCs/>
          <w:sz w:val="28"/>
          <w:szCs w:val="28"/>
        </w:rPr>
      </w:pPr>
      <w:r w:rsidRPr="007A0F99">
        <w:rPr>
          <w:iCs/>
          <w:sz w:val="28"/>
          <w:szCs w:val="28"/>
        </w:rPr>
        <w:t xml:space="preserve">requests </w:t>
      </w:r>
    </w:p>
    <w:p w14:paraId="52BE6044" w14:textId="77777777" w:rsidR="007A0F99" w:rsidRPr="007A0F99" w:rsidRDefault="007A0F99" w:rsidP="007A0F99">
      <w:pPr>
        <w:pStyle w:val="ListParagraph"/>
        <w:numPr>
          <w:ilvl w:val="0"/>
          <w:numId w:val="17"/>
        </w:numPr>
        <w:rPr>
          <w:iCs/>
          <w:sz w:val="28"/>
          <w:szCs w:val="28"/>
        </w:rPr>
      </w:pPr>
      <w:proofErr w:type="spellStart"/>
      <w:r w:rsidRPr="007A0F99">
        <w:rPr>
          <w:iCs/>
          <w:sz w:val="28"/>
          <w:szCs w:val="28"/>
        </w:rPr>
        <w:t>shutil</w:t>
      </w:r>
      <w:proofErr w:type="spellEnd"/>
      <w:r w:rsidRPr="007A0F99">
        <w:rPr>
          <w:iCs/>
          <w:sz w:val="28"/>
          <w:szCs w:val="28"/>
        </w:rPr>
        <w:t xml:space="preserve"> </w:t>
      </w:r>
    </w:p>
    <w:p w14:paraId="6C7FF8DA" w14:textId="77777777" w:rsidR="007A0F99" w:rsidRPr="007A0F99" w:rsidRDefault="007A0F99" w:rsidP="007A0F99">
      <w:pPr>
        <w:pStyle w:val="ListParagraph"/>
        <w:numPr>
          <w:ilvl w:val="0"/>
          <w:numId w:val="17"/>
        </w:numPr>
        <w:rPr>
          <w:iCs/>
          <w:sz w:val="28"/>
          <w:szCs w:val="28"/>
        </w:rPr>
      </w:pPr>
      <w:proofErr w:type="spellStart"/>
      <w:r w:rsidRPr="007A0F99">
        <w:rPr>
          <w:iCs/>
          <w:sz w:val="28"/>
          <w:szCs w:val="28"/>
        </w:rPr>
        <w:t>twilio.rest</w:t>
      </w:r>
      <w:proofErr w:type="spellEnd"/>
      <w:r w:rsidRPr="007A0F99">
        <w:rPr>
          <w:iCs/>
          <w:sz w:val="28"/>
          <w:szCs w:val="28"/>
        </w:rPr>
        <w:t xml:space="preserve"> -&gt; Client </w:t>
      </w:r>
    </w:p>
    <w:p w14:paraId="047AAF78" w14:textId="77777777" w:rsidR="007A0F99" w:rsidRPr="007A0F99" w:rsidRDefault="007A0F99" w:rsidP="007A0F99">
      <w:pPr>
        <w:pStyle w:val="ListParagraph"/>
        <w:numPr>
          <w:ilvl w:val="0"/>
          <w:numId w:val="17"/>
        </w:numPr>
        <w:rPr>
          <w:iCs/>
          <w:sz w:val="28"/>
          <w:szCs w:val="28"/>
        </w:rPr>
      </w:pPr>
      <w:proofErr w:type="spellStart"/>
      <w:r w:rsidRPr="007A0F99">
        <w:rPr>
          <w:iCs/>
          <w:sz w:val="28"/>
          <w:szCs w:val="28"/>
        </w:rPr>
        <w:t>clint.textui</w:t>
      </w:r>
      <w:proofErr w:type="spellEnd"/>
      <w:r w:rsidRPr="007A0F99">
        <w:rPr>
          <w:iCs/>
          <w:sz w:val="28"/>
          <w:szCs w:val="28"/>
        </w:rPr>
        <w:t xml:space="preserve"> -&gt; progress </w:t>
      </w:r>
    </w:p>
    <w:p w14:paraId="71AA5433" w14:textId="77777777" w:rsidR="007A0F99" w:rsidRPr="007A0F99" w:rsidRDefault="007A0F99" w:rsidP="007A0F99">
      <w:pPr>
        <w:pStyle w:val="ListParagraph"/>
        <w:numPr>
          <w:ilvl w:val="0"/>
          <w:numId w:val="17"/>
        </w:numPr>
        <w:rPr>
          <w:iCs/>
          <w:sz w:val="28"/>
          <w:szCs w:val="28"/>
        </w:rPr>
      </w:pPr>
      <w:r w:rsidRPr="007A0F99">
        <w:rPr>
          <w:iCs/>
          <w:sz w:val="28"/>
          <w:szCs w:val="28"/>
        </w:rPr>
        <w:t>string</w:t>
      </w:r>
    </w:p>
    <w:p w14:paraId="2E6D1EEA" w14:textId="77777777" w:rsidR="007A0F99" w:rsidRPr="007A0F99" w:rsidRDefault="007A0F99" w:rsidP="007A0F99">
      <w:pPr>
        <w:pStyle w:val="ListParagraph"/>
        <w:numPr>
          <w:ilvl w:val="0"/>
          <w:numId w:val="17"/>
        </w:numPr>
        <w:rPr>
          <w:iCs/>
          <w:sz w:val="28"/>
          <w:szCs w:val="28"/>
        </w:rPr>
      </w:pPr>
      <w:r w:rsidRPr="007A0F99">
        <w:rPr>
          <w:iCs/>
          <w:sz w:val="28"/>
          <w:szCs w:val="28"/>
        </w:rPr>
        <w:t>collections -&gt; Counter</w:t>
      </w:r>
    </w:p>
    <w:p w14:paraId="2B47D08C" w14:textId="77777777" w:rsidR="007A0F99" w:rsidRPr="007A0F99" w:rsidRDefault="007A0F99" w:rsidP="007A0F99">
      <w:pPr>
        <w:pStyle w:val="ListParagraph"/>
        <w:numPr>
          <w:ilvl w:val="0"/>
          <w:numId w:val="17"/>
        </w:numPr>
        <w:rPr>
          <w:iCs/>
          <w:sz w:val="28"/>
          <w:szCs w:val="28"/>
        </w:rPr>
      </w:pPr>
      <w:r w:rsidRPr="007A0F99">
        <w:rPr>
          <w:iCs/>
          <w:sz w:val="28"/>
          <w:szCs w:val="28"/>
        </w:rPr>
        <w:t xml:space="preserve">bs4 -&gt; </w:t>
      </w:r>
      <w:proofErr w:type="spellStart"/>
      <w:r w:rsidRPr="007A0F99">
        <w:rPr>
          <w:iCs/>
          <w:sz w:val="28"/>
          <w:szCs w:val="28"/>
        </w:rPr>
        <w:t>BeautifulSoup</w:t>
      </w:r>
      <w:proofErr w:type="spellEnd"/>
      <w:r w:rsidRPr="007A0F99">
        <w:rPr>
          <w:iCs/>
          <w:sz w:val="28"/>
          <w:szCs w:val="28"/>
        </w:rPr>
        <w:t xml:space="preserve"> </w:t>
      </w:r>
    </w:p>
    <w:p w14:paraId="7D186705" w14:textId="77777777" w:rsidR="007A0F99" w:rsidRPr="007A0F99" w:rsidRDefault="007A0F99" w:rsidP="007A0F99">
      <w:pPr>
        <w:rPr>
          <w:iCs/>
          <w:sz w:val="28"/>
          <w:szCs w:val="28"/>
        </w:rPr>
      </w:pPr>
    </w:p>
    <w:p w14:paraId="2C3514B1" w14:textId="77777777" w:rsidR="007A0F99" w:rsidRPr="007A0F99" w:rsidRDefault="007A0F99" w:rsidP="007A0F99">
      <w:pPr>
        <w:pStyle w:val="ListParagraph"/>
        <w:numPr>
          <w:ilvl w:val="0"/>
          <w:numId w:val="17"/>
        </w:numPr>
        <w:rPr>
          <w:iCs/>
          <w:sz w:val="28"/>
          <w:szCs w:val="28"/>
        </w:rPr>
      </w:pPr>
      <w:r w:rsidRPr="007A0F99">
        <w:rPr>
          <w:iCs/>
          <w:sz w:val="28"/>
          <w:szCs w:val="28"/>
        </w:rPr>
        <w:t xml:space="preserve">win32com.client -&gt; </w:t>
      </w:r>
      <w:proofErr w:type="spellStart"/>
      <w:r w:rsidRPr="007A0F99">
        <w:rPr>
          <w:iCs/>
          <w:sz w:val="28"/>
          <w:szCs w:val="28"/>
        </w:rPr>
        <w:t>wincl</w:t>
      </w:r>
      <w:proofErr w:type="spellEnd"/>
      <w:r w:rsidRPr="007A0F99">
        <w:rPr>
          <w:iCs/>
          <w:sz w:val="28"/>
          <w:szCs w:val="28"/>
        </w:rPr>
        <w:t xml:space="preserve"> </w:t>
      </w:r>
    </w:p>
    <w:p w14:paraId="0B67971B" w14:textId="5E3B8E34" w:rsidR="007A0F99" w:rsidRDefault="007A0F99" w:rsidP="007A0F99">
      <w:pPr>
        <w:pStyle w:val="ListParagraph"/>
        <w:numPr>
          <w:ilvl w:val="0"/>
          <w:numId w:val="17"/>
        </w:numPr>
        <w:rPr>
          <w:iCs/>
          <w:sz w:val="28"/>
          <w:szCs w:val="28"/>
        </w:rPr>
      </w:pPr>
      <w:proofErr w:type="spellStart"/>
      <w:r w:rsidRPr="007A0F99">
        <w:rPr>
          <w:iCs/>
          <w:sz w:val="28"/>
          <w:szCs w:val="28"/>
        </w:rPr>
        <w:t>urllib.request</w:t>
      </w:r>
      <w:proofErr w:type="spellEnd"/>
      <w:r w:rsidRPr="007A0F99">
        <w:rPr>
          <w:iCs/>
          <w:sz w:val="28"/>
          <w:szCs w:val="28"/>
        </w:rPr>
        <w:t xml:space="preserve"> -&gt; </w:t>
      </w:r>
      <w:proofErr w:type="spellStart"/>
      <w:r w:rsidRPr="007A0F99">
        <w:rPr>
          <w:iCs/>
          <w:sz w:val="28"/>
          <w:szCs w:val="28"/>
        </w:rPr>
        <w:t>urlopen</w:t>
      </w:r>
      <w:proofErr w:type="spellEnd"/>
    </w:p>
    <w:p w14:paraId="2DCB552E" w14:textId="09C04B71" w:rsidR="007A0F99" w:rsidRDefault="007A0F99" w:rsidP="007A0F99">
      <w:pPr>
        <w:rPr>
          <w:iCs/>
          <w:sz w:val="28"/>
          <w:szCs w:val="28"/>
        </w:rPr>
      </w:pPr>
    </w:p>
    <w:p w14:paraId="311AD457" w14:textId="6D50E079" w:rsidR="007A0F99" w:rsidRDefault="007A0F99" w:rsidP="007A0F99">
      <w:pPr>
        <w:rPr>
          <w:iCs/>
          <w:sz w:val="28"/>
          <w:szCs w:val="28"/>
        </w:rPr>
      </w:pPr>
    </w:p>
    <w:p w14:paraId="52C07E1D" w14:textId="3DB2F7A0" w:rsidR="007A0F99" w:rsidRDefault="007A0F99" w:rsidP="007A0F99">
      <w:pPr>
        <w:rPr>
          <w:iCs/>
          <w:sz w:val="28"/>
          <w:szCs w:val="28"/>
        </w:rPr>
      </w:pPr>
    </w:p>
    <w:p w14:paraId="15D28DD8" w14:textId="49984D58" w:rsidR="007A0F99" w:rsidRDefault="007A0F99" w:rsidP="007A0F99">
      <w:pPr>
        <w:rPr>
          <w:iCs/>
          <w:sz w:val="28"/>
          <w:szCs w:val="28"/>
        </w:rPr>
      </w:pPr>
    </w:p>
    <w:p w14:paraId="72DBF372" w14:textId="7B174B61" w:rsidR="007A0F99" w:rsidRDefault="007A0F99" w:rsidP="007A0F99">
      <w:pPr>
        <w:rPr>
          <w:iCs/>
          <w:sz w:val="28"/>
          <w:szCs w:val="28"/>
        </w:rPr>
      </w:pPr>
    </w:p>
    <w:p w14:paraId="47B3C8E4" w14:textId="572EA805" w:rsidR="007A0F99" w:rsidRDefault="007A0F99" w:rsidP="007A0F99">
      <w:pPr>
        <w:rPr>
          <w:iCs/>
          <w:sz w:val="28"/>
          <w:szCs w:val="28"/>
        </w:rPr>
      </w:pPr>
    </w:p>
    <w:p w14:paraId="33F0B5D0" w14:textId="347BB8EA" w:rsidR="007A0F99" w:rsidRDefault="007A0F99" w:rsidP="007A0F99">
      <w:pPr>
        <w:rPr>
          <w:iCs/>
          <w:sz w:val="28"/>
          <w:szCs w:val="28"/>
        </w:rPr>
      </w:pPr>
    </w:p>
    <w:p w14:paraId="0971C65F" w14:textId="6CD3EA6C" w:rsidR="007A0F99" w:rsidRDefault="007A0F99" w:rsidP="007A0F99">
      <w:pPr>
        <w:rPr>
          <w:iCs/>
          <w:sz w:val="28"/>
          <w:szCs w:val="28"/>
        </w:rPr>
      </w:pPr>
    </w:p>
    <w:p w14:paraId="18D52F1E" w14:textId="457D4B5E" w:rsidR="007A0F99" w:rsidRDefault="007A0F99" w:rsidP="007A0F99">
      <w:pPr>
        <w:rPr>
          <w:iCs/>
          <w:sz w:val="28"/>
          <w:szCs w:val="28"/>
        </w:rPr>
      </w:pPr>
    </w:p>
    <w:p w14:paraId="72C13B33" w14:textId="7A08FC80" w:rsidR="007A0F99" w:rsidRDefault="007A0F99" w:rsidP="007A0F99">
      <w:pPr>
        <w:rPr>
          <w:iCs/>
          <w:sz w:val="28"/>
          <w:szCs w:val="28"/>
        </w:rPr>
      </w:pPr>
    </w:p>
    <w:p w14:paraId="45CBA6C5" w14:textId="2E5BDCFC" w:rsidR="007A0F99" w:rsidRPr="007A0F99" w:rsidRDefault="007A0F99" w:rsidP="007A0F99">
      <w:pPr>
        <w:pStyle w:val="ListParagraph"/>
        <w:numPr>
          <w:ilvl w:val="0"/>
          <w:numId w:val="16"/>
        </w:numPr>
        <w:outlineLvl w:val="0"/>
        <w:rPr>
          <w:b/>
          <w:bCs/>
          <w:iCs/>
          <w:sz w:val="32"/>
          <w:szCs w:val="32"/>
        </w:rPr>
      </w:pPr>
      <w:r w:rsidRPr="007A0F99">
        <w:rPr>
          <w:b/>
          <w:bCs/>
          <w:iCs/>
          <w:sz w:val="32"/>
          <w:szCs w:val="32"/>
        </w:rPr>
        <w:t>Results and Discussion</w:t>
      </w:r>
    </w:p>
    <w:p w14:paraId="1539795B" w14:textId="77777777" w:rsidR="007A0F99" w:rsidRPr="007A0F99" w:rsidRDefault="007A0F99" w:rsidP="007A0F99">
      <w:pPr>
        <w:rPr>
          <w:iCs/>
          <w:sz w:val="28"/>
          <w:szCs w:val="28"/>
        </w:rPr>
      </w:pPr>
    </w:p>
    <w:p w14:paraId="66B09218" w14:textId="77777777" w:rsidR="007A0F99" w:rsidRPr="007A0F99" w:rsidRDefault="007A0F99" w:rsidP="007A0F99">
      <w:pPr>
        <w:rPr>
          <w:iCs/>
          <w:sz w:val="28"/>
          <w:szCs w:val="28"/>
        </w:rPr>
      </w:pPr>
      <w:r w:rsidRPr="007A0F99">
        <w:rPr>
          <w:iCs/>
          <w:sz w:val="28"/>
          <w:szCs w:val="28"/>
        </w:rPr>
        <w:t>The result of the sentimental analysis of the voice input given by the user was satisfying. The assistant produced the list of all emotions and sentiments associated with the user's voice input. But 100% accuracy has not been achieved. The analysis of sentiments and emotion is based on the intents saved in the module. Users have to train the model properly before using the testing mode. The leading cause of the error that causes failure in achieving 100% accuracy is distortion or interruption in voice commands. The model also depends upon the training given by the user. This assistant requires high-speed internet connectivity for better text to speech conversions.</w:t>
      </w:r>
    </w:p>
    <w:p w14:paraId="2E2693B9" w14:textId="4140065D" w:rsidR="007A0F99" w:rsidRDefault="007A0F99" w:rsidP="007A0F99">
      <w:pPr>
        <w:rPr>
          <w:b/>
          <w:bCs/>
          <w:sz w:val="32"/>
          <w:szCs w:val="32"/>
        </w:rPr>
      </w:pPr>
    </w:p>
    <w:p w14:paraId="5040EC9C" w14:textId="65C1F9CE" w:rsidR="007A0F99" w:rsidRDefault="007A0F99" w:rsidP="007A0F99">
      <w:pPr>
        <w:rPr>
          <w:b/>
          <w:bCs/>
          <w:sz w:val="32"/>
          <w:szCs w:val="32"/>
        </w:rPr>
      </w:pPr>
    </w:p>
    <w:p w14:paraId="5D994B92" w14:textId="5CF503EB" w:rsidR="007A0F99" w:rsidRDefault="007A0F99" w:rsidP="007A0F99">
      <w:pPr>
        <w:rPr>
          <w:b/>
          <w:bCs/>
          <w:sz w:val="32"/>
          <w:szCs w:val="32"/>
        </w:rPr>
      </w:pPr>
    </w:p>
    <w:p w14:paraId="3EA42D15" w14:textId="3B6248E2" w:rsidR="007A0F99" w:rsidRDefault="007A0F99" w:rsidP="007A0F99">
      <w:pPr>
        <w:rPr>
          <w:b/>
          <w:bCs/>
          <w:sz w:val="32"/>
          <w:szCs w:val="32"/>
        </w:rPr>
      </w:pPr>
    </w:p>
    <w:p w14:paraId="4492E02A" w14:textId="51AE91D5" w:rsidR="007A0F99" w:rsidRDefault="007A0F99" w:rsidP="007A0F99">
      <w:pPr>
        <w:rPr>
          <w:b/>
          <w:bCs/>
          <w:sz w:val="32"/>
          <w:szCs w:val="32"/>
        </w:rPr>
      </w:pPr>
    </w:p>
    <w:p w14:paraId="311D8BC5" w14:textId="5587D3EA" w:rsidR="007A0F99" w:rsidRDefault="007A0F99" w:rsidP="007A0F99">
      <w:pPr>
        <w:rPr>
          <w:b/>
          <w:bCs/>
          <w:sz w:val="32"/>
          <w:szCs w:val="32"/>
        </w:rPr>
      </w:pPr>
    </w:p>
    <w:p w14:paraId="50B77BE3" w14:textId="6F5BFB9A" w:rsidR="007A0F99" w:rsidRDefault="007A0F99" w:rsidP="007A0F99">
      <w:pPr>
        <w:pStyle w:val="ListParagraph"/>
        <w:numPr>
          <w:ilvl w:val="0"/>
          <w:numId w:val="16"/>
        </w:numPr>
        <w:outlineLvl w:val="0"/>
        <w:rPr>
          <w:b/>
          <w:bCs/>
          <w:sz w:val="32"/>
          <w:szCs w:val="32"/>
        </w:rPr>
      </w:pPr>
      <w:r w:rsidRPr="007A0F99">
        <w:rPr>
          <w:b/>
          <w:bCs/>
          <w:sz w:val="32"/>
          <w:szCs w:val="32"/>
        </w:rPr>
        <w:t>Conclusion</w:t>
      </w:r>
    </w:p>
    <w:p w14:paraId="36D02E2B" w14:textId="35F295D1" w:rsidR="007A0F99" w:rsidRDefault="007A0F99" w:rsidP="007A0F99">
      <w:pPr>
        <w:rPr>
          <w:b/>
          <w:bCs/>
          <w:sz w:val="32"/>
          <w:szCs w:val="32"/>
        </w:rPr>
      </w:pPr>
    </w:p>
    <w:p w14:paraId="298BC6AA" w14:textId="77777777" w:rsidR="007A0F99" w:rsidRPr="007A0F99" w:rsidRDefault="007A0F99" w:rsidP="007A0F99">
      <w:pPr>
        <w:rPr>
          <w:sz w:val="28"/>
          <w:szCs w:val="28"/>
        </w:rPr>
      </w:pPr>
      <w:r w:rsidRPr="007A0F99">
        <w:rPr>
          <w:sz w:val="28"/>
          <w:szCs w:val="28"/>
        </w:rPr>
        <w:t>Voice-enabled virtual assistants are one of the best applications of artificial intelligence and machine learning. This paper discusses the basic algorithm used for sentiment analysis of individual users. This paper also concerns the methodology and implementation of this voice-enabled virtual assistant to understand the results sufficiently. Due to voice interruption and training errors, it misses achieving 100% accuracy. We can attain 100% accuracy if the individual user itself trains the model, and there is no interruption in the voice input.</w:t>
      </w:r>
    </w:p>
    <w:p w14:paraId="70CE8B64" w14:textId="28342524" w:rsidR="007A0F99" w:rsidRDefault="007A0F99" w:rsidP="007A0F99">
      <w:pPr>
        <w:rPr>
          <w:b/>
          <w:bCs/>
          <w:sz w:val="28"/>
          <w:szCs w:val="28"/>
        </w:rPr>
      </w:pPr>
    </w:p>
    <w:p w14:paraId="7381AC9E" w14:textId="50C821BC" w:rsidR="007A0F99" w:rsidRDefault="007A0F99" w:rsidP="007A0F99">
      <w:pPr>
        <w:rPr>
          <w:b/>
          <w:bCs/>
          <w:sz w:val="28"/>
          <w:szCs w:val="28"/>
        </w:rPr>
      </w:pPr>
    </w:p>
    <w:p w14:paraId="28C2F859" w14:textId="5ABE3A02" w:rsidR="007A0F99" w:rsidRDefault="007A0F99" w:rsidP="007A0F99">
      <w:pPr>
        <w:rPr>
          <w:b/>
          <w:bCs/>
          <w:sz w:val="28"/>
          <w:szCs w:val="28"/>
        </w:rPr>
      </w:pPr>
    </w:p>
    <w:p w14:paraId="4EC44A19" w14:textId="5B5B8616" w:rsidR="007A0F99" w:rsidRDefault="007A0F99" w:rsidP="007A0F99">
      <w:pPr>
        <w:rPr>
          <w:b/>
          <w:bCs/>
          <w:sz w:val="28"/>
          <w:szCs w:val="28"/>
        </w:rPr>
      </w:pPr>
    </w:p>
    <w:p w14:paraId="6133CE23" w14:textId="1B77EDE2" w:rsidR="007A0F99" w:rsidRDefault="007A0F99" w:rsidP="007A0F99">
      <w:pPr>
        <w:rPr>
          <w:b/>
          <w:bCs/>
          <w:sz w:val="28"/>
          <w:szCs w:val="28"/>
        </w:rPr>
      </w:pPr>
    </w:p>
    <w:p w14:paraId="62EDB06B" w14:textId="5395F759" w:rsidR="007A0F99" w:rsidRDefault="007A0F99" w:rsidP="007A0F99">
      <w:pPr>
        <w:rPr>
          <w:b/>
          <w:bCs/>
          <w:sz w:val="28"/>
          <w:szCs w:val="28"/>
        </w:rPr>
      </w:pPr>
    </w:p>
    <w:p w14:paraId="3B3F028D" w14:textId="7B51A04E" w:rsidR="007A0F99" w:rsidRDefault="007A0F99" w:rsidP="007A0F99">
      <w:pPr>
        <w:rPr>
          <w:b/>
          <w:bCs/>
          <w:sz w:val="28"/>
          <w:szCs w:val="28"/>
        </w:rPr>
      </w:pPr>
    </w:p>
    <w:p w14:paraId="057FBC50" w14:textId="1067F2CD" w:rsidR="007A0F99" w:rsidRDefault="007A0F99" w:rsidP="007A0F99">
      <w:pPr>
        <w:rPr>
          <w:b/>
          <w:bCs/>
          <w:sz w:val="28"/>
          <w:szCs w:val="28"/>
        </w:rPr>
      </w:pPr>
    </w:p>
    <w:p w14:paraId="7EDA5C9D" w14:textId="1A1FF171" w:rsidR="007A0F99" w:rsidRDefault="007A0F99" w:rsidP="007A0F99">
      <w:pPr>
        <w:rPr>
          <w:b/>
          <w:bCs/>
          <w:sz w:val="28"/>
          <w:szCs w:val="28"/>
        </w:rPr>
      </w:pPr>
    </w:p>
    <w:p w14:paraId="567E4002" w14:textId="446A8343" w:rsidR="007A0F99" w:rsidRDefault="007A0F99" w:rsidP="007A0F99">
      <w:pPr>
        <w:rPr>
          <w:b/>
          <w:bCs/>
          <w:sz w:val="28"/>
          <w:szCs w:val="28"/>
        </w:rPr>
      </w:pPr>
    </w:p>
    <w:p w14:paraId="453A88D1" w14:textId="719F8DD8" w:rsidR="007A0F99" w:rsidRDefault="007A0F99" w:rsidP="007A0F99">
      <w:pPr>
        <w:rPr>
          <w:b/>
          <w:bCs/>
          <w:sz w:val="28"/>
          <w:szCs w:val="28"/>
        </w:rPr>
      </w:pPr>
    </w:p>
    <w:p w14:paraId="11118218" w14:textId="67B8987A" w:rsidR="007A0F99" w:rsidRDefault="007A0F99" w:rsidP="007A0F99">
      <w:pPr>
        <w:rPr>
          <w:b/>
          <w:bCs/>
          <w:sz w:val="28"/>
          <w:szCs w:val="28"/>
        </w:rPr>
      </w:pPr>
    </w:p>
    <w:p w14:paraId="2FBE5E48" w14:textId="3533C174" w:rsidR="007A0F99" w:rsidRDefault="007A0F99" w:rsidP="007A0F99">
      <w:pPr>
        <w:rPr>
          <w:b/>
          <w:bCs/>
          <w:sz w:val="28"/>
          <w:szCs w:val="28"/>
        </w:rPr>
      </w:pPr>
    </w:p>
    <w:p w14:paraId="1D915C0E" w14:textId="6C85418D" w:rsidR="007A0F99" w:rsidRDefault="007A0F99" w:rsidP="007A0F99">
      <w:pPr>
        <w:rPr>
          <w:b/>
          <w:bCs/>
          <w:sz w:val="28"/>
          <w:szCs w:val="28"/>
        </w:rPr>
      </w:pPr>
    </w:p>
    <w:p w14:paraId="4F30AE77" w14:textId="4EF57C4E" w:rsidR="007A0F99" w:rsidRDefault="007A0F99" w:rsidP="00F521D6">
      <w:pPr>
        <w:pStyle w:val="ListParagraph"/>
        <w:numPr>
          <w:ilvl w:val="0"/>
          <w:numId w:val="16"/>
        </w:numPr>
        <w:outlineLvl w:val="0"/>
        <w:rPr>
          <w:b/>
          <w:bCs/>
          <w:sz w:val="32"/>
          <w:szCs w:val="32"/>
        </w:rPr>
      </w:pPr>
      <w:r w:rsidRPr="007A0F99">
        <w:rPr>
          <w:b/>
          <w:bCs/>
          <w:sz w:val="32"/>
          <w:szCs w:val="32"/>
        </w:rPr>
        <w:t>Future Enhancements</w:t>
      </w:r>
    </w:p>
    <w:p w14:paraId="3AAEA7C9" w14:textId="40D02EF9" w:rsidR="00F521D6" w:rsidRDefault="00F521D6" w:rsidP="00F521D6">
      <w:pPr>
        <w:rPr>
          <w:b/>
          <w:bCs/>
          <w:sz w:val="32"/>
          <w:szCs w:val="32"/>
        </w:rPr>
      </w:pPr>
    </w:p>
    <w:p w14:paraId="56303898" w14:textId="77777777" w:rsidR="00F521D6" w:rsidRPr="009D1854" w:rsidRDefault="00F521D6" w:rsidP="00F521D6">
      <w:r w:rsidRPr="009D1854">
        <w:t>Our goal was to achieve 100% accuracy. To achieve 100% accuracy in the future, there must be some advancement and modification in text to speech API and training algorithms. In the end, this voice-enabled virtual assistant can be used as a lifesaver. If the user feels demotivated or stressed, it can send SMS to inform the close relatives or friends from the intents saved in relation training. This voice assistant can also be used for or reporting the closed one in social circles about the user's present emotion and sentiment.</w:t>
      </w:r>
    </w:p>
    <w:p w14:paraId="0DA6CC5E" w14:textId="10307727" w:rsidR="00F521D6" w:rsidRDefault="00F521D6" w:rsidP="00F521D6">
      <w:pPr>
        <w:rPr>
          <w:b/>
          <w:bCs/>
          <w:sz w:val="32"/>
          <w:szCs w:val="32"/>
        </w:rPr>
      </w:pPr>
    </w:p>
    <w:p w14:paraId="2E57BD6E" w14:textId="770AE984" w:rsidR="00F521D6" w:rsidRDefault="00F521D6" w:rsidP="00F521D6">
      <w:pPr>
        <w:rPr>
          <w:b/>
          <w:bCs/>
          <w:sz w:val="32"/>
          <w:szCs w:val="32"/>
        </w:rPr>
      </w:pPr>
    </w:p>
    <w:p w14:paraId="78AD74DF" w14:textId="30EB4124" w:rsidR="00F521D6" w:rsidRDefault="00F521D6" w:rsidP="00F521D6">
      <w:pPr>
        <w:pStyle w:val="Heading1"/>
        <w:rPr>
          <w:b/>
          <w:bCs/>
        </w:rPr>
      </w:pPr>
      <w:r>
        <w:rPr>
          <w:b/>
          <w:bCs/>
        </w:rPr>
        <w:t>References</w:t>
      </w:r>
    </w:p>
    <w:p w14:paraId="4C2EC3DD" w14:textId="391CE18F" w:rsidR="00F521D6" w:rsidRDefault="00F521D6" w:rsidP="00F521D6"/>
    <w:p w14:paraId="2405F07C" w14:textId="12E78E1B" w:rsidR="00F521D6" w:rsidRPr="00F521D6" w:rsidRDefault="00F521D6" w:rsidP="00F521D6">
      <w:pPr>
        <w:rPr>
          <w:sz w:val="28"/>
          <w:szCs w:val="28"/>
        </w:rPr>
      </w:pPr>
    </w:p>
    <w:p w14:paraId="5133BA44" w14:textId="77777777" w:rsidR="00F521D6" w:rsidRPr="00F521D6" w:rsidRDefault="00F521D6" w:rsidP="00F521D6">
      <w:pPr>
        <w:pStyle w:val="references"/>
        <w:spacing w:line="240" w:lineRule="auto"/>
        <w:ind w:left="354" w:hanging="354"/>
        <w:rPr>
          <w:sz w:val="28"/>
          <w:szCs w:val="28"/>
        </w:rPr>
      </w:pPr>
      <w:r w:rsidRPr="00F521D6">
        <w:rPr>
          <w:sz w:val="28"/>
          <w:szCs w:val="28"/>
        </w:rPr>
        <w:t>"AI Based Voice Assistant Using Python", International Journal of Emerging Technologies and Innovative Research (www.jetir.org), ISSN:2349-5162, Vol.6, Issue 2, page no.506-509, February-2019, Available :http://www.jetir.org/papers/JETIR1902381.</w:t>
      </w:r>
    </w:p>
    <w:p w14:paraId="487DA4EF" w14:textId="77777777" w:rsidR="00F521D6" w:rsidRPr="00F521D6" w:rsidRDefault="00F521D6" w:rsidP="00F521D6">
      <w:pPr>
        <w:pStyle w:val="references"/>
        <w:spacing w:line="240" w:lineRule="auto"/>
        <w:ind w:left="354" w:hanging="354"/>
        <w:rPr>
          <w:sz w:val="28"/>
          <w:szCs w:val="28"/>
        </w:rPr>
      </w:pPr>
      <w:r w:rsidRPr="00F521D6">
        <w:rPr>
          <w:sz w:val="28"/>
          <w:szCs w:val="28"/>
        </w:rPr>
        <w:t>Artificial intelligence (AI), sometimes called machine intelligence. https://en.wikipedia.org/wiki/Artificial_intelligence</w:t>
      </w:r>
    </w:p>
    <w:p w14:paraId="172D43B0" w14:textId="77777777" w:rsidR="00F521D6" w:rsidRPr="00F521D6" w:rsidRDefault="00F521D6" w:rsidP="00F521D6">
      <w:pPr>
        <w:pStyle w:val="references"/>
        <w:spacing w:line="240" w:lineRule="auto"/>
        <w:ind w:left="354" w:hanging="354"/>
        <w:rPr>
          <w:sz w:val="28"/>
          <w:szCs w:val="28"/>
        </w:rPr>
      </w:pPr>
      <w:r w:rsidRPr="00F521D6">
        <w:rPr>
          <w:sz w:val="28"/>
          <w:szCs w:val="28"/>
        </w:rPr>
        <w:t>B. Marr, The Amazing Ways Google Uses Deep Learning AI..</w:t>
      </w:r>
    </w:p>
    <w:p w14:paraId="3E8A68C4" w14:textId="77777777" w:rsidR="00F521D6" w:rsidRPr="00F521D6" w:rsidRDefault="00F521D6" w:rsidP="00F521D6">
      <w:pPr>
        <w:pStyle w:val="references"/>
        <w:spacing w:line="240" w:lineRule="auto"/>
        <w:ind w:left="354" w:hanging="354"/>
        <w:rPr>
          <w:sz w:val="28"/>
          <w:szCs w:val="28"/>
        </w:rPr>
      </w:pPr>
      <w:r w:rsidRPr="00F521D6">
        <w:rPr>
          <w:sz w:val="28"/>
          <w:szCs w:val="28"/>
        </w:rPr>
        <w:t>Cortana Intelligence, Google Assistant, Apple Siri.</w:t>
      </w:r>
    </w:p>
    <w:p w14:paraId="5EE1F906" w14:textId="77777777" w:rsidR="00F521D6" w:rsidRPr="00F521D6" w:rsidRDefault="00F521D6" w:rsidP="00F521D6">
      <w:pPr>
        <w:pStyle w:val="references"/>
        <w:spacing w:line="240" w:lineRule="auto"/>
        <w:rPr>
          <w:sz w:val="28"/>
          <w:szCs w:val="28"/>
        </w:rPr>
      </w:pPr>
      <w:r w:rsidRPr="00F521D6">
        <w:rPr>
          <w:sz w:val="28"/>
          <w:szCs w:val="28"/>
        </w:rPr>
        <w:t>Hill, J., Ford, W.R. and Farreras, I.G., 2015. Real conversations with artificial intelligence: A comparison between human–human online conversations and human–chatbot conversations. Computers in Human Behavior, 49, pp.245-250.</w:t>
      </w:r>
    </w:p>
    <w:p w14:paraId="1E1B4282" w14:textId="77777777" w:rsidR="00F521D6" w:rsidRPr="00F521D6" w:rsidRDefault="00F521D6" w:rsidP="00F521D6">
      <w:pPr>
        <w:pStyle w:val="references"/>
        <w:spacing w:line="240" w:lineRule="auto"/>
        <w:rPr>
          <w:sz w:val="28"/>
          <w:szCs w:val="28"/>
        </w:rPr>
      </w:pPr>
      <w:r w:rsidRPr="00F521D6">
        <w:rPr>
          <w:sz w:val="28"/>
          <w:szCs w:val="28"/>
        </w:rPr>
        <w:t>K. Noda, H. Arie, Y. Suga, T. Ogata, Multimodal integration learning of robot behavior using deep neural networks,</w:t>
      </w:r>
    </w:p>
    <w:p w14:paraId="16D33B36" w14:textId="77777777" w:rsidR="00F521D6" w:rsidRPr="00F521D6" w:rsidRDefault="00F521D6" w:rsidP="00F521D6">
      <w:pPr>
        <w:pStyle w:val="references"/>
        <w:numPr>
          <w:ilvl w:val="0"/>
          <w:numId w:val="0"/>
        </w:numPr>
        <w:spacing w:line="240" w:lineRule="auto"/>
        <w:ind w:left="360" w:hanging="360"/>
        <w:rPr>
          <w:sz w:val="28"/>
          <w:szCs w:val="28"/>
        </w:rPr>
      </w:pPr>
      <w:r w:rsidRPr="00F521D6">
        <w:rPr>
          <w:sz w:val="28"/>
          <w:szCs w:val="28"/>
        </w:rPr>
        <w:t xml:space="preserve">          Elsevier: Robotics and Autonomous Systems, 2014.</w:t>
      </w:r>
    </w:p>
    <w:p w14:paraId="4093531F" w14:textId="77777777" w:rsidR="00F521D6" w:rsidRPr="00F521D6" w:rsidRDefault="00F521D6" w:rsidP="00F521D6">
      <w:pPr>
        <w:pStyle w:val="references"/>
        <w:numPr>
          <w:ilvl w:val="0"/>
          <w:numId w:val="0"/>
        </w:numPr>
        <w:spacing w:line="240" w:lineRule="auto"/>
        <w:ind w:left="360" w:hanging="360"/>
        <w:rPr>
          <w:sz w:val="28"/>
          <w:szCs w:val="28"/>
        </w:rPr>
      </w:pPr>
      <w:r w:rsidRPr="00F521D6">
        <w:t xml:space="preserve">[7]     </w:t>
      </w:r>
      <w:r w:rsidRPr="00F521D6">
        <w:rPr>
          <w:sz w:val="28"/>
          <w:szCs w:val="28"/>
        </w:rPr>
        <w:t>"CMUSphnix Basic concepts of speech - Speech Recognition   process".</w:t>
      </w:r>
    </w:p>
    <w:p w14:paraId="6EE89131" w14:textId="77777777" w:rsidR="00F521D6" w:rsidRPr="00F521D6" w:rsidRDefault="00F521D6" w:rsidP="00F521D6">
      <w:pPr>
        <w:pStyle w:val="references"/>
        <w:numPr>
          <w:ilvl w:val="0"/>
          <w:numId w:val="0"/>
        </w:numPr>
        <w:spacing w:line="240" w:lineRule="auto"/>
        <w:ind w:left="360" w:hanging="360"/>
        <w:rPr>
          <w:sz w:val="28"/>
          <w:szCs w:val="28"/>
        </w:rPr>
      </w:pPr>
      <w:r w:rsidRPr="00F521D6">
        <w:rPr>
          <w:sz w:val="28"/>
          <w:szCs w:val="28"/>
        </w:rPr>
        <w:t xml:space="preserve">         http://cmusphinx.sourceforge.netlwiki/tutorialconcepts</w:t>
      </w:r>
    </w:p>
    <w:p w14:paraId="5843591B" w14:textId="77777777" w:rsidR="00F521D6" w:rsidRPr="00F521D6" w:rsidRDefault="00F521D6" w:rsidP="00F521D6"/>
    <w:sectPr w:rsidR="00F521D6" w:rsidRPr="00F521D6" w:rsidSect="001B5ECE">
      <w:pgSz w:w="12240" w:h="15840"/>
      <w:pgMar w:top="1440" w:right="1440" w:bottom="874" w:left="1440" w:header="0" w:footer="0" w:gutter="0"/>
      <w:cols w:space="0" w:equalWidth="0">
        <w:col w:w="9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B04487" w14:textId="77777777" w:rsidR="00AC6208" w:rsidRDefault="00AC6208" w:rsidP="00A658E6">
      <w:r>
        <w:separator/>
      </w:r>
    </w:p>
  </w:endnote>
  <w:endnote w:type="continuationSeparator" w:id="0">
    <w:p w14:paraId="46B04488" w14:textId="77777777" w:rsidR="00AC6208" w:rsidRDefault="00AC6208" w:rsidP="00A65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04489" w14:textId="77777777" w:rsidR="001F24C6" w:rsidRDefault="001F24C6" w:rsidP="00300809">
    <w:pPr>
      <w:pStyle w:val="Footer"/>
    </w:pPr>
  </w:p>
  <w:p w14:paraId="46B0448A" w14:textId="77777777" w:rsidR="001F24C6" w:rsidRDefault="001F2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B04485" w14:textId="77777777" w:rsidR="00AC6208" w:rsidRDefault="00AC6208" w:rsidP="00A658E6">
      <w:r>
        <w:separator/>
      </w:r>
    </w:p>
  </w:footnote>
  <w:footnote w:type="continuationSeparator" w:id="0">
    <w:p w14:paraId="46B04486" w14:textId="77777777" w:rsidR="00AC6208" w:rsidRDefault="00AC6208" w:rsidP="00A658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hybridMultilevel"/>
    <w:tmpl w:val="1190CDE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8"/>
    <w:multiLevelType w:val="hybridMultilevel"/>
    <w:tmpl w:val="7FDCC2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9"/>
    <w:multiLevelType w:val="hybridMultilevel"/>
    <w:tmpl w:val="1BEFD79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A"/>
    <w:multiLevelType w:val="hybridMultilevel"/>
    <w:tmpl w:val="41A7C4C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E"/>
    <w:multiLevelType w:val="hybridMultilevel"/>
    <w:tmpl w:val="519B500C"/>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F"/>
    <w:multiLevelType w:val="hybridMultilevel"/>
    <w:tmpl w:val="431BD7B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10"/>
    <w:multiLevelType w:val="hybridMultilevel"/>
    <w:tmpl w:val="3F2DBA30"/>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11"/>
    <w:multiLevelType w:val="hybridMultilevel"/>
    <w:tmpl w:val="7C83E458"/>
    <w:lvl w:ilvl="0" w:tplc="FFFFFFFF">
      <w:start w:val="1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12"/>
    <w:multiLevelType w:val="hybridMultilevel"/>
    <w:tmpl w:val="257130A2"/>
    <w:lvl w:ilvl="0" w:tplc="FFFFFFFF">
      <w:start w:val="1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89D1237"/>
    <w:multiLevelType w:val="multilevel"/>
    <w:tmpl w:val="1D8E5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20029D"/>
    <w:multiLevelType w:val="hybridMultilevel"/>
    <w:tmpl w:val="E02A68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F2D614B"/>
    <w:multiLevelType w:val="multilevel"/>
    <w:tmpl w:val="937EC4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16E579E2"/>
    <w:multiLevelType w:val="multilevel"/>
    <w:tmpl w:val="5B5C34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75712D"/>
    <w:multiLevelType w:val="multilevel"/>
    <w:tmpl w:val="3078C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1752092"/>
    <w:multiLevelType w:val="hybridMultilevel"/>
    <w:tmpl w:val="806C2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3C37182"/>
    <w:multiLevelType w:val="hybridMultilevel"/>
    <w:tmpl w:val="7A7A2C96"/>
    <w:lvl w:ilvl="0" w:tplc="A43E71BA">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733295"/>
    <w:multiLevelType w:val="hybridMultilevel"/>
    <w:tmpl w:val="700C11D0"/>
    <w:lvl w:ilvl="0" w:tplc="2C24C994">
      <w:start w:val="1"/>
      <w:numFmt w:val="bullet"/>
      <w:pStyle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16"/>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2"/>
  </w:num>
  <w:num w:numId="13">
    <w:abstractNumId w:val="13"/>
  </w:num>
  <w:num w:numId="14">
    <w:abstractNumId w:val="11"/>
  </w:num>
  <w:num w:numId="15">
    <w:abstractNumId w:val="15"/>
  </w:num>
  <w:num w:numId="16">
    <w:abstractNumId w:val="10"/>
  </w:num>
  <w:num w:numId="17">
    <w:abstractNumId w:val="14"/>
  </w:num>
  <w:num w:numId="18">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AwMjQ3NjExNjSyMDZW0lEKTi0uzszPAykwrAUAumelZSwAAAA="/>
  </w:docVars>
  <w:rsids>
    <w:rsidRoot w:val="0079657B"/>
    <w:rsid w:val="0001275E"/>
    <w:rsid w:val="00016C88"/>
    <w:rsid w:val="000174E9"/>
    <w:rsid w:val="000300C9"/>
    <w:rsid w:val="00037BC8"/>
    <w:rsid w:val="000407C1"/>
    <w:rsid w:val="0005513A"/>
    <w:rsid w:val="0006616C"/>
    <w:rsid w:val="000733D7"/>
    <w:rsid w:val="000778F8"/>
    <w:rsid w:val="00090C8B"/>
    <w:rsid w:val="000913BB"/>
    <w:rsid w:val="00093F76"/>
    <w:rsid w:val="000940BA"/>
    <w:rsid w:val="0009568F"/>
    <w:rsid w:val="000B42E1"/>
    <w:rsid w:val="000C14AA"/>
    <w:rsid w:val="000C6955"/>
    <w:rsid w:val="000E2750"/>
    <w:rsid w:val="000E40F4"/>
    <w:rsid w:val="000F646C"/>
    <w:rsid w:val="000F7B7B"/>
    <w:rsid w:val="00100515"/>
    <w:rsid w:val="00105D0E"/>
    <w:rsid w:val="00113B7F"/>
    <w:rsid w:val="00141204"/>
    <w:rsid w:val="0014510B"/>
    <w:rsid w:val="001553E1"/>
    <w:rsid w:val="001615E3"/>
    <w:rsid w:val="001679FA"/>
    <w:rsid w:val="00177574"/>
    <w:rsid w:val="001851AE"/>
    <w:rsid w:val="00185EDC"/>
    <w:rsid w:val="0019140D"/>
    <w:rsid w:val="001A6CB9"/>
    <w:rsid w:val="001B5ECE"/>
    <w:rsid w:val="001C159B"/>
    <w:rsid w:val="001C3FC4"/>
    <w:rsid w:val="001E13E5"/>
    <w:rsid w:val="001E2A1C"/>
    <w:rsid w:val="001F24C6"/>
    <w:rsid w:val="002038DF"/>
    <w:rsid w:val="0021243A"/>
    <w:rsid w:val="00230468"/>
    <w:rsid w:val="00230600"/>
    <w:rsid w:val="00230BE8"/>
    <w:rsid w:val="00241271"/>
    <w:rsid w:val="00254348"/>
    <w:rsid w:val="002560AA"/>
    <w:rsid w:val="00260A54"/>
    <w:rsid w:val="002622C3"/>
    <w:rsid w:val="0027045F"/>
    <w:rsid w:val="00296CEB"/>
    <w:rsid w:val="002A46CE"/>
    <w:rsid w:val="002A47AC"/>
    <w:rsid w:val="002A5FD1"/>
    <w:rsid w:val="002B4A3F"/>
    <w:rsid w:val="002D1A89"/>
    <w:rsid w:val="002E471C"/>
    <w:rsid w:val="002F4F2F"/>
    <w:rsid w:val="002F5E89"/>
    <w:rsid w:val="00300809"/>
    <w:rsid w:val="00304EE8"/>
    <w:rsid w:val="00305ECD"/>
    <w:rsid w:val="00306603"/>
    <w:rsid w:val="0030686C"/>
    <w:rsid w:val="00310FCF"/>
    <w:rsid w:val="00312685"/>
    <w:rsid w:val="0031278F"/>
    <w:rsid w:val="00324A5D"/>
    <w:rsid w:val="00331C77"/>
    <w:rsid w:val="00333E00"/>
    <w:rsid w:val="00344DC0"/>
    <w:rsid w:val="00345E82"/>
    <w:rsid w:val="00345F0D"/>
    <w:rsid w:val="003474BD"/>
    <w:rsid w:val="003621E0"/>
    <w:rsid w:val="003665B9"/>
    <w:rsid w:val="0036696B"/>
    <w:rsid w:val="00370C34"/>
    <w:rsid w:val="00381E75"/>
    <w:rsid w:val="003859D3"/>
    <w:rsid w:val="00392E01"/>
    <w:rsid w:val="00394239"/>
    <w:rsid w:val="003A1407"/>
    <w:rsid w:val="003A1420"/>
    <w:rsid w:val="003B6214"/>
    <w:rsid w:val="003D54BF"/>
    <w:rsid w:val="003D7FE5"/>
    <w:rsid w:val="003E2F61"/>
    <w:rsid w:val="003E5842"/>
    <w:rsid w:val="00401450"/>
    <w:rsid w:val="00411C1A"/>
    <w:rsid w:val="0041406F"/>
    <w:rsid w:val="0042768C"/>
    <w:rsid w:val="00430088"/>
    <w:rsid w:val="004309F9"/>
    <w:rsid w:val="00432769"/>
    <w:rsid w:val="004349CF"/>
    <w:rsid w:val="004364AE"/>
    <w:rsid w:val="00465EC8"/>
    <w:rsid w:val="00467F76"/>
    <w:rsid w:val="004720A9"/>
    <w:rsid w:val="00472FAF"/>
    <w:rsid w:val="004838F0"/>
    <w:rsid w:val="004A0B22"/>
    <w:rsid w:val="004A4BEA"/>
    <w:rsid w:val="004B1F8A"/>
    <w:rsid w:val="004B390C"/>
    <w:rsid w:val="004B5122"/>
    <w:rsid w:val="004D03EC"/>
    <w:rsid w:val="004D1654"/>
    <w:rsid w:val="004D5D96"/>
    <w:rsid w:val="004D6FB3"/>
    <w:rsid w:val="004E320D"/>
    <w:rsid w:val="004F3A2B"/>
    <w:rsid w:val="005126D6"/>
    <w:rsid w:val="005206D3"/>
    <w:rsid w:val="005320EF"/>
    <w:rsid w:val="005435FE"/>
    <w:rsid w:val="00543B53"/>
    <w:rsid w:val="0054433B"/>
    <w:rsid w:val="0054480E"/>
    <w:rsid w:val="00545A6F"/>
    <w:rsid w:val="0056320A"/>
    <w:rsid w:val="00565E15"/>
    <w:rsid w:val="00576CCA"/>
    <w:rsid w:val="00586684"/>
    <w:rsid w:val="00587E2C"/>
    <w:rsid w:val="005907BB"/>
    <w:rsid w:val="00591429"/>
    <w:rsid w:val="0059177A"/>
    <w:rsid w:val="00592598"/>
    <w:rsid w:val="00593678"/>
    <w:rsid w:val="005A54EF"/>
    <w:rsid w:val="005B2BB4"/>
    <w:rsid w:val="005B377F"/>
    <w:rsid w:val="005C19FA"/>
    <w:rsid w:val="005C1A44"/>
    <w:rsid w:val="005C576C"/>
    <w:rsid w:val="005E4D9D"/>
    <w:rsid w:val="005E7742"/>
    <w:rsid w:val="005F1B37"/>
    <w:rsid w:val="005F53AB"/>
    <w:rsid w:val="005F54C7"/>
    <w:rsid w:val="00605A51"/>
    <w:rsid w:val="00613640"/>
    <w:rsid w:val="006205A8"/>
    <w:rsid w:val="00630A42"/>
    <w:rsid w:val="006323E8"/>
    <w:rsid w:val="00645260"/>
    <w:rsid w:val="00646BC6"/>
    <w:rsid w:val="0064775D"/>
    <w:rsid w:val="0065163C"/>
    <w:rsid w:val="0065387C"/>
    <w:rsid w:val="0065602A"/>
    <w:rsid w:val="0065764F"/>
    <w:rsid w:val="00660E06"/>
    <w:rsid w:val="0068378C"/>
    <w:rsid w:val="00686521"/>
    <w:rsid w:val="0068753F"/>
    <w:rsid w:val="00697568"/>
    <w:rsid w:val="006A39E1"/>
    <w:rsid w:val="006B6150"/>
    <w:rsid w:val="006C1C1D"/>
    <w:rsid w:val="006C2DF0"/>
    <w:rsid w:val="00706FC2"/>
    <w:rsid w:val="00712EF9"/>
    <w:rsid w:val="00720F3E"/>
    <w:rsid w:val="00723634"/>
    <w:rsid w:val="00733541"/>
    <w:rsid w:val="0075037D"/>
    <w:rsid w:val="007534FE"/>
    <w:rsid w:val="0076117D"/>
    <w:rsid w:val="00763BFC"/>
    <w:rsid w:val="00765ABD"/>
    <w:rsid w:val="00774581"/>
    <w:rsid w:val="0077759D"/>
    <w:rsid w:val="00784E9B"/>
    <w:rsid w:val="0079657B"/>
    <w:rsid w:val="00797A66"/>
    <w:rsid w:val="007A0F99"/>
    <w:rsid w:val="007A4FF7"/>
    <w:rsid w:val="007B204C"/>
    <w:rsid w:val="007B31F4"/>
    <w:rsid w:val="007B3C15"/>
    <w:rsid w:val="007B4946"/>
    <w:rsid w:val="007B6647"/>
    <w:rsid w:val="007C28DB"/>
    <w:rsid w:val="007C7BAD"/>
    <w:rsid w:val="007D2BFC"/>
    <w:rsid w:val="007D7D37"/>
    <w:rsid w:val="007E055B"/>
    <w:rsid w:val="007F24C8"/>
    <w:rsid w:val="007F3D16"/>
    <w:rsid w:val="007F5F34"/>
    <w:rsid w:val="007F6A43"/>
    <w:rsid w:val="00801FF9"/>
    <w:rsid w:val="00806363"/>
    <w:rsid w:val="00817819"/>
    <w:rsid w:val="00823668"/>
    <w:rsid w:val="00826531"/>
    <w:rsid w:val="00841B5B"/>
    <w:rsid w:val="00852F48"/>
    <w:rsid w:val="0087336B"/>
    <w:rsid w:val="00875183"/>
    <w:rsid w:val="00890568"/>
    <w:rsid w:val="008A52CC"/>
    <w:rsid w:val="008D25CB"/>
    <w:rsid w:val="008D3411"/>
    <w:rsid w:val="008E14B5"/>
    <w:rsid w:val="008F06F3"/>
    <w:rsid w:val="00900DFA"/>
    <w:rsid w:val="00916880"/>
    <w:rsid w:val="00921ED5"/>
    <w:rsid w:val="00925E2B"/>
    <w:rsid w:val="00946A9A"/>
    <w:rsid w:val="00950755"/>
    <w:rsid w:val="00977CB0"/>
    <w:rsid w:val="00983037"/>
    <w:rsid w:val="009A2F05"/>
    <w:rsid w:val="009A48BB"/>
    <w:rsid w:val="009A5AFB"/>
    <w:rsid w:val="009C2B12"/>
    <w:rsid w:val="009D1781"/>
    <w:rsid w:val="009E1361"/>
    <w:rsid w:val="009E245B"/>
    <w:rsid w:val="009E4BB9"/>
    <w:rsid w:val="009E5C70"/>
    <w:rsid w:val="00A0014D"/>
    <w:rsid w:val="00A01589"/>
    <w:rsid w:val="00A07E3B"/>
    <w:rsid w:val="00A110FA"/>
    <w:rsid w:val="00A151B8"/>
    <w:rsid w:val="00A1721B"/>
    <w:rsid w:val="00A214BC"/>
    <w:rsid w:val="00A26AA5"/>
    <w:rsid w:val="00A349C3"/>
    <w:rsid w:val="00A5166F"/>
    <w:rsid w:val="00A5185F"/>
    <w:rsid w:val="00A563E1"/>
    <w:rsid w:val="00A56F12"/>
    <w:rsid w:val="00A609C7"/>
    <w:rsid w:val="00A658E6"/>
    <w:rsid w:val="00A67C4E"/>
    <w:rsid w:val="00A67CBF"/>
    <w:rsid w:val="00A7092F"/>
    <w:rsid w:val="00A73BA4"/>
    <w:rsid w:val="00A830A4"/>
    <w:rsid w:val="00A852C9"/>
    <w:rsid w:val="00A878CF"/>
    <w:rsid w:val="00A91871"/>
    <w:rsid w:val="00AC6208"/>
    <w:rsid w:val="00AD75DA"/>
    <w:rsid w:val="00AE071E"/>
    <w:rsid w:val="00AE264B"/>
    <w:rsid w:val="00AF73E9"/>
    <w:rsid w:val="00B04A4F"/>
    <w:rsid w:val="00B05D6D"/>
    <w:rsid w:val="00B07E41"/>
    <w:rsid w:val="00B10B67"/>
    <w:rsid w:val="00B27AE4"/>
    <w:rsid w:val="00B3762E"/>
    <w:rsid w:val="00B37B22"/>
    <w:rsid w:val="00B42A14"/>
    <w:rsid w:val="00B45A80"/>
    <w:rsid w:val="00B5652E"/>
    <w:rsid w:val="00B577D1"/>
    <w:rsid w:val="00B627F9"/>
    <w:rsid w:val="00B94157"/>
    <w:rsid w:val="00B95771"/>
    <w:rsid w:val="00B97E3B"/>
    <w:rsid w:val="00BA5FD8"/>
    <w:rsid w:val="00BB0DCD"/>
    <w:rsid w:val="00BB1187"/>
    <w:rsid w:val="00BB142F"/>
    <w:rsid w:val="00BB5CB0"/>
    <w:rsid w:val="00BC76F3"/>
    <w:rsid w:val="00BD66DA"/>
    <w:rsid w:val="00BE0CA3"/>
    <w:rsid w:val="00BE120A"/>
    <w:rsid w:val="00BE72A4"/>
    <w:rsid w:val="00BF0A22"/>
    <w:rsid w:val="00C238D9"/>
    <w:rsid w:val="00C27261"/>
    <w:rsid w:val="00C37E64"/>
    <w:rsid w:val="00C41243"/>
    <w:rsid w:val="00C42FE5"/>
    <w:rsid w:val="00C537C8"/>
    <w:rsid w:val="00C54898"/>
    <w:rsid w:val="00C61E01"/>
    <w:rsid w:val="00C736EC"/>
    <w:rsid w:val="00CB3DA5"/>
    <w:rsid w:val="00CB6F0B"/>
    <w:rsid w:val="00CC0FE3"/>
    <w:rsid w:val="00CC570F"/>
    <w:rsid w:val="00CD29D8"/>
    <w:rsid w:val="00CD7063"/>
    <w:rsid w:val="00CE1BDB"/>
    <w:rsid w:val="00D14355"/>
    <w:rsid w:val="00D156E9"/>
    <w:rsid w:val="00D25011"/>
    <w:rsid w:val="00D2674A"/>
    <w:rsid w:val="00D33003"/>
    <w:rsid w:val="00D47AEA"/>
    <w:rsid w:val="00D5203A"/>
    <w:rsid w:val="00D567AE"/>
    <w:rsid w:val="00D56DC8"/>
    <w:rsid w:val="00D57495"/>
    <w:rsid w:val="00D7096F"/>
    <w:rsid w:val="00D800DE"/>
    <w:rsid w:val="00D87D1E"/>
    <w:rsid w:val="00D979FE"/>
    <w:rsid w:val="00DA3120"/>
    <w:rsid w:val="00DC3383"/>
    <w:rsid w:val="00DC39B2"/>
    <w:rsid w:val="00DF50AD"/>
    <w:rsid w:val="00E0649C"/>
    <w:rsid w:val="00E118C1"/>
    <w:rsid w:val="00E14FB5"/>
    <w:rsid w:val="00E15A23"/>
    <w:rsid w:val="00E22FB4"/>
    <w:rsid w:val="00E2424A"/>
    <w:rsid w:val="00E3259D"/>
    <w:rsid w:val="00E37C39"/>
    <w:rsid w:val="00E41792"/>
    <w:rsid w:val="00E666D2"/>
    <w:rsid w:val="00E70203"/>
    <w:rsid w:val="00E740FE"/>
    <w:rsid w:val="00E91DC6"/>
    <w:rsid w:val="00EA5026"/>
    <w:rsid w:val="00EB62AD"/>
    <w:rsid w:val="00EC5AC6"/>
    <w:rsid w:val="00EE06FF"/>
    <w:rsid w:val="00EE7178"/>
    <w:rsid w:val="00EF3389"/>
    <w:rsid w:val="00EF5EF9"/>
    <w:rsid w:val="00F01CA0"/>
    <w:rsid w:val="00F03226"/>
    <w:rsid w:val="00F140C3"/>
    <w:rsid w:val="00F16205"/>
    <w:rsid w:val="00F36623"/>
    <w:rsid w:val="00F40C20"/>
    <w:rsid w:val="00F521D6"/>
    <w:rsid w:val="00F61A22"/>
    <w:rsid w:val="00F627AC"/>
    <w:rsid w:val="00F64D59"/>
    <w:rsid w:val="00F66482"/>
    <w:rsid w:val="00F8443A"/>
    <w:rsid w:val="00F85983"/>
    <w:rsid w:val="00F92AC5"/>
    <w:rsid w:val="00F97A53"/>
    <w:rsid w:val="00FA6376"/>
    <w:rsid w:val="00FC0855"/>
    <w:rsid w:val="00FE3E60"/>
    <w:rsid w:val="00FE77C7"/>
    <w:rsid w:val="00FF69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B03F2F"/>
  <w15:docId w15:val="{2481B8EC-6C89-4024-A813-E1EA98BEF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7574"/>
    <w:rPr>
      <w:sz w:val="24"/>
      <w:szCs w:val="24"/>
    </w:rPr>
  </w:style>
  <w:style w:type="paragraph" w:styleId="Heading1">
    <w:name w:val="heading 1"/>
    <w:basedOn w:val="Normal"/>
    <w:next w:val="Normal"/>
    <w:link w:val="Heading1Char"/>
    <w:qFormat/>
    <w:rsid w:val="00D567A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7D2BFC"/>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nhideWhenUsed/>
    <w:qFormat/>
    <w:rsid w:val="007D2BFC"/>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D6FB3"/>
    <w:pPr>
      <w:keepNext/>
      <w:keepLines/>
      <w:spacing w:before="200" w:line="276" w:lineRule="auto"/>
      <w:jc w:val="both"/>
      <w:outlineLvl w:val="3"/>
    </w:pPr>
    <w:rPr>
      <w:rFonts w:ascii="Cambria" w:hAnsi="Cambria"/>
      <w:b/>
      <w:bCs/>
      <w:i/>
      <w:iCs/>
      <w:color w:val="4F81BD"/>
      <w:sz w:val="28"/>
      <w:szCs w:val="22"/>
    </w:rPr>
  </w:style>
  <w:style w:type="paragraph" w:styleId="Heading5">
    <w:name w:val="heading 5"/>
    <w:basedOn w:val="Normal"/>
    <w:next w:val="Normal"/>
    <w:link w:val="Heading5Char"/>
    <w:uiPriority w:val="9"/>
    <w:semiHidden/>
    <w:unhideWhenUsed/>
    <w:qFormat/>
    <w:rsid w:val="004D6FB3"/>
    <w:pPr>
      <w:keepNext/>
      <w:keepLines/>
      <w:spacing w:before="200" w:line="276" w:lineRule="auto"/>
      <w:jc w:val="both"/>
      <w:outlineLvl w:val="4"/>
    </w:pPr>
    <w:rPr>
      <w:rFonts w:ascii="Cambria" w:hAnsi="Cambria"/>
      <w:color w:val="243F60"/>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7F5F34"/>
    <w:rPr>
      <w:color w:val="0000FF"/>
      <w:u w:val="single"/>
    </w:rPr>
  </w:style>
  <w:style w:type="paragraph" w:customStyle="1" w:styleId="Default">
    <w:name w:val="Default"/>
    <w:rsid w:val="00B3762E"/>
    <w:pPr>
      <w:widowControl w:val="0"/>
      <w:autoSpaceDE w:val="0"/>
      <w:autoSpaceDN w:val="0"/>
      <w:adjustRightInd w:val="0"/>
    </w:pPr>
    <w:rPr>
      <w:rFonts w:ascii="Arial" w:hAnsi="Arial" w:cs="Arial"/>
      <w:color w:val="000000"/>
      <w:sz w:val="24"/>
      <w:szCs w:val="24"/>
    </w:rPr>
  </w:style>
  <w:style w:type="paragraph" w:customStyle="1" w:styleId="CM8">
    <w:name w:val="CM8"/>
    <w:basedOn w:val="Default"/>
    <w:next w:val="Default"/>
    <w:uiPriority w:val="99"/>
    <w:rsid w:val="00B3762E"/>
    <w:pPr>
      <w:spacing w:after="273"/>
    </w:pPr>
    <w:rPr>
      <w:color w:val="auto"/>
    </w:rPr>
  </w:style>
  <w:style w:type="paragraph" w:styleId="NoSpacing">
    <w:name w:val="No Spacing"/>
    <w:aliases w:val="Body"/>
    <w:uiPriority w:val="1"/>
    <w:qFormat/>
    <w:rsid w:val="00B3762E"/>
    <w:rPr>
      <w:rFonts w:ascii="Calibri" w:hAnsi="Calibri"/>
      <w:sz w:val="22"/>
      <w:szCs w:val="22"/>
    </w:rPr>
  </w:style>
  <w:style w:type="paragraph" w:styleId="NormalWeb">
    <w:name w:val="Normal (Web)"/>
    <w:basedOn w:val="Normal"/>
    <w:uiPriority w:val="99"/>
    <w:rsid w:val="00BE120A"/>
    <w:pPr>
      <w:spacing w:before="100" w:beforeAutospacing="1" w:after="100" w:afterAutospacing="1"/>
    </w:pPr>
    <w:rPr>
      <w:rFonts w:eastAsia="SimSun"/>
      <w:lang w:eastAsia="zh-CN"/>
    </w:rPr>
  </w:style>
  <w:style w:type="paragraph" w:styleId="BalloonText">
    <w:name w:val="Balloon Text"/>
    <w:basedOn w:val="Normal"/>
    <w:link w:val="BalloonTextChar"/>
    <w:uiPriority w:val="99"/>
    <w:rsid w:val="00950755"/>
    <w:rPr>
      <w:rFonts w:ascii="Tahoma" w:hAnsi="Tahoma" w:cs="Tahoma"/>
      <w:sz w:val="16"/>
      <w:szCs w:val="16"/>
    </w:rPr>
  </w:style>
  <w:style w:type="character" w:customStyle="1" w:styleId="BalloonTextChar">
    <w:name w:val="Balloon Text Char"/>
    <w:basedOn w:val="DefaultParagraphFont"/>
    <w:link w:val="BalloonText"/>
    <w:uiPriority w:val="99"/>
    <w:rsid w:val="00950755"/>
    <w:rPr>
      <w:rFonts w:ascii="Tahoma" w:hAnsi="Tahoma" w:cs="Tahoma"/>
      <w:sz w:val="16"/>
      <w:szCs w:val="16"/>
    </w:rPr>
  </w:style>
  <w:style w:type="character" w:customStyle="1" w:styleId="apple-converted-space">
    <w:name w:val="apple-converted-space"/>
    <w:basedOn w:val="DefaultParagraphFont"/>
    <w:rsid w:val="008F06F3"/>
  </w:style>
  <w:style w:type="character" w:styleId="Emphasis">
    <w:name w:val="Emphasis"/>
    <w:basedOn w:val="DefaultParagraphFont"/>
    <w:uiPriority w:val="20"/>
    <w:qFormat/>
    <w:rsid w:val="008F06F3"/>
    <w:rPr>
      <w:i/>
      <w:iCs/>
    </w:rPr>
  </w:style>
  <w:style w:type="character" w:styleId="Strong">
    <w:name w:val="Strong"/>
    <w:basedOn w:val="DefaultParagraphFont"/>
    <w:uiPriority w:val="22"/>
    <w:qFormat/>
    <w:rsid w:val="007B31F4"/>
    <w:rPr>
      <w:b/>
      <w:bCs/>
    </w:rPr>
  </w:style>
  <w:style w:type="character" w:styleId="HTMLCode">
    <w:name w:val="HTML Code"/>
    <w:basedOn w:val="DefaultParagraphFont"/>
    <w:uiPriority w:val="99"/>
    <w:unhideWhenUsed/>
    <w:rsid w:val="007B31F4"/>
    <w:rPr>
      <w:rFonts w:ascii="Courier New" w:eastAsia="Times New Roman" w:hAnsi="Courier New" w:cs="Courier New"/>
      <w:sz w:val="20"/>
      <w:szCs w:val="20"/>
    </w:rPr>
  </w:style>
  <w:style w:type="paragraph" w:customStyle="1" w:styleId="default0">
    <w:name w:val="default"/>
    <w:basedOn w:val="Normal"/>
    <w:rsid w:val="004D1654"/>
    <w:pPr>
      <w:spacing w:before="100" w:beforeAutospacing="1" w:after="100" w:afterAutospacing="1"/>
    </w:pPr>
  </w:style>
  <w:style w:type="character" w:customStyle="1" w:styleId="Heading1Char">
    <w:name w:val="Heading 1 Char"/>
    <w:basedOn w:val="DefaultParagraphFont"/>
    <w:link w:val="Heading1"/>
    <w:rsid w:val="00D567AE"/>
    <w:rPr>
      <w:rFonts w:asciiTheme="majorHAnsi" w:eastAsiaTheme="majorEastAsia" w:hAnsiTheme="majorHAnsi" w:cstheme="majorBidi"/>
      <w:color w:val="365F91" w:themeColor="accent1" w:themeShade="BF"/>
      <w:sz w:val="32"/>
      <w:szCs w:val="32"/>
    </w:rPr>
  </w:style>
  <w:style w:type="character" w:styleId="SubtleEmphasis">
    <w:name w:val="Subtle Emphasis"/>
    <w:basedOn w:val="DefaultParagraphFont"/>
    <w:uiPriority w:val="19"/>
    <w:qFormat/>
    <w:rsid w:val="0001275E"/>
    <w:rPr>
      <w:i/>
      <w:iCs/>
      <w:color w:val="404040" w:themeColor="text1" w:themeTint="BF"/>
    </w:rPr>
  </w:style>
  <w:style w:type="paragraph" w:styleId="ListParagraph">
    <w:name w:val="List Paragraph"/>
    <w:basedOn w:val="Normal"/>
    <w:uiPriority w:val="34"/>
    <w:qFormat/>
    <w:rsid w:val="0001275E"/>
    <w:pPr>
      <w:ind w:left="720"/>
      <w:contextualSpacing/>
    </w:pPr>
  </w:style>
  <w:style w:type="character" w:customStyle="1" w:styleId="Heading3Char">
    <w:name w:val="Heading 3 Char"/>
    <w:basedOn w:val="DefaultParagraphFont"/>
    <w:link w:val="Heading3"/>
    <w:rsid w:val="007D2BFC"/>
    <w:rPr>
      <w:rFonts w:asciiTheme="majorHAnsi" w:eastAsiaTheme="majorEastAsia" w:hAnsiTheme="majorHAnsi" w:cstheme="majorBidi"/>
      <w:b/>
      <w:bCs/>
      <w:color w:val="4F81BD" w:themeColor="accent1"/>
      <w:sz w:val="24"/>
      <w:szCs w:val="24"/>
    </w:rPr>
  </w:style>
  <w:style w:type="paragraph" w:styleId="PlainText">
    <w:name w:val="Plain Text"/>
    <w:aliases w:val="Plain Text Char Char"/>
    <w:basedOn w:val="Normal"/>
    <w:link w:val="PlainTextChar"/>
    <w:semiHidden/>
    <w:rsid w:val="007D2BFC"/>
    <w:rPr>
      <w:rFonts w:ascii="Courier New" w:hAnsi="Courier New" w:cs="Courier New"/>
      <w:sz w:val="20"/>
      <w:szCs w:val="20"/>
    </w:rPr>
  </w:style>
  <w:style w:type="character" w:customStyle="1" w:styleId="PlainTextChar">
    <w:name w:val="Plain Text Char"/>
    <w:aliases w:val="Plain Text Char Char Char"/>
    <w:basedOn w:val="DefaultParagraphFont"/>
    <w:link w:val="PlainText"/>
    <w:semiHidden/>
    <w:rsid w:val="007D2BFC"/>
    <w:rPr>
      <w:rFonts w:ascii="Courier New" w:hAnsi="Courier New" w:cs="Courier New"/>
    </w:rPr>
  </w:style>
  <w:style w:type="character" w:customStyle="1" w:styleId="Heading2Char">
    <w:name w:val="Heading 2 Char"/>
    <w:basedOn w:val="DefaultParagraphFont"/>
    <w:link w:val="Heading2"/>
    <w:uiPriority w:val="9"/>
    <w:rsid w:val="007D2BFC"/>
    <w:rPr>
      <w:rFonts w:ascii="Arial" w:hAnsi="Arial" w:cs="Arial"/>
      <w:b/>
      <w:bCs/>
      <w:i/>
      <w:iCs/>
      <w:sz w:val="28"/>
      <w:szCs w:val="28"/>
    </w:rPr>
  </w:style>
  <w:style w:type="character" w:customStyle="1" w:styleId="mw-headline">
    <w:name w:val="mw-headline"/>
    <w:basedOn w:val="DefaultParagraphFont"/>
    <w:rsid w:val="007D2BFC"/>
  </w:style>
  <w:style w:type="paragraph" w:styleId="HTMLPreformatted">
    <w:name w:val="HTML Preformatted"/>
    <w:basedOn w:val="Normal"/>
    <w:link w:val="HTMLPreformattedChar"/>
    <w:uiPriority w:val="99"/>
    <w:rsid w:val="007D2B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D2BFC"/>
    <w:rPr>
      <w:rFonts w:ascii="Courier New" w:hAnsi="Courier New" w:cs="Courier New"/>
    </w:rPr>
  </w:style>
  <w:style w:type="character" w:customStyle="1" w:styleId="re1">
    <w:name w:val="re1"/>
    <w:basedOn w:val="DefaultParagraphFont"/>
    <w:rsid w:val="007D2BFC"/>
  </w:style>
  <w:style w:type="character" w:customStyle="1" w:styleId="re2">
    <w:name w:val="re2"/>
    <w:basedOn w:val="DefaultParagraphFont"/>
    <w:rsid w:val="007D2BFC"/>
  </w:style>
  <w:style w:type="character" w:customStyle="1" w:styleId="Heading4Char">
    <w:name w:val="Heading 4 Char"/>
    <w:basedOn w:val="DefaultParagraphFont"/>
    <w:link w:val="Heading4"/>
    <w:uiPriority w:val="9"/>
    <w:semiHidden/>
    <w:rsid w:val="004D6FB3"/>
    <w:rPr>
      <w:rFonts w:ascii="Cambria" w:hAnsi="Cambria"/>
      <w:b/>
      <w:bCs/>
      <w:i/>
      <w:iCs/>
      <w:color w:val="4F81BD"/>
      <w:sz w:val="28"/>
      <w:szCs w:val="22"/>
    </w:rPr>
  </w:style>
  <w:style w:type="character" w:customStyle="1" w:styleId="Heading5Char">
    <w:name w:val="Heading 5 Char"/>
    <w:basedOn w:val="DefaultParagraphFont"/>
    <w:link w:val="Heading5"/>
    <w:uiPriority w:val="9"/>
    <w:semiHidden/>
    <w:rsid w:val="004D6FB3"/>
    <w:rPr>
      <w:rFonts w:ascii="Cambria" w:hAnsi="Cambria"/>
      <w:color w:val="243F60"/>
      <w:sz w:val="28"/>
      <w:szCs w:val="22"/>
    </w:rPr>
  </w:style>
  <w:style w:type="paragraph" w:styleId="Header">
    <w:name w:val="header"/>
    <w:basedOn w:val="Normal"/>
    <w:link w:val="HeaderChar"/>
    <w:semiHidden/>
    <w:unhideWhenUsed/>
    <w:rsid w:val="004D6FB3"/>
    <w:pPr>
      <w:tabs>
        <w:tab w:val="center" w:pos="4680"/>
        <w:tab w:val="right" w:pos="9360"/>
      </w:tabs>
      <w:jc w:val="both"/>
    </w:pPr>
    <w:rPr>
      <w:rFonts w:ascii="Trebuchet MS" w:eastAsia="Calibri" w:hAnsi="Trebuchet MS"/>
      <w:sz w:val="28"/>
      <w:szCs w:val="22"/>
    </w:rPr>
  </w:style>
  <w:style w:type="character" w:customStyle="1" w:styleId="HeaderChar">
    <w:name w:val="Header Char"/>
    <w:basedOn w:val="DefaultParagraphFont"/>
    <w:link w:val="Header"/>
    <w:semiHidden/>
    <w:rsid w:val="004D6FB3"/>
    <w:rPr>
      <w:rFonts w:ascii="Trebuchet MS" w:eastAsia="Calibri" w:hAnsi="Trebuchet MS"/>
      <w:sz w:val="28"/>
      <w:szCs w:val="22"/>
    </w:rPr>
  </w:style>
  <w:style w:type="paragraph" w:styleId="Footer">
    <w:name w:val="footer"/>
    <w:basedOn w:val="Normal"/>
    <w:link w:val="FooterChar"/>
    <w:uiPriority w:val="99"/>
    <w:semiHidden/>
    <w:unhideWhenUsed/>
    <w:rsid w:val="004D6FB3"/>
    <w:pPr>
      <w:tabs>
        <w:tab w:val="center" w:pos="4680"/>
        <w:tab w:val="right" w:pos="9360"/>
      </w:tabs>
      <w:jc w:val="both"/>
    </w:pPr>
    <w:rPr>
      <w:rFonts w:ascii="Trebuchet MS" w:eastAsia="Calibri" w:hAnsi="Trebuchet MS"/>
      <w:sz w:val="28"/>
      <w:szCs w:val="22"/>
    </w:rPr>
  </w:style>
  <w:style w:type="character" w:customStyle="1" w:styleId="FooterChar">
    <w:name w:val="Footer Char"/>
    <w:basedOn w:val="DefaultParagraphFont"/>
    <w:link w:val="Footer"/>
    <w:uiPriority w:val="99"/>
    <w:semiHidden/>
    <w:rsid w:val="004D6FB3"/>
    <w:rPr>
      <w:rFonts w:ascii="Trebuchet MS" w:eastAsia="Calibri" w:hAnsi="Trebuchet MS"/>
      <w:sz w:val="28"/>
      <w:szCs w:val="22"/>
    </w:rPr>
  </w:style>
  <w:style w:type="paragraph" w:styleId="BodyTextIndent2">
    <w:name w:val="Body Text Indent 2"/>
    <w:basedOn w:val="Normal"/>
    <w:link w:val="BodyTextIndent2Char"/>
    <w:semiHidden/>
    <w:rsid w:val="004D6FB3"/>
    <w:pPr>
      <w:ind w:left="720"/>
      <w:jc w:val="both"/>
    </w:pPr>
    <w:rPr>
      <w:color w:val="000000"/>
    </w:rPr>
  </w:style>
  <w:style w:type="character" w:customStyle="1" w:styleId="BodyTextIndent2Char">
    <w:name w:val="Body Text Indent 2 Char"/>
    <w:basedOn w:val="DefaultParagraphFont"/>
    <w:link w:val="BodyTextIndent2"/>
    <w:semiHidden/>
    <w:rsid w:val="004D6FB3"/>
    <w:rPr>
      <w:color w:val="000000"/>
      <w:sz w:val="24"/>
      <w:szCs w:val="24"/>
    </w:rPr>
  </w:style>
  <w:style w:type="paragraph" w:styleId="BodyTextIndent">
    <w:name w:val="Body Text Indent"/>
    <w:basedOn w:val="Normal"/>
    <w:link w:val="BodyTextIndentChar"/>
    <w:uiPriority w:val="99"/>
    <w:semiHidden/>
    <w:unhideWhenUsed/>
    <w:rsid w:val="004D6FB3"/>
    <w:pPr>
      <w:spacing w:after="120" w:line="276" w:lineRule="auto"/>
      <w:ind w:left="360"/>
      <w:jc w:val="both"/>
    </w:pPr>
    <w:rPr>
      <w:rFonts w:ascii="Trebuchet MS" w:eastAsia="Calibri" w:hAnsi="Trebuchet MS"/>
      <w:sz w:val="28"/>
      <w:szCs w:val="22"/>
    </w:rPr>
  </w:style>
  <w:style w:type="character" w:customStyle="1" w:styleId="BodyTextIndentChar">
    <w:name w:val="Body Text Indent Char"/>
    <w:basedOn w:val="DefaultParagraphFont"/>
    <w:link w:val="BodyTextIndent"/>
    <w:uiPriority w:val="99"/>
    <w:semiHidden/>
    <w:rsid w:val="004D6FB3"/>
    <w:rPr>
      <w:rFonts w:ascii="Trebuchet MS" w:eastAsia="Calibri" w:hAnsi="Trebuchet MS"/>
      <w:sz w:val="28"/>
      <w:szCs w:val="22"/>
    </w:rPr>
  </w:style>
  <w:style w:type="paragraph" w:customStyle="1" w:styleId="Bullet">
    <w:name w:val="Bullet"/>
    <w:basedOn w:val="Normal"/>
    <w:rsid w:val="004D6FB3"/>
    <w:pPr>
      <w:numPr>
        <w:numId w:val="1"/>
      </w:numPr>
      <w:jc w:val="both"/>
    </w:pPr>
  </w:style>
  <w:style w:type="paragraph" w:styleId="BodyText">
    <w:name w:val="Body Text"/>
    <w:basedOn w:val="Normal"/>
    <w:link w:val="BodyTextChar"/>
    <w:uiPriority w:val="99"/>
    <w:semiHidden/>
    <w:unhideWhenUsed/>
    <w:rsid w:val="004D6FB3"/>
    <w:pPr>
      <w:spacing w:after="120" w:line="276" w:lineRule="auto"/>
      <w:jc w:val="both"/>
    </w:pPr>
    <w:rPr>
      <w:rFonts w:ascii="Trebuchet MS" w:eastAsia="Calibri" w:hAnsi="Trebuchet MS"/>
      <w:sz w:val="28"/>
      <w:szCs w:val="22"/>
    </w:rPr>
  </w:style>
  <w:style w:type="character" w:customStyle="1" w:styleId="BodyTextChar">
    <w:name w:val="Body Text Char"/>
    <w:basedOn w:val="DefaultParagraphFont"/>
    <w:link w:val="BodyText"/>
    <w:uiPriority w:val="99"/>
    <w:semiHidden/>
    <w:rsid w:val="004D6FB3"/>
    <w:rPr>
      <w:rFonts w:ascii="Trebuchet MS" w:eastAsia="Calibri" w:hAnsi="Trebuchet MS"/>
      <w:sz w:val="28"/>
      <w:szCs w:val="22"/>
    </w:rPr>
  </w:style>
  <w:style w:type="character" w:customStyle="1" w:styleId="reference">
    <w:name w:val="reference"/>
    <w:basedOn w:val="DefaultParagraphFont"/>
    <w:rsid w:val="004D6FB3"/>
  </w:style>
  <w:style w:type="character" w:customStyle="1" w:styleId="editsection">
    <w:name w:val="editsection"/>
    <w:basedOn w:val="DefaultParagraphFont"/>
    <w:rsid w:val="004D6FB3"/>
  </w:style>
  <w:style w:type="character" w:customStyle="1" w:styleId="badge-category">
    <w:name w:val="badge-category"/>
    <w:basedOn w:val="DefaultParagraphFont"/>
    <w:rsid w:val="00826531"/>
  </w:style>
  <w:style w:type="character" w:customStyle="1" w:styleId="badge">
    <w:name w:val="badge"/>
    <w:basedOn w:val="DefaultParagraphFont"/>
    <w:rsid w:val="00826531"/>
  </w:style>
  <w:style w:type="paragraph" w:customStyle="1" w:styleId="wp-caption-text">
    <w:name w:val="wp-caption-text"/>
    <w:basedOn w:val="Normal"/>
    <w:rsid w:val="001F24C6"/>
    <w:pPr>
      <w:spacing w:before="100" w:beforeAutospacing="1" w:after="100" w:afterAutospacing="1"/>
    </w:pPr>
  </w:style>
  <w:style w:type="paragraph" w:customStyle="1" w:styleId="Abstract">
    <w:name w:val="Abstract"/>
    <w:rsid w:val="007A0F99"/>
    <w:pPr>
      <w:spacing w:after="200"/>
      <w:ind w:firstLine="272"/>
      <w:jc w:val="both"/>
    </w:pPr>
    <w:rPr>
      <w:rFonts w:eastAsia="SimSun"/>
      <w:b/>
      <w:bCs/>
      <w:sz w:val="18"/>
      <w:szCs w:val="18"/>
    </w:rPr>
  </w:style>
  <w:style w:type="paragraph" w:customStyle="1" w:styleId="references">
    <w:name w:val="references"/>
    <w:rsid w:val="00F521D6"/>
    <w:pPr>
      <w:numPr>
        <w:numId w:val="18"/>
      </w:numPr>
      <w:spacing w:after="50" w:line="180" w:lineRule="exact"/>
      <w:jc w:val="both"/>
    </w:pPr>
    <w:rPr>
      <w:rFonts w:eastAsia="MS Mincho"/>
      <w:noProof/>
      <w:sz w:val="16"/>
      <w:szCs w:val="16"/>
    </w:rPr>
  </w:style>
  <w:style w:type="paragraph" w:styleId="Caption">
    <w:name w:val="caption"/>
    <w:basedOn w:val="Normal"/>
    <w:next w:val="Normal"/>
    <w:unhideWhenUsed/>
    <w:qFormat/>
    <w:rsid w:val="00F521D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46433">
      <w:bodyDiv w:val="1"/>
      <w:marLeft w:val="0"/>
      <w:marRight w:val="0"/>
      <w:marTop w:val="0"/>
      <w:marBottom w:val="0"/>
      <w:divBdr>
        <w:top w:val="none" w:sz="0" w:space="0" w:color="auto"/>
        <w:left w:val="none" w:sz="0" w:space="0" w:color="auto"/>
        <w:bottom w:val="none" w:sz="0" w:space="0" w:color="auto"/>
        <w:right w:val="none" w:sz="0" w:space="0" w:color="auto"/>
      </w:divBdr>
    </w:div>
    <w:div w:id="63065596">
      <w:bodyDiv w:val="1"/>
      <w:marLeft w:val="0"/>
      <w:marRight w:val="0"/>
      <w:marTop w:val="0"/>
      <w:marBottom w:val="0"/>
      <w:divBdr>
        <w:top w:val="none" w:sz="0" w:space="0" w:color="auto"/>
        <w:left w:val="none" w:sz="0" w:space="0" w:color="auto"/>
        <w:bottom w:val="none" w:sz="0" w:space="0" w:color="auto"/>
        <w:right w:val="none" w:sz="0" w:space="0" w:color="auto"/>
      </w:divBdr>
    </w:div>
    <w:div w:id="141196032">
      <w:bodyDiv w:val="1"/>
      <w:marLeft w:val="0"/>
      <w:marRight w:val="0"/>
      <w:marTop w:val="0"/>
      <w:marBottom w:val="0"/>
      <w:divBdr>
        <w:top w:val="none" w:sz="0" w:space="0" w:color="auto"/>
        <w:left w:val="none" w:sz="0" w:space="0" w:color="auto"/>
        <w:bottom w:val="none" w:sz="0" w:space="0" w:color="auto"/>
        <w:right w:val="none" w:sz="0" w:space="0" w:color="auto"/>
      </w:divBdr>
    </w:div>
    <w:div w:id="279067492">
      <w:bodyDiv w:val="1"/>
      <w:marLeft w:val="0"/>
      <w:marRight w:val="0"/>
      <w:marTop w:val="0"/>
      <w:marBottom w:val="0"/>
      <w:divBdr>
        <w:top w:val="none" w:sz="0" w:space="0" w:color="auto"/>
        <w:left w:val="none" w:sz="0" w:space="0" w:color="auto"/>
        <w:bottom w:val="none" w:sz="0" w:space="0" w:color="auto"/>
        <w:right w:val="none" w:sz="0" w:space="0" w:color="auto"/>
      </w:divBdr>
    </w:div>
    <w:div w:id="453212696">
      <w:bodyDiv w:val="1"/>
      <w:marLeft w:val="0"/>
      <w:marRight w:val="0"/>
      <w:marTop w:val="0"/>
      <w:marBottom w:val="0"/>
      <w:divBdr>
        <w:top w:val="none" w:sz="0" w:space="0" w:color="auto"/>
        <w:left w:val="none" w:sz="0" w:space="0" w:color="auto"/>
        <w:bottom w:val="none" w:sz="0" w:space="0" w:color="auto"/>
        <w:right w:val="none" w:sz="0" w:space="0" w:color="auto"/>
      </w:divBdr>
    </w:div>
    <w:div w:id="480998584">
      <w:bodyDiv w:val="1"/>
      <w:marLeft w:val="0"/>
      <w:marRight w:val="0"/>
      <w:marTop w:val="0"/>
      <w:marBottom w:val="0"/>
      <w:divBdr>
        <w:top w:val="none" w:sz="0" w:space="0" w:color="auto"/>
        <w:left w:val="none" w:sz="0" w:space="0" w:color="auto"/>
        <w:bottom w:val="none" w:sz="0" w:space="0" w:color="auto"/>
        <w:right w:val="none" w:sz="0" w:space="0" w:color="auto"/>
      </w:divBdr>
      <w:divsChild>
        <w:div w:id="1384326240">
          <w:marLeft w:val="547"/>
          <w:marRight w:val="0"/>
          <w:marTop w:val="115"/>
          <w:marBottom w:val="0"/>
          <w:divBdr>
            <w:top w:val="none" w:sz="0" w:space="0" w:color="auto"/>
            <w:left w:val="none" w:sz="0" w:space="0" w:color="auto"/>
            <w:bottom w:val="none" w:sz="0" w:space="0" w:color="auto"/>
            <w:right w:val="none" w:sz="0" w:space="0" w:color="auto"/>
          </w:divBdr>
        </w:div>
      </w:divsChild>
    </w:div>
    <w:div w:id="687680980">
      <w:bodyDiv w:val="1"/>
      <w:marLeft w:val="0"/>
      <w:marRight w:val="0"/>
      <w:marTop w:val="0"/>
      <w:marBottom w:val="0"/>
      <w:divBdr>
        <w:top w:val="none" w:sz="0" w:space="0" w:color="auto"/>
        <w:left w:val="none" w:sz="0" w:space="0" w:color="auto"/>
        <w:bottom w:val="none" w:sz="0" w:space="0" w:color="auto"/>
        <w:right w:val="none" w:sz="0" w:space="0" w:color="auto"/>
      </w:divBdr>
    </w:div>
    <w:div w:id="903878680">
      <w:bodyDiv w:val="1"/>
      <w:marLeft w:val="0"/>
      <w:marRight w:val="0"/>
      <w:marTop w:val="0"/>
      <w:marBottom w:val="0"/>
      <w:divBdr>
        <w:top w:val="none" w:sz="0" w:space="0" w:color="auto"/>
        <w:left w:val="none" w:sz="0" w:space="0" w:color="auto"/>
        <w:bottom w:val="none" w:sz="0" w:space="0" w:color="auto"/>
        <w:right w:val="none" w:sz="0" w:space="0" w:color="auto"/>
      </w:divBdr>
      <w:divsChild>
        <w:div w:id="1330671421">
          <w:marLeft w:val="150"/>
          <w:marRight w:val="150"/>
          <w:marTop w:val="0"/>
          <w:marBottom w:val="300"/>
          <w:divBdr>
            <w:top w:val="none" w:sz="0" w:space="0" w:color="auto"/>
            <w:left w:val="none" w:sz="0" w:space="0" w:color="auto"/>
            <w:bottom w:val="none" w:sz="0" w:space="0" w:color="auto"/>
            <w:right w:val="none" w:sz="0" w:space="0" w:color="auto"/>
          </w:divBdr>
        </w:div>
      </w:divsChild>
    </w:div>
    <w:div w:id="916285053">
      <w:bodyDiv w:val="1"/>
      <w:marLeft w:val="0"/>
      <w:marRight w:val="0"/>
      <w:marTop w:val="0"/>
      <w:marBottom w:val="0"/>
      <w:divBdr>
        <w:top w:val="none" w:sz="0" w:space="0" w:color="auto"/>
        <w:left w:val="none" w:sz="0" w:space="0" w:color="auto"/>
        <w:bottom w:val="none" w:sz="0" w:space="0" w:color="auto"/>
        <w:right w:val="none" w:sz="0" w:space="0" w:color="auto"/>
      </w:divBdr>
    </w:div>
    <w:div w:id="1068965168">
      <w:bodyDiv w:val="1"/>
      <w:marLeft w:val="0"/>
      <w:marRight w:val="0"/>
      <w:marTop w:val="0"/>
      <w:marBottom w:val="0"/>
      <w:divBdr>
        <w:top w:val="none" w:sz="0" w:space="0" w:color="auto"/>
        <w:left w:val="none" w:sz="0" w:space="0" w:color="auto"/>
        <w:bottom w:val="none" w:sz="0" w:space="0" w:color="auto"/>
        <w:right w:val="none" w:sz="0" w:space="0" w:color="auto"/>
      </w:divBdr>
    </w:div>
    <w:div w:id="1076436724">
      <w:bodyDiv w:val="1"/>
      <w:marLeft w:val="0"/>
      <w:marRight w:val="0"/>
      <w:marTop w:val="0"/>
      <w:marBottom w:val="0"/>
      <w:divBdr>
        <w:top w:val="none" w:sz="0" w:space="0" w:color="auto"/>
        <w:left w:val="none" w:sz="0" w:space="0" w:color="auto"/>
        <w:bottom w:val="none" w:sz="0" w:space="0" w:color="auto"/>
        <w:right w:val="none" w:sz="0" w:space="0" w:color="auto"/>
      </w:divBdr>
    </w:div>
    <w:div w:id="1106073384">
      <w:bodyDiv w:val="1"/>
      <w:marLeft w:val="0"/>
      <w:marRight w:val="0"/>
      <w:marTop w:val="0"/>
      <w:marBottom w:val="0"/>
      <w:divBdr>
        <w:top w:val="none" w:sz="0" w:space="0" w:color="auto"/>
        <w:left w:val="none" w:sz="0" w:space="0" w:color="auto"/>
        <w:bottom w:val="none" w:sz="0" w:space="0" w:color="auto"/>
        <w:right w:val="none" w:sz="0" w:space="0" w:color="auto"/>
      </w:divBdr>
    </w:div>
    <w:div w:id="1225994822">
      <w:bodyDiv w:val="1"/>
      <w:marLeft w:val="0"/>
      <w:marRight w:val="0"/>
      <w:marTop w:val="0"/>
      <w:marBottom w:val="0"/>
      <w:divBdr>
        <w:top w:val="none" w:sz="0" w:space="0" w:color="auto"/>
        <w:left w:val="none" w:sz="0" w:space="0" w:color="auto"/>
        <w:bottom w:val="none" w:sz="0" w:space="0" w:color="auto"/>
        <w:right w:val="none" w:sz="0" w:space="0" w:color="auto"/>
      </w:divBdr>
      <w:divsChild>
        <w:div w:id="1349139639">
          <w:marLeft w:val="150"/>
          <w:marRight w:val="150"/>
          <w:marTop w:val="0"/>
          <w:marBottom w:val="300"/>
          <w:divBdr>
            <w:top w:val="none" w:sz="0" w:space="0" w:color="auto"/>
            <w:left w:val="none" w:sz="0" w:space="0" w:color="auto"/>
            <w:bottom w:val="none" w:sz="0" w:space="0" w:color="auto"/>
            <w:right w:val="none" w:sz="0" w:space="0" w:color="auto"/>
          </w:divBdr>
        </w:div>
      </w:divsChild>
    </w:div>
    <w:div w:id="1302735353">
      <w:bodyDiv w:val="1"/>
      <w:marLeft w:val="0"/>
      <w:marRight w:val="0"/>
      <w:marTop w:val="0"/>
      <w:marBottom w:val="0"/>
      <w:divBdr>
        <w:top w:val="none" w:sz="0" w:space="0" w:color="auto"/>
        <w:left w:val="none" w:sz="0" w:space="0" w:color="auto"/>
        <w:bottom w:val="none" w:sz="0" w:space="0" w:color="auto"/>
        <w:right w:val="none" w:sz="0" w:space="0" w:color="auto"/>
      </w:divBdr>
      <w:divsChild>
        <w:div w:id="1431701133">
          <w:marLeft w:val="547"/>
          <w:marRight w:val="0"/>
          <w:marTop w:val="134"/>
          <w:marBottom w:val="0"/>
          <w:divBdr>
            <w:top w:val="none" w:sz="0" w:space="0" w:color="auto"/>
            <w:left w:val="none" w:sz="0" w:space="0" w:color="auto"/>
            <w:bottom w:val="none" w:sz="0" w:space="0" w:color="auto"/>
            <w:right w:val="none" w:sz="0" w:space="0" w:color="auto"/>
          </w:divBdr>
        </w:div>
      </w:divsChild>
    </w:div>
    <w:div w:id="1459255209">
      <w:bodyDiv w:val="1"/>
      <w:marLeft w:val="0"/>
      <w:marRight w:val="0"/>
      <w:marTop w:val="0"/>
      <w:marBottom w:val="0"/>
      <w:divBdr>
        <w:top w:val="none" w:sz="0" w:space="0" w:color="auto"/>
        <w:left w:val="none" w:sz="0" w:space="0" w:color="auto"/>
        <w:bottom w:val="none" w:sz="0" w:space="0" w:color="auto"/>
        <w:right w:val="none" w:sz="0" w:space="0" w:color="auto"/>
      </w:divBdr>
    </w:div>
    <w:div w:id="1476794393">
      <w:bodyDiv w:val="1"/>
      <w:marLeft w:val="0"/>
      <w:marRight w:val="0"/>
      <w:marTop w:val="0"/>
      <w:marBottom w:val="0"/>
      <w:divBdr>
        <w:top w:val="none" w:sz="0" w:space="0" w:color="auto"/>
        <w:left w:val="none" w:sz="0" w:space="0" w:color="auto"/>
        <w:bottom w:val="none" w:sz="0" w:space="0" w:color="auto"/>
        <w:right w:val="none" w:sz="0" w:space="0" w:color="auto"/>
      </w:divBdr>
    </w:div>
    <w:div w:id="1661076097">
      <w:bodyDiv w:val="1"/>
      <w:marLeft w:val="0"/>
      <w:marRight w:val="0"/>
      <w:marTop w:val="0"/>
      <w:marBottom w:val="0"/>
      <w:divBdr>
        <w:top w:val="none" w:sz="0" w:space="0" w:color="auto"/>
        <w:left w:val="none" w:sz="0" w:space="0" w:color="auto"/>
        <w:bottom w:val="none" w:sz="0" w:space="0" w:color="auto"/>
        <w:right w:val="none" w:sz="0" w:space="0" w:color="auto"/>
      </w:divBdr>
    </w:div>
    <w:div w:id="1670790242">
      <w:bodyDiv w:val="1"/>
      <w:marLeft w:val="0"/>
      <w:marRight w:val="0"/>
      <w:marTop w:val="0"/>
      <w:marBottom w:val="0"/>
      <w:divBdr>
        <w:top w:val="none" w:sz="0" w:space="0" w:color="auto"/>
        <w:left w:val="none" w:sz="0" w:space="0" w:color="auto"/>
        <w:bottom w:val="none" w:sz="0" w:space="0" w:color="auto"/>
        <w:right w:val="none" w:sz="0" w:space="0" w:color="auto"/>
      </w:divBdr>
    </w:div>
    <w:div w:id="1678002949">
      <w:bodyDiv w:val="1"/>
      <w:marLeft w:val="0"/>
      <w:marRight w:val="0"/>
      <w:marTop w:val="0"/>
      <w:marBottom w:val="0"/>
      <w:divBdr>
        <w:top w:val="none" w:sz="0" w:space="0" w:color="auto"/>
        <w:left w:val="none" w:sz="0" w:space="0" w:color="auto"/>
        <w:bottom w:val="none" w:sz="0" w:space="0" w:color="auto"/>
        <w:right w:val="none" w:sz="0" w:space="0" w:color="auto"/>
      </w:divBdr>
    </w:div>
    <w:div w:id="1932230121">
      <w:bodyDiv w:val="1"/>
      <w:marLeft w:val="0"/>
      <w:marRight w:val="0"/>
      <w:marTop w:val="0"/>
      <w:marBottom w:val="0"/>
      <w:divBdr>
        <w:top w:val="none" w:sz="0" w:space="0" w:color="auto"/>
        <w:left w:val="none" w:sz="0" w:space="0" w:color="auto"/>
        <w:bottom w:val="none" w:sz="0" w:space="0" w:color="auto"/>
        <w:right w:val="none" w:sz="0" w:space="0" w:color="auto"/>
      </w:divBdr>
    </w:div>
    <w:div w:id="1966236578">
      <w:bodyDiv w:val="1"/>
      <w:marLeft w:val="0"/>
      <w:marRight w:val="0"/>
      <w:marTop w:val="0"/>
      <w:marBottom w:val="0"/>
      <w:divBdr>
        <w:top w:val="none" w:sz="0" w:space="0" w:color="auto"/>
        <w:left w:val="none" w:sz="0" w:space="0" w:color="auto"/>
        <w:bottom w:val="none" w:sz="0" w:space="0" w:color="auto"/>
        <w:right w:val="none" w:sz="0" w:space="0" w:color="auto"/>
      </w:divBdr>
      <w:divsChild>
        <w:div w:id="821967158">
          <w:marLeft w:val="547"/>
          <w:marRight w:val="0"/>
          <w:marTop w:val="134"/>
          <w:marBottom w:val="0"/>
          <w:divBdr>
            <w:top w:val="none" w:sz="0" w:space="0" w:color="auto"/>
            <w:left w:val="none" w:sz="0" w:space="0" w:color="auto"/>
            <w:bottom w:val="none" w:sz="0" w:space="0" w:color="auto"/>
            <w:right w:val="none" w:sz="0" w:space="0" w:color="auto"/>
          </w:divBdr>
        </w:div>
      </w:divsChild>
    </w:div>
    <w:div w:id="2016423298">
      <w:bodyDiv w:val="1"/>
      <w:marLeft w:val="0"/>
      <w:marRight w:val="0"/>
      <w:marTop w:val="0"/>
      <w:marBottom w:val="0"/>
      <w:divBdr>
        <w:top w:val="none" w:sz="0" w:space="0" w:color="auto"/>
        <w:left w:val="none" w:sz="0" w:space="0" w:color="auto"/>
        <w:bottom w:val="none" w:sz="0" w:space="0" w:color="auto"/>
        <w:right w:val="none" w:sz="0" w:space="0" w:color="auto"/>
      </w:divBdr>
    </w:div>
    <w:div w:id="2047753190">
      <w:bodyDiv w:val="1"/>
      <w:marLeft w:val="0"/>
      <w:marRight w:val="0"/>
      <w:marTop w:val="0"/>
      <w:marBottom w:val="0"/>
      <w:divBdr>
        <w:top w:val="none" w:sz="0" w:space="0" w:color="auto"/>
        <w:left w:val="none" w:sz="0" w:space="0" w:color="auto"/>
        <w:bottom w:val="none" w:sz="0" w:space="0" w:color="auto"/>
        <w:right w:val="none" w:sz="0" w:space="0" w:color="auto"/>
      </w:divBdr>
    </w:div>
    <w:div w:id="2073891798">
      <w:bodyDiv w:val="1"/>
      <w:marLeft w:val="0"/>
      <w:marRight w:val="0"/>
      <w:marTop w:val="0"/>
      <w:marBottom w:val="0"/>
      <w:divBdr>
        <w:top w:val="none" w:sz="0" w:space="0" w:color="auto"/>
        <w:left w:val="none" w:sz="0" w:space="0" w:color="auto"/>
        <w:bottom w:val="none" w:sz="0" w:space="0" w:color="auto"/>
        <w:right w:val="none" w:sz="0" w:space="0" w:color="auto"/>
      </w:divBdr>
      <w:divsChild>
        <w:div w:id="383724008">
          <w:marLeft w:val="150"/>
          <w:marRight w:val="150"/>
          <w:marTop w:val="0"/>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8E5EB0-8197-4FF2-BE51-9444953BD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TotalTime>
  <Pages>15</Pages>
  <Words>1854</Words>
  <Characters>1056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SUBMISSION OF BOUND COPIES OF PROJECT REPORTS</vt:lpstr>
    </vt:vector>
  </TitlesOfParts>
  <Company>jiit</Company>
  <LinksUpToDate>false</LinksUpToDate>
  <CharactersWithSpaces>1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OF BOUND COPIES OF PROJECT REPORTS</dc:title>
  <dc:creator>manoj.sharma</dc:creator>
  <cp:lastModifiedBy>Kumar Arjun</cp:lastModifiedBy>
  <cp:revision>32</cp:revision>
  <cp:lastPrinted>2017-03-20T04:48:00Z</cp:lastPrinted>
  <dcterms:created xsi:type="dcterms:W3CDTF">2017-03-20T04:52:00Z</dcterms:created>
  <dcterms:modified xsi:type="dcterms:W3CDTF">2020-11-26T00:13:00Z</dcterms:modified>
</cp:coreProperties>
</file>